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5092"/>
        <w:gridCol w:w="4547"/>
      </w:tblGrid>
      <w:tr w:rsidR="00D64AB1" w:rsidRPr="005A2C43" w14:paraId="140E4D4C" w14:textId="77777777" w:rsidTr="00737A7E">
        <w:trPr>
          <w:trHeight w:val="510"/>
        </w:trPr>
        <w:tc>
          <w:tcPr>
            <w:tcW w:w="9855" w:type="dxa"/>
            <w:gridSpan w:val="2"/>
            <w:vAlign w:val="center"/>
          </w:tcPr>
          <w:p w14:paraId="299D568E" w14:textId="77777777" w:rsidR="00D64AB1" w:rsidRPr="00737A7E" w:rsidRDefault="00D64AB1" w:rsidP="00737A7E">
            <w:pPr>
              <w:pStyle w:val="Heading1"/>
              <w:jc w:val="center"/>
              <w:rPr>
                <w:i/>
                <w:iCs/>
              </w:rPr>
            </w:pPr>
            <w:r w:rsidRPr="00737A7E">
              <w:rPr>
                <w:i/>
                <w:iCs/>
              </w:rPr>
              <w:t xml:space="preserve">Course </w:t>
            </w:r>
            <w:r w:rsidR="008035A5" w:rsidRPr="00737A7E">
              <w:rPr>
                <w:i/>
                <w:iCs/>
              </w:rPr>
              <w:t>report</w:t>
            </w:r>
            <w:r w:rsidRPr="00737A7E">
              <w:rPr>
                <w:i/>
                <w:iCs/>
              </w:rPr>
              <w:t xml:space="preserve"> of</w:t>
            </w:r>
          </w:p>
        </w:tc>
      </w:tr>
      <w:tr w:rsidR="00D64AB1" w:rsidRPr="005A2C43" w14:paraId="4653D8EA" w14:textId="77777777" w:rsidTr="00737A7E">
        <w:trPr>
          <w:trHeight w:val="510"/>
        </w:trPr>
        <w:tc>
          <w:tcPr>
            <w:tcW w:w="9855" w:type="dxa"/>
            <w:gridSpan w:val="2"/>
            <w:shd w:val="clear" w:color="auto" w:fill="D9D9D9"/>
            <w:vAlign w:val="center"/>
          </w:tcPr>
          <w:p w14:paraId="03B80992" w14:textId="1E341AC1" w:rsidR="00D64AB1" w:rsidRPr="00737A7E" w:rsidRDefault="00D648D3" w:rsidP="00A1279C">
            <w:pPr>
              <w:pStyle w:val="FR2"/>
              <w:spacing w:before="0" w:line="240" w:lineRule="auto"/>
              <w:ind w:left="0" w:right="0"/>
              <w:rPr>
                <w:b/>
                <w:bCs/>
                <w:sz w:val="28"/>
                <w:szCs w:val="28"/>
              </w:rPr>
            </w:pPr>
            <w:r w:rsidRPr="00D648D3">
              <w:rPr>
                <w:b/>
                <w:bCs/>
                <w:sz w:val="28"/>
                <w:szCs w:val="28"/>
              </w:rPr>
              <w:t>Rigid Body Dynamics</w:t>
            </w:r>
            <w:r w:rsidR="00EA5D20" w:rsidRPr="00737A7E">
              <w:rPr>
                <w:b/>
                <w:bCs/>
                <w:sz w:val="28"/>
                <w:szCs w:val="28"/>
              </w:rPr>
              <w:t xml:space="preserve"> – PH</w:t>
            </w:r>
            <w:r w:rsidR="00CB4657" w:rsidRPr="00737A7E">
              <w:rPr>
                <w:b/>
                <w:bCs/>
                <w:sz w:val="28"/>
                <w:szCs w:val="28"/>
              </w:rPr>
              <w:t>M</w:t>
            </w:r>
            <w:r w:rsidR="00C307CC">
              <w:rPr>
                <w:b/>
                <w:bCs/>
                <w:sz w:val="28"/>
                <w:szCs w:val="28"/>
              </w:rPr>
              <w:t>_</w:t>
            </w:r>
            <w:r w:rsidR="00A80838">
              <w:rPr>
                <w:b/>
                <w:bCs/>
                <w:sz w:val="28"/>
                <w:szCs w:val="28"/>
              </w:rPr>
              <w:t>1</w:t>
            </w:r>
            <w:r w:rsidR="00CB4657" w:rsidRPr="00737A7E">
              <w:rPr>
                <w:b/>
                <w:bCs/>
                <w:sz w:val="28"/>
                <w:szCs w:val="28"/>
              </w:rPr>
              <w:t>3</w:t>
            </w:r>
            <w:r w:rsidR="00A80838">
              <w:rPr>
                <w:b/>
                <w:bCs/>
                <w:sz w:val="28"/>
                <w:szCs w:val="28"/>
              </w:rPr>
              <w:t>1</w:t>
            </w:r>
            <w:r>
              <w:rPr>
                <w:b/>
                <w:bCs/>
                <w:sz w:val="28"/>
                <w:szCs w:val="28"/>
              </w:rPr>
              <w:t>s</w:t>
            </w:r>
            <w:r w:rsidR="00A1279C">
              <w:rPr>
                <w:b/>
                <w:bCs/>
                <w:sz w:val="28"/>
                <w:szCs w:val="28"/>
              </w:rPr>
              <w:t xml:space="preserve">     </w:t>
            </w:r>
            <w:r w:rsidR="00154732">
              <w:rPr>
                <w:b/>
                <w:bCs/>
                <w:sz w:val="28"/>
                <w:szCs w:val="28"/>
              </w:rPr>
              <w:t>Spring</w:t>
            </w:r>
            <w:r w:rsidR="004A361C">
              <w:rPr>
                <w:b/>
                <w:bCs/>
                <w:sz w:val="28"/>
                <w:szCs w:val="28"/>
              </w:rPr>
              <w:t xml:space="preserve"> </w:t>
            </w:r>
            <w:r w:rsidR="00AD60EE">
              <w:rPr>
                <w:b/>
                <w:bCs/>
                <w:sz w:val="28"/>
                <w:szCs w:val="28"/>
              </w:rPr>
              <w:t xml:space="preserve"> </w:t>
            </w:r>
            <w:r w:rsidR="00284095">
              <w:rPr>
                <w:b/>
                <w:bCs/>
                <w:sz w:val="28"/>
                <w:szCs w:val="28"/>
              </w:rPr>
              <w:t>20</w:t>
            </w:r>
            <w:r>
              <w:rPr>
                <w:b/>
                <w:bCs/>
                <w:sz w:val="28"/>
                <w:szCs w:val="28"/>
              </w:rPr>
              <w:t>2</w:t>
            </w:r>
            <w:r w:rsidR="00154732">
              <w:rPr>
                <w:b/>
                <w:bCs/>
                <w:sz w:val="28"/>
                <w:szCs w:val="28"/>
              </w:rPr>
              <w:t>1</w:t>
            </w:r>
          </w:p>
        </w:tc>
      </w:tr>
      <w:tr w:rsidR="00D64AB1" w:rsidRPr="005A2C43" w14:paraId="1529198F" w14:textId="77777777" w:rsidTr="00737A7E">
        <w:trPr>
          <w:trHeight w:val="510"/>
        </w:trPr>
        <w:tc>
          <w:tcPr>
            <w:tcW w:w="5211" w:type="dxa"/>
            <w:tcBorders>
              <w:bottom w:val="single" w:sz="4" w:space="0" w:color="auto"/>
            </w:tcBorders>
            <w:vAlign w:val="center"/>
          </w:tcPr>
          <w:p w14:paraId="19B56FAA" w14:textId="77777777" w:rsidR="00D64AB1" w:rsidRPr="00737A7E" w:rsidRDefault="00D64AB1" w:rsidP="00737A7E">
            <w:pPr>
              <w:pStyle w:val="Subtitle"/>
              <w:jc w:val="left"/>
              <w:rPr>
                <w:sz w:val="28"/>
                <w:szCs w:val="28"/>
              </w:rPr>
            </w:pPr>
            <w:r w:rsidRPr="00737A7E">
              <w:rPr>
                <w:sz w:val="28"/>
                <w:szCs w:val="28"/>
                <w:lang w:bidi="ar-SA"/>
              </w:rPr>
              <w:t>University: Ain Shams</w:t>
            </w:r>
          </w:p>
        </w:tc>
        <w:tc>
          <w:tcPr>
            <w:tcW w:w="4644" w:type="dxa"/>
            <w:tcBorders>
              <w:bottom w:val="single" w:sz="4" w:space="0" w:color="auto"/>
            </w:tcBorders>
            <w:vAlign w:val="center"/>
          </w:tcPr>
          <w:p w14:paraId="60897A63" w14:textId="77777777" w:rsidR="00D64AB1" w:rsidRPr="00737A7E" w:rsidRDefault="00D64AB1" w:rsidP="00D64AB1">
            <w:pPr>
              <w:pStyle w:val="Subtitle"/>
              <w:rPr>
                <w:sz w:val="28"/>
                <w:szCs w:val="28"/>
              </w:rPr>
            </w:pPr>
            <w:r w:rsidRPr="00737A7E">
              <w:rPr>
                <w:sz w:val="28"/>
                <w:szCs w:val="28"/>
                <w:lang w:bidi="ar-SA"/>
              </w:rPr>
              <w:t>Faculty: Engineering</w:t>
            </w:r>
          </w:p>
        </w:tc>
      </w:tr>
    </w:tbl>
    <w:p w14:paraId="64C64482" w14:textId="77777777" w:rsidR="00523EBF" w:rsidRPr="005A2C43" w:rsidRDefault="00523EBF" w:rsidP="000B1123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 w:rsidRPr="005A2C43">
        <w:t>Basic Information</w:t>
      </w:r>
    </w:p>
    <w:p w14:paraId="253F2CF5" w14:textId="2018606F" w:rsidR="008035A5" w:rsidRPr="005A2C43" w:rsidRDefault="00523EBF" w:rsidP="008035A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ind w:left="568" w:hanging="284"/>
        <w:rPr>
          <w:b/>
          <w:bCs/>
          <w:sz w:val="26"/>
          <w:szCs w:val="26"/>
        </w:rPr>
      </w:pPr>
      <w:r w:rsidRPr="005A2C43">
        <w:rPr>
          <w:b/>
          <w:bCs/>
          <w:sz w:val="26"/>
          <w:szCs w:val="26"/>
        </w:rPr>
        <w:t>Title</w:t>
      </w:r>
      <w:r w:rsidR="008035A5" w:rsidRPr="005A2C43">
        <w:rPr>
          <w:b/>
          <w:bCs/>
          <w:sz w:val="26"/>
          <w:szCs w:val="26"/>
        </w:rPr>
        <w:t xml:space="preserve"> and code:</w:t>
      </w:r>
    </w:p>
    <w:tbl>
      <w:tblPr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RPr="005A2C43" w14:paraId="0C7359DA" w14:textId="77777777" w:rsidTr="00737A7E">
        <w:trPr>
          <w:trHeight w:val="510"/>
        </w:trPr>
        <w:tc>
          <w:tcPr>
            <w:tcW w:w="9287" w:type="dxa"/>
            <w:vAlign w:val="center"/>
          </w:tcPr>
          <w:p w14:paraId="03AC84E8" w14:textId="23C48845" w:rsidR="008035A5" w:rsidRPr="00737A7E" w:rsidRDefault="00D648D3" w:rsidP="00956A5C">
            <w:pPr>
              <w:tabs>
                <w:tab w:val="left" w:pos="360"/>
                <w:tab w:val="left" w:pos="900"/>
                <w:tab w:val="left" w:pos="1260"/>
              </w:tabs>
              <w:spacing w:line="288" w:lineRule="auto"/>
              <w:rPr>
                <w:b/>
                <w:bCs/>
                <w:sz w:val="26"/>
                <w:szCs w:val="26"/>
              </w:rPr>
            </w:pPr>
            <w:r w:rsidRPr="00D648D3">
              <w:rPr>
                <w:b/>
                <w:bCs/>
                <w:sz w:val="28"/>
                <w:szCs w:val="28"/>
              </w:rPr>
              <w:t>Rigid Body Dynamics</w:t>
            </w:r>
            <w:r w:rsidRPr="00737A7E">
              <w:rPr>
                <w:b/>
                <w:bCs/>
                <w:sz w:val="28"/>
                <w:szCs w:val="28"/>
              </w:rPr>
              <w:t xml:space="preserve"> – PHM</w:t>
            </w:r>
            <w:r>
              <w:rPr>
                <w:b/>
                <w:bCs/>
                <w:sz w:val="28"/>
                <w:szCs w:val="28"/>
              </w:rPr>
              <w:t>_1</w:t>
            </w:r>
            <w:r w:rsidRPr="00737A7E">
              <w:rPr>
                <w:b/>
                <w:bCs/>
                <w:sz w:val="28"/>
                <w:szCs w:val="28"/>
              </w:rPr>
              <w:t>3</w:t>
            </w:r>
            <w:r>
              <w:rPr>
                <w:b/>
                <w:bCs/>
                <w:sz w:val="28"/>
                <w:szCs w:val="28"/>
              </w:rPr>
              <w:t>1s</w:t>
            </w:r>
          </w:p>
        </w:tc>
      </w:tr>
    </w:tbl>
    <w:p w14:paraId="404AC20F" w14:textId="149480A8" w:rsidR="008035A5" w:rsidRPr="005A2C43" w:rsidRDefault="008035A5" w:rsidP="00AC3B9D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rPr>
          <w:b/>
          <w:bCs/>
          <w:sz w:val="26"/>
          <w:szCs w:val="26"/>
        </w:rPr>
      </w:pPr>
      <w:r w:rsidRPr="005A2C43">
        <w:rPr>
          <w:b/>
          <w:bCs/>
          <w:sz w:val="26"/>
          <w:szCs w:val="26"/>
        </w:rPr>
        <w:t>Program on which the course is given:</w:t>
      </w:r>
    </w:p>
    <w:tbl>
      <w:tblPr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RPr="005A2C43" w14:paraId="0FBCB8F8" w14:textId="77777777" w:rsidTr="00737A7E">
        <w:trPr>
          <w:trHeight w:val="510"/>
        </w:trPr>
        <w:tc>
          <w:tcPr>
            <w:tcW w:w="9287" w:type="dxa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087"/>
            </w:tblGrid>
            <w:tr w:rsidR="00B238C5" w:rsidRPr="005A2C43" w14:paraId="154505EE" w14:textId="77777777">
              <w:trPr>
                <w:trHeight w:val="125"/>
              </w:trPr>
              <w:tc>
                <w:tcPr>
                  <w:tcW w:w="0" w:type="auto"/>
                </w:tcPr>
                <w:p w14:paraId="0F038654" w14:textId="7500E227" w:rsidR="00B238C5" w:rsidRPr="005A2C43" w:rsidRDefault="001A5322" w:rsidP="00620AA8">
                  <w:pPr>
                    <w:pStyle w:val="Default"/>
                    <w:rPr>
                      <w:b/>
                      <w:bCs/>
                      <w:color w:val="auto"/>
                      <w:sz w:val="26"/>
                      <w:szCs w:val="26"/>
                      <w:lang w:bidi="ar-EG"/>
                    </w:rPr>
                  </w:pPr>
                  <w:r>
                    <w:rPr>
                      <w:b/>
                      <w:bCs/>
                      <w:color w:val="auto"/>
                      <w:sz w:val="26"/>
                      <w:szCs w:val="26"/>
                      <w:lang w:bidi="ar-EG"/>
                    </w:rPr>
                    <w:t>Mechanical Engineering</w:t>
                  </w:r>
                  <w:r w:rsidR="00A80838">
                    <w:rPr>
                      <w:b/>
                      <w:bCs/>
                      <w:color w:val="auto"/>
                      <w:sz w:val="26"/>
                      <w:szCs w:val="26"/>
                      <w:lang w:bidi="ar-EG"/>
                    </w:rPr>
                    <w:t xml:space="preserve"> Programs </w:t>
                  </w:r>
                </w:p>
              </w:tc>
            </w:tr>
          </w:tbl>
          <w:p w14:paraId="140144E5" w14:textId="77777777" w:rsidR="008035A5" w:rsidRPr="00737A7E" w:rsidRDefault="008035A5" w:rsidP="00737A7E">
            <w:pPr>
              <w:tabs>
                <w:tab w:val="left" w:pos="360"/>
                <w:tab w:val="left" w:pos="900"/>
                <w:tab w:val="left" w:pos="1260"/>
              </w:tabs>
              <w:spacing w:line="288" w:lineRule="auto"/>
              <w:rPr>
                <w:b/>
                <w:bCs/>
                <w:sz w:val="26"/>
                <w:szCs w:val="26"/>
              </w:rPr>
            </w:pPr>
          </w:p>
        </w:tc>
      </w:tr>
    </w:tbl>
    <w:p w14:paraId="5610C946" w14:textId="4C55D9E2" w:rsidR="008035A5" w:rsidRPr="005A2C43" w:rsidRDefault="008035A5" w:rsidP="0078383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rPr>
          <w:b/>
          <w:bCs/>
          <w:sz w:val="26"/>
          <w:szCs w:val="26"/>
        </w:rPr>
      </w:pPr>
      <w:r w:rsidRPr="005A2C43">
        <w:rPr>
          <w:b/>
          <w:bCs/>
          <w:sz w:val="26"/>
          <w:szCs w:val="26"/>
        </w:rPr>
        <w:t xml:space="preserve">Year/Level of </w:t>
      </w:r>
      <w:r w:rsidR="00B756C2" w:rsidRPr="005A2C43">
        <w:rPr>
          <w:b/>
          <w:bCs/>
          <w:sz w:val="26"/>
          <w:szCs w:val="26"/>
        </w:rPr>
        <w:t>programs</w:t>
      </w:r>
      <w:r w:rsidRPr="005A2C43">
        <w:rPr>
          <w:b/>
          <w:bCs/>
          <w:sz w:val="26"/>
          <w:szCs w:val="26"/>
        </w:rPr>
        <w:t>:</w:t>
      </w:r>
    </w:p>
    <w:tbl>
      <w:tblPr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RPr="005A2C43" w14:paraId="5B44AFC0" w14:textId="77777777" w:rsidTr="00737A7E">
        <w:trPr>
          <w:trHeight w:val="510"/>
        </w:trPr>
        <w:tc>
          <w:tcPr>
            <w:tcW w:w="9287" w:type="dxa"/>
            <w:vAlign w:val="center"/>
          </w:tcPr>
          <w:p w14:paraId="5D0671B2" w14:textId="3C8EC62F" w:rsidR="008035A5" w:rsidRPr="00737A7E" w:rsidRDefault="00D648D3" w:rsidP="00737A7E">
            <w:pPr>
              <w:tabs>
                <w:tab w:val="left" w:pos="360"/>
                <w:tab w:val="left" w:pos="900"/>
                <w:tab w:val="left" w:pos="1260"/>
              </w:tabs>
              <w:spacing w:line="288" w:lineRule="auto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  <w:lang w:bidi="ar-SA"/>
              </w:rPr>
              <w:t>1</w:t>
            </w:r>
            <w:r w:rsidRPr="00D648D3">
              <w:rPr>
                <w:b/>
                <w:bCs/>
                <w:sz w:val="26"/>
                <w:szCs w:val="26"/>
                <w:vertAlign w:val="superscript"/>
                <w:lang w:bidi="ar-SA"/>
              </w:rPr>
              <w:t>st</w:t>
            </w:r>
            <w:r>
              <w:rPr>
                <w:b/>
                <w:bCs/>
                <w:sz w:val="26"/>
                <w:szCs w:val="26"/>
                <w:lang w:bidi="ar-SA"/>
              </w:rPr>
              <w:t xml:space="preserve"> </w:t>
            </w:r>
            <w:r w:rsidR="00B238C5" w:rsidRPr="00737A7E">
              <w:rPr>
                <w:b/>
                <w:bCs/>
                <w:sz w:val="26"/>
                <w:szCs w:val="26"/>
                <w:lang w:bidi="ar-SA"/>
              </w:rPr>
              <w:t>Level</w:t>
            </w:r>
          </w:p>
        </w:tc>
      </w:tr>
    </w:tbl>
    <w:p w14:paraId="75173CC7" w14:textId="77777777" w:rsidR="008035A5" w:rsidRPr="005A2C43" w:rsidRDefault="00722B24" w:rsidP="00722B24">
      <w:pPr>
        <w:pStyle w:val="ListParagraph"/>
        <w:numPr>
          <w:ilvl w:val="0"/>
          <w:numId w:val="27"/>
        </w:numPr>
        <w:tabs>
          <w:tab w:val="left" w:pos="360"/>
          <w:tab w:val="left" w:pos="900"/>
          <w:tab w:val="left" w:pos="1260"/>
        </w:tabs>
        <w:spacing w:before="240" w:after="120"/>
        <w:ind w:left="1418" w:hanging="567"/>
        <w:rPr>
          <w:b/>
          <w:bCs/>
          <w:color w:val="000000"/>
          <w:sz w:val="26"/>
          <w:szCs w:val="26"/>
        </w:rPr>
      </w:pPr>
      <w:r w:rsidRPr="005A2C43">
        <w:rPr>
          <w:b/>
          <w:bCs/>
          <w:color w:val="000000"/>
          <w:sz w:val="26"/>
          <w:szCs w:val="26"/>
        </w:rPr>
        <w:t>Units/Credit Hours</w:t>
      </w:r>
    </w:p>
    <w:tbl>
      <w:tblPr>
        <w:tblW w:w="0" w:type="auto"/>
        <w:tblInd w:w="1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RPr="005A2C43" w14:paraId="462C8BDE" w14:textId="77777777" w:rsidTr="0059477A">
        <w:trPr>
          <w:trHeight w:hRule="exact" w:val="581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17838AF1" w14:textId="77777777" w:rsidR="00722B24" w:rsidRPr="00737A7E" w:rsidRDefault="00722B24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  <w:r w:rsidRPr="00737A7E">
              <w:rPr>
                <w:b/>
                <w:bCs/>
                <w:color w:val="000000"/>
                <w:sz w:val="26"/>
                <w:szCs w:val="26"/>
              </w:rPr>
              <w:t>( i ) Lecture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2C7601B7" w14:textId="77777777" w:rsidR="00722B24" w:rsidRPr="00737A7E" w:rsidRDefault="00C307CC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  <w:r>
              <w:rPr>
                <w:b/>
                <w:bCs/>
                <w:color w:val="000000"/>
                <w:sz w:val="26"/>
                <w:szCs w:val="26"/>
              </w:rPr>
              <w:t>2</w:t>
            </w:r>
          </w:p>
        </w:tc>
      </w:tr>
    </w:tbl>
    <w:p w14:paraId="35FE9AF1" w14:textId="77777777" w:rsidR="00722B24" w:rsidRPr="005A2C43" w:rsidRDefault="00722B24" w:rsidP="00722B24">
      <w:pPr>
        <w:pStyle w:val="ListParagraph"/>
        <w:tabs>
          <w:tab w:val="left" w:pos="360"/>
          <w:tab w:val="left" w:pos="900"/>
          <w:tab w:val="left" w:pos="1260"/>
        </w:tabs>
        <w:rPr>
          <w:b/>
          <w:bCs/>
          <w:sz w:val="8"/>
          <w:szCs w:val="8"/>
        </w:rPr>
      </w:pPr>
    </w:p>
    <w:tbl>
      <w:tblPr>
        <w:tblW w:w="0" w:type="auto"/>
        <w:tblInd w:w="1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RPr="005A2C43" w14:paraId="09145027" w14:textId="77777777" w:rsidTr="0059477A">
        <w:trPr>
          <w:trHeight w:hRule="exact" w:val="536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038ADA7C" w14:textId="77777777" w:rsidR="00722B24" w:rsidRPr="00737A7E" w:rsidRDefault="00722B24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  <w:r w:rsidRPr="00737A7E">
              <w:rPr>
                <w:b/>
                <w:bCs/>
                <w:color w:val="000000"/>
                <w:sz w:val="26"/>
                <w:szCs w:val="26"/>
              </w:rPr>
              <w:t>( ii ) Tutorial/Practical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00EC6CBD" w14:textId="77777777" w:rsidR="00722B24" w:rsidRPr="00737A7E" w:rsidRDefault="00C307CC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  <w:r>
              <w:rPr>
                <w:b/>
                <w:bCs/>
                <w:color w:val="000000"/>
                <w:sz w:val="26"/>
                <w:szCs w:val="26"/>
              </w:rPr>
              <w:t>2</w:t>
            </w:r>
          </w:p>
        </w:tc>
      </w:tr>
    </w:tbl>
    <w:p w14:paraId="6B539234" w14:textId="77777777" w:rsidR="00722B24" w:rsidRPr="005A2C43" w:rsidRDefault="00722B24" w:rsidP="00722B24">
      <w:pPr>
        <w:pStyle w:val="ListParagraph"/>
        <w:tabs>
          <w:tab w:val="left" w:pos="360"/>
          <w:tab w:val="left" w:pos="900"/>
          <w:tab w:val="left" w:pos="1260"/>
        </w:tabs>
        <w:rPr>
          <w:b/>
          <w:bCs/>
          <w:sz w:val="8"/>
          <w:szCs w:val="8"/>
        </w:rPr>
      </w:pPr>
    </w:p>
    <w:tbl>
      <w:tblPr>
        <w:tblW w:w="0" w:type="auto"/>
        <w:tblInd w:w="1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RPr="005A2C43" w14:paraId="4511A26E" w14:textId="77777777" w:rsidTr="0059477A">
        <w:trPr>
          <w:trHeight w:hRule="exact" w:val="52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001CB66A" w14:textId="77777777" w:rsidR="00722B24" w:rsidRPr="00737A7E" w:rsidRDefault="00722B24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  <w:r w:rsidRPr="00737A7E">
              <w:rPr>
                <w:b/>
                <w:bCs/>
                <w:color w:val="000000"/>
                <w:sz w:val="26"/>
                <w:szCs w:val="26"/>
              </w:rPr>
              <w:t>( iii ) Total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688EB063" w14:textId="77777777" w:rsidR="00722B24" w:rsidRPr="00737A7E" w:rsidRDefault="00A80838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  <w:r>
              <w:rPr>
                <w:b/>
                <w:bCs/>
                <w:color w:val="000000"/>
                <w:sz w:val="26"/>
                <w:szCs w:val="26"/>
              </w:rPr>
              <w:t>4</w:t>
            </w:r>
          </w:p>
        </w:tc>
      </w:tr>
    </w:tbl>
    <w:p w14:paraId="50911D5E" w14:textId="3ACF44CA" w:rsidR="0053055F" w:rsidRPr="005A2C43" w:rsidRDefault="0053055F" w:rsidP="0053055F">
      <w:pPr>
        <w:pStyle w:val="ListParagraph"/>
        <w:numPr>
          <w:ilvl w:val="0"/>
          <w:numId w:val="27"/>
        </w:numPr>
        <w:tabs>
          <w:tab w:val="left" w:pos="360"/>
          <w:tab w:val="left" w:pos="900"/>
          <w:tab w:val="left" w:pos="1260"/>
        </w:tabs>
        <w:spacing w:before="240" w:after="120"/>
        <w:ind w:left="1418" w:hanging="567"/>
        <w:rPr>
          <w:b/>
          <w:bCs/>
          <w:color w:val="000000"/>
          <w:sz w:val="26"/>
          <w:szCs w:val="26"/>
        </w:rPr>
      </w:pPr>
      <w:r w:rsidRPr="005A2C43">
        <w:rPr>
          <w:b/>
          <w:bCs/>
          <w:color w:val="000000"/>
          <w:sz w:val="26"/>
          <w:szCs w:val="26"/>
        </w:rPr>
        <w:t>Names of lecturers contributing to delivery of the course:</w:t>
      </w:r>
    </w:p>
    <w:tbl>
      <w:tblPr>
        <w:tblW w:w="0" w:type="auto"/>
        <w:tblInd w:w="1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6463"/>
      </w:tblGrid>
      <w:tr w:rsidR="00A7143B" w:rsidRPr="005A2C43" w14:paraId="2CFD40BA" w14:textId="77777777" w:rsidTr="0059477A">
        <w:trPr>
          <w:trHeight w:hRule="exact" w:val="52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6A207CF5" w14:textId="77777777" w:rsidR="00A7143B" w:rsidRPr="00737A7E" w:rsidRDefault="00A7143B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jc w:val="center"/>
              <w:rPr>
                <w:b/>
                <w:bCs/>
                <w:color w:val="000000"/>
                <w:sz w:val="26"/>
                <w:szCs w:val="26"/>
              </w:rPr>
            </w:pPr>
            <w:r w:rsidRPr="00737A7E">
              <w:rPr>
                <w:b/>
                <w:bCs/>
                <w:color w:val="000000"/>
                <w:sz w:val="26"/>
                <w:szCs w:val="26"/>
              </w:rPr>
              <w:t>i -</w:t>
            </w:r>
          </w:p>
        </w:tc>
        <w:tc>
          <w:tcPr>
            <w:tcW w:w="6463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7B66ACB9" w14:textId="4FF3242C" w:rsidR="00A7143B" w:rsidRPr="00D648D3" w:rsidRDefault="00D648D3" w:rsidP="00D648D3">
            <w:pPr>
              <w:pStyle w:val="Footer"/>
              <w:jc w:val="both"/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</w:pPr>
            <w:r w:rsidRPr="00AB5836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 xml:space="preserve">Dr. </w:t>
            </w:r>
            <w:r w:rsidRPr="002F48E5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Eslam Nabil El-Ganzoury</w:t>
            </w:r>
          </w:p>
        </w:tc>
      </w:tr>
    </w:tbl>
    <w:p w14:paraId="0AA8DB71" w14:textId="77777777" w:rsidR="0053055F" w:rsidRPr="005A2C43" w:rsidRDefault="0053055F" w:rsidP="0053055F">
      <w:pPr>
        <w:pStyle w:val="ListParagraph"/>
        <w:tabs>
          <w:tab w:val="left" w:pos="360"/>
          <w:tab w:val="left" w:pos="900"/>
          <w:tab w:val="left" w:pos="1260"/>
        </w:tabs>
        <w:rPr>
          <w:b/>
          <w:bCs/>
          <w:sz w:val="8"/>
          <w:szCs w:val="8"/>
        </w:rPr>
      </w:pPr>
    </w:p>
    <w:p w14:paraId="0AF7368D" w14:textId="77777777" w:rsidR="0053055F" w:rsidRPr="005A2C43" w:rsidRDefault="0053055F" w:rsidP="00722B24">
      <w:pPr>
        <w:pStyle w:val="ListParagraph"/>
        <w:tabs>
          <w:tab w:val="left" w:pos="360"/>
          <w:tab w:val="left" w:pos="900"/>
          <w:tab w:val="left" w:pos="1260"/>
        </w:tabs>
        <w:spacing w:line="288" w:lineRule="auto"/>
        <w:rPr>
          <w:b/>
          <w:bCs/>
          <w:sz w:val="26"/>
          <w:szCs w:val="26"/>
        </w:rPr>
      </w:pPr>
    </w:p>
    <w:tbl>
      <w:tblPr>
        <w:tblW w:w="7597" w:type="dxa"/>
        <w:tblInd w:w="1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4762"/>
      </w:tblGrid>
      <w:tr w:rsidR="00A7143B" w:rsidRPr="005A2C43" w14:paraId="2EF0A8D3" w14:textId="77777777" w:rsidTr="0059477A">
        <w:trPr>
          <w:trHeight w:hRule="exact" w:val="61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48F4710D" w14:textId="77777777" w:rsidR="00A7143B" w:rsidRPr="00737A7E" w:rsidRDefault="00A7143B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  <w:r w:rsidRPr="00737A7E">
              <w:rPr>
                <w:b/>
                <w:bCs/>
                <w:color w:val="000000"/>
                <w:sz w:val="26"/>
                <w:szCs w:val="26"/>
              </w:rPr>
              <w:t>Course coordinator:</w:t>
            </w: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64A1D18B" w14:textId="5100F298" w:rsidR="00A7143B" w:rsidRPr="00D648D3" w:rsidRDefault="00154732" w:rsidP="00D648D3">
            <w:pPr>
              <w:pStyle w:val="Footer"/>
              <w:jc w:val="both"/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</w:pPr>
            <w:r w:rsidRPr="00AB5836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 xml:space="preserve">Dr. </w:t>
            </w:r>
            <w:r w:rsidRPr="002F48E5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Eslam Nabil El-Ganzoury</w:t>
            </w:r>
          </w:p>
        </w:tc>
      </w:tr>
    </w:tbl>
    <w:p w14:paraId="61896CA2" w14:textId="77777777" w:rsidR="006032CB" w:rsidRPr="005A2C43" w:rsidRDefault="006032CB" w:rsidP="006032CB">
      <w:pPr>
        <w:pStyle w:val="ListParagraph"/>
        <w:tabs>
          <w:tab w:val="left" w:pos="360"/>
          <w:tab w:val="left" w:pos="900"/>
          <w:tab w:val="left" w:pos="1260"/>
        </w:tabs>
        <w:rPr>
          <w:b/>
          <w:bCs/>
          <w:sz w:val="8"/>
          <w:szCs w:val="8"/>
        </w:rPr>
      </w:pPr>
    </w:p>
    <w:tbl>
      <w:tblPr>
        <w:tblW w:w="0" w:type="auto"/>
        <w:tblInd w:w="1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4762"/>
      </w:tblGrid>
      <w:tr w:rsidR="006032CB" w:rsidRPr="005A2C43" w14:paraId="101A2855" w14:textId="77777777" w:rsidTr="0059477A">
        <w:trPr>
          <w:trHeight w:hRule="exact" w:val="61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701975B7" w14:textId="77777777" w:rsidR="006032CB" w:rsidRPr="00737A7E" w:rsidRDefault="000B1123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  <w:r w:rsidRPr="00737A7E">
              <w:rPr>
                <w:b/>
                <w:bCs/>
                <w:color w:val="000000"/>
                <w:sz w:val="26"/>
                <w:szCs w:val="26"/>
              </w:rPr>
              <w:t>External evaluator:</w:t>
            </w: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1BC5D8C8" w14:textId="77777777" w:rsidR="006032CB" w:rsidRPr="00737A7E" w:rsidRDefault="000B1123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  <w:r w:rsidRPr="00737A7E">
              <w:rPr>
                <w:b/>
                <w:bCs/>
                <w:color w:val="000000"/>
                <w:sz w:val="26"/>
                <w:szCs w:val="26"/>
              </w:rPr>
              <w:t>---   ---   ---</w:t>
            </w:r>
          </w:p>
        </w:tc>
      </w:tr>
      <w:tr w:rsidR="00A060B2" w:rsidRPr="005A2C43" w14:paraId="2BA20B9F" w14:textId="77777777" w:rsidTr="0059477A">
        <w:trPr>
          <w:trHeight w:hRule="exact" w:val="61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5689F6C8" w14:textId="77777777" w:rsidR="00A060B2" w:rsidRPr="00737A7E" w:rsidRDefault="00A060B2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05CD2F73" w14:textId="77777777" w:rsidR="00A060B2" w:rsidRPr="00737A7E" w:rsidRDefault="00A060B2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</w:p>
        </w:tc>
      </w:tr>
      <w:tr w:rsidR="00A060B2" w:rsidRPr="005A2C43" w14:paraId="45F03838" w14:textId="77777777" w:rsidTr="0059477A">
        <w:trPr>
          <w:trHeight w:hRule="exact" w:val="61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75F2B20D" w14:textId="77777777" w:rsidR="00A060B2" w:rsidRDefault="00A060B2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</w:p>
          <w:p w14:paraId="3BECDF97" w14:textId="77777777" w:rsidR="00154732" w:rsidRDefault="00154732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</w:p>
          <w:p w14:paraId="0912AF5C" w14:textId="77777777" w:rsidR="00154732" w:rsidRDefault="00154732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</w:p>
          <w:p w14:paraId="5C0F5381" w14:textId="77777777" w:rsidR="00154732" w:rsidRDefault="00154732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</w:p>
          <w:p w14:paraId="43D8D698" w14:textId="77777777" w:rsidR="00154732" w:rsidRDefault="00154732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</w:p>
          <w:p w14:paraId="02A49920" w14:textId="53036224" w:rsidR="00154732" w:rsidRPr="00737A7E" w:rsidRDefault="00154732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7F93033D" w14:textId="77777777" w:rsidR="00A060B2" w:rsidRPr="00737A7E" w:rsidRDefault="00A060B2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</w:p>
        </w:tc>
      </w:tr>
      <w:tr w:rsidR="00154732" w:rsidRPr="005A2C43" w14:paraId="1F4E1466" w14:textId="77777777" w:rsidTr="0059477A">
        <w:trPr>
          <w:trHeight w:hRule="exact" w:val="61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7A545A0D" w14:textId="77777777" w:rsidR="00154732" w:rsidRDefault="00154732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110F9EDC" w14:textId="77777777" w:rsidR="00154732" w:rsidRPr="00737A7E" w:rsidRDefault="00154732" w:rsidP="00737A7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b/>
                <w:bCs/>
                <w:color w:val="000000"/>
                <w:sz w:val="26"/>
                <w:szCs w:val="26"/>
              </w:rPr>
            </w:pPr>
          </w:p>
        </w:tc>
      </w:tr>
    </w:tbl>
    <w:p w14:paraId="2BA98CE5" w14:textId="77777777" w:rsidR="005E2DA3" w:rsidRDefault="000B1123" w:rsidP="000B1123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 w:rsidRPr="005A2C43">
        <w:lastRenderedPageBreak/>
        <w:t>Statistical Information</w:t>
      </w:r>
    </w:p>
    <w:p w14:paraId="228EEAC9" w14:textId="2D33BDFC" w:rsidR="00A060B2" w:rsidRPr="00A060B2" w:rsidRDefault="00A060B2" w:rsidP="00A060B2"/>
    <w:tbl>
      <w:tblPr>
        <w:tblW w:w="0" w:type="auto"/>
        <w:tblInd w:w="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68"/>
        <w:gridCol w:w="2835"/>
      </w:tblGrid>
      <w:tr w:rsidR="00BE4CDD" w:rsidRPr="005A2C43" w14:paraId="10AC8251" w14:textId="77777777" w:rsidTr="00737A7E">
        <w:trPr>
          <w:trHeight w:val="510"/>
        </w:trPr>
        <w:tc>
          <w:tcPr>
            <w:tcW w:w="4668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14:paraId="5FD1E055" w14:textId="77777777" w:rsidR="000B1123" w:rsidRPr="00737A7E" w:rsidRDefault="000B1123" w:rsidP="000B1123">
            <w:pPr>
              <w:rPr>
                <w:b/>
                <w:bCs/>
                <w:sz w:val="26"/>
                <w:szCs w:val="26"/>
              </w:rPr>
            </w:pPr>
            <w:r w:rsidRPr="00737A7E">
              <w:rPr>
                <w:b/>
                <w:bCs/>
                <w:sz w:val="26"/>
                <w:szCs w:val="26"/>
              </w:rPr>
              <w:t>No. of students attending the course:</w:t>
            </w:r>
          </w:p>
        </w:tc>
        <w:tc>
          <w:tcPr>
            <w:tcW w:w="2835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14:paraId="11980961" w14:textId="45F7E7CB" w:rsidR="000B1123" w:rsidRPr="00737A7E" w:rsidRDefault="00F25FBD" w:rsidP="000B1123">
            <w:pPr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4</w:t>
            </w:r>
            <w:r w:rsidR="002658CB">
              <w:rPr>
                <w:b/>
                <w:bCs/>
                <w:sz w:val="26"/>
                <w:szCs w:val="26"/>
              </w:rPr>
              <w:t>18</w:t>
            </w:r>
          </w:p>
        </w:tc>
      </w:tr>
    </w:tbl>
    <w:p w14:paraId="3D8C71BF" w14:textId="712D4741" w:rsidR="00273434" w:rsidRDefault="00A420E4" w:rsidP="00273434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87936" behindDoc="0" locked="0" layoutInCell="1" allowOverlap="1" wp14:anchorId="6D53B110" wp14:editId="2008157E">
            <wp:simplePos x="0" y="0"/>
            <wp:positionH relativeFrom="column">
              <wp:posOffset>635</wp:posOffset>
            </wp:positionH>
            <wp:positionV relativeFrom="paragraph">
              <wp:posOffset>0</wp:posOffset>
            </wp:positionV>
            <wp:extent cx="5667375" cy="8020050"/>
            <wp:effectExtent l="0" t="0" r="952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802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333585" w14:textId="5C57C990" w:rsidR="00273434" w:rsidRDefault="00A420E4" w:rsidP="002658CB">
      <w:pPr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86912" behindDoc="0" locked="0" layoutInCell="1" allowOverlap="1" wp14:anchorId="2C56C7FD" wp14:editId="7188EE88">
            <wp:simplePos x="0" y="0"/>
            <wp:positionH relativeFrom="column">
              <wp:posOffset>3810</wp:posOffset>
            </wp:positionH>
            <wp:positionV relativeFrom="paragraph">
              <wp:posOffset>309880</wp:posOffset>
            </wp:positionV>
            <wp:extent cx="5667375" cy="8020050"/>
            <wp:effectExtent l="0" t="0" r="9525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802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FAA47C" w14:textId="77777777" w:rsidR="008F16C6" w:rsidRPr="005A2C43" w:rsidRDefault="008F16C6" w:rsidP="008F16C6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 w:rsidRPr="005A2C43">
        <w:lastRenderedPageBreak/>
        <w:t>Professional Information</w:t>
      </w:r>
    </w:p>
    <w:p w14:paraId="5A85238E" w14:textId="77777777" w:rsidR="008F16C6" w:rsidRPr="005A2C43" w:rsidRDefault="008F16C6" w:rsidP="008F16C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5A2C43">
        <w:rPr>
          <w:b/>
          <w:bCs/>
          <w:sz w:val="26"/>
          <w:szCs w:val="26"/>
        </w:rPr>
        <w:t>Course Teaching:</w:t>
      </w:r>
    </w:p>
    <w:tbl>
      <w:tblPr>
        <w:tblW w:w="963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7"/>
        <w:gridCol w:w="1632"/>
        <w:gridCol w:w="4068"/>
      </w:tblGrid>
      <w:tr w:rsidR="008F16C6" w:rsidRPr="005A2C43" w14:paraId="6E301C1B" w14:textId="77777777" w:rsidTr="00737A7E">
        <w:trPr>
          <w:trHeight w:val="737"/>
        </w:trPr>
        <w:tc>
          <w:tcPr>
            <w:tcW w:w="3937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40B1D7D3" w14:textId="77777777" w:rsidR="008F16C6" w:rsidRPr="00737A7E" w:rsidRDefault="008F16C6" w:rsidP="00114AB7">
            <w:pPr>
              <w:rPr>
                <w:b/>
                <w:bCs/>
              </w:rPr>
            </w:pPr>
            <w:r w:rsidRPr="00737A7E">
              <w:rPr>
                <w:b/>
                <w:bCs/>
                <w:lang w:bidi="ar-SA"/>
              </w:rPr>
              <w:t>Course Content</w:t>
            </w:r>
          </w:p>
        </w:tc>
        <w:tc>
          <w:tcPr>
            <w:tcW w:w="1632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01B1A04F" w14:textId="77777777" w:rsidR="008F16C6" w:rsidRPr="00737A7E" w:rsidRDefault="000D0E3D" w:rsidP="00114AB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lang w:bidi="ar-SA"/>
              </w:rPr>
              <w:t xml:space="preserve">Total </w:t>
            </w:r>
            <w:r w:rsidR="008F16C6" w:rsidRPr="00737A7E">
              <w:rPr>
                <w:b/>
                <w:bCs/>
                <w:lang w:bidi="ar-SA"/>
              </w:rPr>
              <w:t>No. of Hours</w:t>
            </w:r>
          </w:p>
        </w:tc>
        <w:tc>
          <w:tcPr>
            <w:tcW w:w="406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165FA455" w14:textId="77777777" w:rsidR="008F16C6" w:rsidRPr="00737A7E" w:rsidRDefault="008F16C6" w:rsidP="00114AB7">
            <w:pPr>
              <w:jc w:val="center"/>
              <w:rPr>
                <w:b/>
                <w:bCs/>
              </w:rPr>
            </w:pPr>
            <w:r w:rsidRPr="00737A7E">
              <w:rPr>
                <w:b/>
                <w:bCs/>
                <w:lang w:bidi="ar-SA"/>
              </w:rPr>
              <w:t>Lecturer</w:t>
            </w:r>
          </w:p>
        </w:tc>
      </w:tr>
      <w:tr w:rsidR="00114AB7" w:rsidRPr="005A2C43" w14:paraId="2E642BFF" w14:textId="77777777" w:rsidTr="0062299A">
        <w:trPr>
          <w:trHeight w:val="397"/>
        </w:trPr>
        <w:tc>
          <w:tcPr>
            <w:tcW w:w="3937" w:type="dxa"/>
            <w:tcBorders>
              <w:top w:val="double" w:sz="4" w:space="0" w:color="auto"/>
            </w:tcBorders>
            <w:vAlign w:val="center"/>
          </w:tcPr>
          <w:p w14:paraId="46B336BD" w14:textId="2CF6CD88" w:rsidR="00114AB7" w:rsidRPr="00D93FD8" w:rsidRDefault="00114AB7" w:rsidP="00114AB7">
            <w:pPr>
              <w:rPr>
                <w:b/>
                <w:bCs/>
              </w:rPr>
            </w:pPr>
            <w:r w:rsidRPr="00D15B1F">
              <w:t>Planar kinematics of a rigid body, Translation, rotation and general motion</w:t>
            </w:r>
          </w:p>
        </w:tc>
        <w:tc>
          <w:tcPr>
            <w:tcW w:w="1632" w:type="dxa"/>
            <w:tcBorders>
              <w:top w:val="double" w:sz="4" w:space="0" w:color="auto"/>
            </w:tcBorders>
          </w:tcPr>
          <w:p w14:paraId="6447BF1C" w14:textId="6BF707FD" w:rsidR="00114AB7" w:rsidRPr="00737A7E" w:rsidRDefault="00C42C10" w:rsidP="00114AB7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68" w:type="dxa"/>
            <w:tcBorders>
              <w:top w:val="double" w:sz="4" w:space="0" w:color="auto"/>
            </w:tcBorders>
          </w:tcPr>
          <w:p w14:paraId="2F7B75D5" w14:textId="3DA573AF" w:rsidR="00114AB7" w:rsidRPr="00737A7E" w:rsidRDefault="00114AB7" w:rsidP="00114AB7">
            <w:pPr>
              <w:jc w:val="center"/>
              <w:rPr>
                <w:b/>
                <w:bCs/>
              </w:rPr>
            </w:pPr>
            <w:r w:rsidRPr="00242093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Dr. Eslam Nabil El-Ganzoury</w:t>
            </w:r>
          </w:p>
        </w:tc>
      </w:tr>
      <w:tr w:rsidR="00114AB7" w:rsidRPr="005A2C43" w14:paraId="2F43C853" w14:textId="77777777" w:rsidTr="0062299A">
        <w:trPr>
          <w:trHeight w:val="397"/>
        </w:trPr>
        <w:tc>
          <w:tcPr>
            <w:tcW w:w="3937" w:type="dxa"/>
            <w:tcBorders>
              <w:top w:val="double" w:sz="4" w:space="0" w:color="auto"/>
            </w:tcBorders>
            <w:vAlign w:val="center"/>
          </w:tcPr>
          <w:p w14:paraId="5B229437" w14:textId="3F5341A4" w:rsidR="00114AB7" w:rsidRPr="00D93FD8" w:rsidRDefault="00114AB7" w:rsidP="00114AB7">
            <w:pPr>
              <w:rPr>
                <w:b/>
                <w:bCs/>
              </w:rPr>
            </w:pPr>
            <w:r>
              <w:rPr>
                <w:color w:val="000000"/>
              </w:rPr>
              <w:t>Rotation about a fixed axis</w:t>
            </w:r>
            <w:r w:rsidRPr="004E0DFE">
              <w:rPr>
                <w:color w:val="000000"/>
              </w:rPr>
              <w:t>.</w:t>
            </w:r>
            <w:r>
              <w:rPr>
                <w:color w:val="000000"/>
              </w:rPr>
              <w:t xml:space="preserve"> Angular measurements.</w:t>
            </w:r>
          </w:p>
        </w:tc>
        <w:tc>
          <w:tcPr>
            <w:tcW w:w="1632" w:type="dxa"/>
            <w:tcBorders>
              <w:top w:val="double" w:sz="4" w:space="0" w:color="auto"/>
            </w:tcBorders>
          </w:tcPr>
          <w:p w14:paraId="589CE5B5" w14:textId="68DED1B1" w:rsidR="00114AB7" w:rsidRDefault="00C42C10" w:rsidP="00114AB7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68" w:type="dxa"/>
            <w:tcBorders>
              <w:top w:val="double" w:sz="4" w:space="0" w:color="auto"/>
            </w:tcBorders>
          </w:tcPr>
          <w:p w14:paraId="162547E5" w14:textId="0F53E821" w:rsidR="00114AB7" w:rsidRPr="00160EF8" w:rsidRDefault="00114AB7" w:rsidP="00114AB7">
            <w:pPr>
              <w:jc w:val="center"/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</w:pPr>
            <w:r w:rsidRPr="00242093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Dr. Eslam Nabil El-Ganzoury</w:t>
            </w:r>
          </w:p>
        </w:tc>
      </w:tr>
      <w:tr w:rsidR="00C42C10" w:rsidRPr="005A2C43" w14:paraId="2415C8F9" w14:textId="77777777" w:rsidTr="0062299A">
        <w:trPr>
          <w:trHeight w:val="397"/>
        </w:trPr>
        <w:tc>
          <w:tcPr>
            <w:tcW w:w="3937" w:type="dxa"/>
            <w:tcBorders>
              <w:top w:val="double" w:sz="4" w:space="0" w:color="auto"/>
            </w:tcBorders>
            <w:vAlign w:val="center"/>
          </w:tcPr>
          <w:p w14:paraId="488C3424" w14:textId="311C80A0" w:rsidR="00C42C10" w:rsidRPr="00D93FD8" w:rsidRDefault="00C42C10" w:rsidP="00C42C10">
            <w:pPr>
              <w:rPr>
                <w:b/>
                <w:bCs/>
              </w:rPr>
            </w:pPr>
            <w:r>
              <w:rPr>
                <w:color w:val="000000"/>
              </w:rPr>
              <w:t>Velocity analysis: Vector analysis</w:t>
            </w:r>
            <w:r w:rsidRPr="004E0DFE">
              <w:rPr>
                <w:color w:val="000000"/>
              </w:rPr>
              <w:t>.</w:t>
            </w:r>
          </w:p>
        </w:tc>
        <w:tc>
          <w:tcPr>
            <w:tcW w:w="1632" w:type="dxa"/>
            <w:tcBorders>
              <w:top w:val="double" w:sz="4" w:space="0" w:color="auto"/>
            </w:tcBorders>
          </w:tcPr>
          <w:p w14:paraId="45B92D7B" w14:textId="4E88490D" w:rsidR="00C42C10" w:rsidRDefault="00C42C10" w:rsidP="00C42C10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68" w:type="dxa"/>
            <w:tcBorders>
              <w:top w:val="double" w:sz="4" w:space="0" w:color="auto"/>
            </w:tcBorders>
          </w:tcPr>
          <w:p w14:paraId="6C12B0CE" w14:textId="20FCEE84" w:rsidR="00C42C10" w:rsidRPr="00160EF8" w:rsidRDefault="00C42C10" w:rsidP="00C42C10">
            <w:pPr>
              <w:jc w:val="center"/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</w:pPr>
            <w:r w:rsidRPr="00242093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Dr. Eslam Nabil El-Ganzoury</w:t>
            </w:r>
          </w:p>
        </w:tc>
      </w:tr>
      <w:tr w:rsidR="00C42C10" w:rsidRPr="005A2C43" w14:paraId="70862FCC" w14:textId="77777777" w:rsidTr="0062299A">
        <w:trPr>
          <w:trHeight w:val="397"/>
        </w:trPr>
        <w:tc>
          <w:tcPr>
            <w:tcW w:w="3937" w:type="dxa"/>
            <w:tcBorders>
              <w:top w:val="double" w:sz="4" w:space="0" w:color="auto"/>
            </w:tcBorders>
            <w:vAlign w:val="center"/>
          </w:tcPr>
          <w:p w14:paraId="2069971F" w14:textId="088B7EFE" w:rsidR="00C42C10" w:rsidRPr="00D93FD8" w:rsidRDefault="00C42C10" w:rsidP="00C42C10">
            <w:pPr>
              <w:rPr>
                <w:b/>
                <w:bCs/>
              </w:rPr>
            </w:pPr>
            <w:r>
              <w:rPr>
                <w:color w:val="000000"/>
              </w:rPr>
              <w:t>Velocity analysis: instantaneous center of rotation.</w:t>
            </w:r>
          </w:p>
        </w:tc>
        <w:tc>
          <w:tcPr>
            <w:tcW w:w="1632" w:type="dxa"/>
            <w:tcBorders>
              <w:top w:val="double" w:sz="4" w:space="0" w:color="auto"/>
            </w:tcBorders>
          </w:tcPr>
          <w:p w14:paraId="0DD7505E" w14:textId="635FA890" w:rsidR="00C42C10" w:rsidRDefault="00C42C10" w:rsidP="00C42C10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68" w:type="dxa"/>
            <w:tcBorders>
              <w:top w:val="double" w:sz="4" w:space="0" w:color="auto"/>
            </w:tcBorders>
          </w:tcPr>
          <w:p w14:paraId="1832D0EF" w14:textId="2256FE18" w:rsidR="00C42C10" w:rsidRPr="00160EF8" w:rsidRDefault="00C42C10" w:rsidP="00C42C10">
            <w:pPr>
              <w:jc w:val="center"/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</w:pPr>
            <w:r w:rsidRPr="00242093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Dr. Eslam Nabil El-Ganzoury</w:t>
            </w:r>
          </w:p>
        </w:tc>
      </w:tr>
      <w:tr w:rsidR="00C42C10" w:rsidRPr="005A2C43" w14:paraId="5492C468" w14:textId="77777777" w:rsidTr="0062299A">
        <w:trPr>
          <w:trHeight w:val="397"/>
        </w:trPr>
        <w:tc>
          <w:tcPr>
            <w:tcW w:w="3937" w:type="dxa"/>
            <w:tcBorders>
              <w:top w:val="double" w:sz="4" w:space="0" w:color="auto"/>
            </w:tcBorders>
            <w:vAlign w:val="center"/>
          </w:tcPr>
          <w:p w14:paraId="46F106E0" w14:textId="39E1935F" w:rsidR="00C42C10" w:rsidRPr="00D93FD8" w:rsidRDefault="00C42C10" w:rsidP="00C42C10">
            <w:pPr>
              <w:rPr>
                <w:b/>
                <w:bCs/>
              </w:rPr>
            </w:pPr>
            <w:r>
              <w:rPr>
                <w:color w:val="000000"/>
              </w:rPr>
              <w:t>Acceleration analysis</w:t>
            </w:r>
            <w:r w:rsidRPr="004E0DFE">
              <w:rPr>
                <w:color w:val="000000"/>
              </w:rPr>
              <w:t>.</w:t>
            </w:r>
          </w:p>
        </w:tc>
        <w:tc>
          <w:tcPr>
            <w:tcW w:w="1632" w:type="dxa"/>
            <w:tcBorders>
              <w:top w:val="double" w:sz="4" w:space="0" w:color="auto"/>
            </w:tcBorders>
          </w:tcPr>
          <w:p w14:paraId="27A18728" w14:textId="146115EC" w:rsidR="00C42C10" w:rsidRDefault="00C42C10" w:rsidP="00C42C10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68" w:type="dxa"/>
            <w:tcBorders>
              <w:top w:val="double" w:sz="4" w:space="0" w:color="auto"/>
            </w:tcBorders>
          </w:tcPr>
          <w:p w14:paraId="7ACAE3D1" w14:textId="7E5EA4C6" w:rsidR="00C42C10" w:rsidRPr="00160EF8" w:rsidRDefault="00C42C10" w:rsidP="00C42C10">
            <w:pPr>
              <w:jc w:val="center"/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</w:pPr>
            <w:r w:rsidRPr="00242093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Dr. Eslam Nabil El-Ganzoury</w:t>
            </w:r>
          </w:p>
        </w:tc>
      </w:tr>
      <w:tr w:rsidR="00C42C10" w:rsidRPr="005A2C43" w14:paraId="76B04DF4" w14:textId="77777777" w:rsidTr="0062299A">
        <w:trPr>
          <w:trHeight w:val="397"/>
        </w:trPr>
        <w:tc>
          <w:tcPr>
            <w:tcW w:w="3937" w:type="dxa"/>
            <w:tcBorders>
              <w:top w:val="double" w:sz="4" w:space="0" w:color="auto"/>
            </w:tcBorders>
            <w:vAlign w:val="center"/>
          </w:tcPr>
          <w:p w14:paraId="6621C964" w14:textId="1ECADA8C" w:rsidR="00C42C10" w:rsidRPr="00D93FD8" w:rsidRDefault="00C42C10" w:rsidP="00C42C10">
            <w:pPr>
              <w:rPr>
                <w:b/>
                <w:bCs/>
              </w:rPr>
            </w:pPr>
            <w:r>
              <w:t>Kinematics of rolling motion: Theory and analysis</w:t>
            </w:r>
          </w:p>
        </w:tc>
        <w:tc>
          <w:tcPr>
            <w:tcW w:w="1632" w:type="dxa"/>
            <w:tcBorders>
              <w:top w:val="double" w:sz="4" w:space="0" w:color="auto"/>
            </w:tcBorders>
          </w:tcPr>
          <w:p w14:paraId="3937ED73" w14:textId="78CDF0A0" w:rsidR="00C42C10" w:rsidRDefault="00C42C10" w:rsidP="00C42C10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68" w:type="dxa"/>
            <w:tcBorders>
              <w:top w:val="double" w:sz="4" w:space="0" w:color="auto"/>
            </w:tcBorders>
          </w:tcPr>
          <w:p w14:paraId="319D32BD" w14:textId="0FE439C4" w:rsidR="00C42C10" w:rsidRPr="00160EF8" w:rsidRDefault="00C42C10" w:rsidP="00C42C10">
            <w:pPr>
              <w:jc w:val="center"/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</w:pPr>
            <w:r w:rsidRPr="00242093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Dr. Eslam Nabil El-Ganzoury</w:t>
            </w:r>
          </w:p>
        </w:tc>
      </w:tr>
      <w:tr w:rsidR="00C42C10" w:rsidRPr="005A2C43" w14:paraId="541DC4AC" w14:textId="77777777" w:rsidTr="0062299A">
        <w:trPr>
          <w:trHeight w:val="397"/>
        </w:trPr>
        <w:tc>
          <w:tcPr>
            <w:tcW w:w="3937" w:type="dxa"/>
            <w:tcBorders>
              <w:top w:val="double" w:sz="4" w:space="0" w:color="auto"/>
            </w:tcBorders>
            <w:vAlign w:val="center"/>
          </w:tcPr>
          <w:p w14:paraId="15788523" w14:textId="0D91C735" w:rsidR="00C42C10" w:rsidRPr="00D93FD8" w:rsidRDefault="00C42C10" w:rsidP="00C42C10">
            <w:pPr>
              <w:rPr>
                <w:b/>
                <w:bCs/>
              </w:rPr>
            </w:pPr>
            <w:r>
              <w:t>Rolling motion: Applications (Slipping and no slipping).</w:t>
            </w:r>
          </w:p>
        </w:tc>
        <w:tc>
          <w:tcPr>
            <w:tcW w:w="1632" w:type="dxa"/>
            <w:tcBorders>
              <w:top w:val="double" w:sz="4" w:space="0" w:color="auto"/>
            </w:tcBorders>
          </w:tcPr>
          <w:p w14:paraId="4B983E2C" w14:textId="69B09CCF" w:rsidR="00C42C10" w:rsidRDefault="00C42C10" w:rsidP="00C42C10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68" w:type="dxa"/>
            <w:tcBorders>
              <w:top w:val="double" w:sz="4" w:space="0" w:color="auto"/>
            </w:tcBorders>
          </w:tcPr>
          <w:p w14:paraId="2A95E924" w14:textId="4188D52B" w:rsidR="00C42C10" w:rsidRPr="00160EF8" w:rsidRDefault="00C42C10" w:rsidP="00C42C10">
            <w:pPr>
              <w:jc w:val="center"/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</w:pPr>
            <w:r w:rsidRPr="00242093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Dr. Eslam Nabil El-Ganzoury</w:t>
            </w:r>
          </w:p>
        </w:tc>
      </w:tr>
      <w:tr w:rsidR="00C42C10" w:rsidRPr="005A2C43" w14:paraId="50FD1EF4" w14:textId="77777777" w:rsidTr="0062299A">
        <w:trPr>
          <w:trHeight w:val="397"/>
        </w:trPr>
        <w:tc>
          <w:tcPr>
            <w:tcW w:w="3937" w:type="dxa"/>
            <w:tcBorders>
              <w:top w:val="double" w:sz="4" w:space="0" w:color="auto"/>
            </w:tcBorders>
            <w:vAlign w:val="center"/>
          </w:tcPr>
          <w:p w14:paraId="02501DC3" w14:textId="45D602C6" w:rsidR="00C42C10" w:rsidRPr="00D93FD8" w:rsidRDefault="00C42C10" w:rsidP="00C42C10">
            <w:pPr>
              <w:rPr>
                <w:b/>
                <w:bCs/>
              </w:rPr>
            </w:pPr>
            <w:r w:rsidRPr="00D15B1F">
              <w:t>Kinetics of a rigid body</w:t>
            </w:r>
            <w:r w:rsidRPr="004E0DFE">
              <w:t>.</w:t>
            </w:r>
            <w:r>
              <w:t xml:space="preserve"> Force-Acceleration method.</w:t>
            </w:r>
          </w:p>
        </w:tc>
        <w:tc>
          <w:tcPr>
            <w:tcW w:w="1632" w:type="dxa"/>
            <w:tcBorders>
              <w:top w:val="double" w:sz="4" w:space="0" w:color="auto"/>
            </w:tcBorders>
          </w:tcPr>
          <w:p w14:paraId="56926D72" w14:textId="45ABAE38" w:rsidR="00C42C10" w:rsidRDefault="00C42C10" w:rsidP="00C42C10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68" w:type="dxa"/>
            <w:tcBorders>
              <w:top w:val="double" w:sz="4" w:space="0" w:color="auto"/>
            </w:tcBorders>
          </w:tcPr>
          <w:p w14:paraId="4A7DA3AE" w14:textId="0EB9B55A" w:rsidR="00C42C10" w:rsidRPr="00160EF8" w:rsidRDefault="00C42C10" w:rsidP="00C42C10">
            <w:pPr>
              <w:jc w:val="center"/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</w:pPr>
            <w:r w:rsidRPr="00242093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Dr. Eslam Nabil El-Ganzoury</w:t>
            </w:r>
          </w:p>
        </w:tc>
      </w:tr>
      <w:tr w:rsidR="00C42C10" w:rsidRPr="005A2C43" w14:paraId="482A36B3" w14:textId="77777777" w:rsidTr="0062299A">
        <w:trPr>
          <w:trHeight w:val="397"/>
        </w:trPr>
        <w:tc>
          <w:tcPr>
            <w:tcW w:w="3937" w:type="dxa"/>
            <w:tcBorders>
              <w:top w:val="double" w:sz="4" w:space="0" w:color="auto"/>
            </w:tcBorders>
            <w:vAlign w:val="center"/>
          </w:tcPr>
          <w:p w14:paraId="15E6C339" w14:textId="1B4C80B5" w:rsidR="00C42C10" w:rsidRPr="00D93FD8" w:rsidRDefault="00C42C10" w:rsidP="00C42C10">
            <w:pPr>
              <w:rPr>
                <w:b/>
                <w:bCs/>
              </w:rPr>
            </w:pPr>
            <w:r>
              <w:t>Equations of motion: translation, rotation.</w:t>
            </w:r>
          </w:p>
        </w:tc>
        <w:tc>
          <w:tcPr>
            <w:tcW w:w="1632" w:type="dxa"/>
            <w:tcBorders>
              <w:top w:val="double" w:sz="4" w:space="0" w:color="auto"/>
            </w:tcBorders>
          </w:tcPr>
          <w:p w14:paraId="50DC1B67" w14:textId="5ECDDA68" w:rsidR="00C42C10" w:rsidRDefault="00C42C10" w:rsidP="00C42C10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68" w:type="dxa"/>
            <w:tcBorders>
              <w:top w:val="double" w:sz="4" w:space="0" w:color="auto"/>
            </w:tcBorders>
          </w:tcPr>
          <w:p w14:paraId="27141304" w14:textId="18B63530" w:rsidR="00C42C10" w:rsidRPr="00160EF8" w:rsidRDefault="00C42C10" w:rsidP="00C42C10">
            <w:pPr>
              <w:jc w:val="center"/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</w:pPr>
            <w:r w:rsidRPr="00D8008C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Dr. Eslam Nabil El-Ganzoury</w:t>
            </w:r>
          </w:p>
        </w:tc>
      </w:tr>
      <w:tr w:rsidR="00C42C10" w:rsidRPr="005A2C43" w14:paraId="3CFD304A" w14:textId="77777777" w:rsidTr="0062299A">
        <w:trPr>
          <w:trHeight w:val="397"/>
        </w:trPr>
        <w:tc>
          <w:tcPr>
            <w:tcW w:w="3937" w:type="dxa"/>
            <w:tcBorders>
              <w:top w:val="double" w:sz="4" w:space="0" w:color="auto"/>
            </w:tcBorders>
            <w:vAlign w:val="center"/>
          </w:tcPr>
          <w:p w14:paraId="3FAC96BB" w14:textId="4D80B84F" w:rsidR="00C42C10" w:rsidRPr="00D93FD8" w:rsidRDefault="00C42C10" w:rsidP="00C42C10">
            <w:pPr>
              <w:rPr>
                <w:b/>
                <w:bCs/>
              </w:rPr>
            </w:pPr>
            <w:r>
              <w:t>Equations of motion: general plane motion.</w:t>
            </w:r>
          </w:p>
        </w:tc>
        <w:tc>
          <w:tcPr>
            <w:tcW w:w="1632" w:type="dxa"/>
            <w:tcBorders>
              <w:top w:val="double" w:sz="4" w:space="0" w:color="auto"/>
            </w:tcBorders>
          </w:tcPr>
          <w:p w14:paraId="5B1F5BC0" w14:textId="40AF9274" w:rsidR="00C42C10" w:rsidRDefault="00C42C10" w:rsidP="00C42C10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68" w:type="dxa"/>
            <w:tcBorders>
              <w:top w:val="double" w:sz="4" w:space="0" w:color="auto"/>
            </w:tcBorders>
          </w:tcPr>
          <w:p w14:paraId="5D0FAA18" w14:textId="5E77BC66" w:rsidR="00C42C10" w:rsidRPr="00160EF8" w:rsidRDefault="00C42C10" w:rsidP="00C42C10">
            <w:pPr>
              <w:jc w:val="center"/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</w:pPr>
            <w:r w:rsidRPr="00D8008C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Dr. Eslam Nabil El-Ganzoury</w:t>
            </w:r>
          </w:p>
        </w:tc>
      </w:tr>
      <w:tr w:rsidR="00C42C10" w:rsidRPr="005A2C43" w14:paraId="75F01D84" w14:textId="77777777" w:rsidTr="0062299A">
        <w:trPr>
          <w:trHeight w:val="397"/>
        </w:trPr>
        <w:tc>
          <w:tcPr>
            <w:tcW w:w="3937" w:type="dxa"/>
            <w:tcBorders>
              <w:top w:val="double" w:sz="4" w:space="0" w:color="auto"/>
            </w:tcBorders>
            <w:vAlign w:val="center"/>
          </w:tcPr>
          <w:p w14:paraId="12C1CC6A" w14:textId="48699910" w:rsidR="00C42C10" w:rsidRPr="00D93FD8" w:rsidRDefault="00C42C10" w:rsidP="00C42C10">
            <w:pPr>
              <w:rPr>
                <w:b/>
                <w:bCs/>
              </w:rPr>
            </w:pPr>
            <w:r>
              <w:t>Kinetics of rolling problems.</w:t>
            </w:r>
          </w:p>
        </w:tc>
        <w:tc>
          <w:tcPr>
            <w:tcW w:w="1632" w:type="dxa"/>
            <w:tcBorders>
              <w:top w:val="double" w:sz="4" w:space="0" w:color="auto"/>
            </w:tcBorders>
          </w:tcPr>
          <w:p w14:paraId="2FCBBBBA" w14:textId="4959D6EF" w:rsidR="00C42C10" w:rsidRDefault="00C42C10" w:rsidP="00C42C10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68" w:type="dxa"/>
            <w:tcBorders>
              <w:top w:val="double" w:sz="4" w:space="0" w:color="auto"/>
            </w:tcBorders>
          </w:tcPr>
          <w:p w14:paraId="35ED9168" w14:textId="7B022DAA" w:rsidR="00C42C10" w:rsidRPr="00160EF8" w:rsidRDefault="00C42C10" w:rsidP="00C42C10">
            <w:pPr>
              <w:jc w:val="center"/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</w:pPr>
            <w:r w:rsidRPr="00D8008C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Dr. Eslam Nabil El-Ganzoury</w:t>
            </w:r>
          </w:p>
        </w:tc>
      </w:tr>
      <w:tr w:rsidR="00C42C10" w:rsidRPr="005A2C43" w14:paraId="69C98219" w14:textId="77777777" w:rsidTr="0062299A">
        <w:trPr>
          <w:trHeight w:val="397"/>
        </w:trPr>
        <w:tc>
          <w:tcPr>
            <w:tcW w:w="3937" w:type="dxa"/>
            <w:tcBorders>
              <w:top w:val="double" w:sz="4" w:space="0" w:color="auto"/>
            </w:tcBorders>
            <w:vAlign w:val="center"/>
          </w:tcPr>
          <w:p w14:paraId="7C5691B6" w14:textId="296C6D6A" w:rsidR="00C42C10" w:rsidRPr="00D93FD8" w:rsidRDefault="00C42C10" w:rsidP="00C42C10">
            <w:pPr>
              <w:rPr>
                <w:b/>
                <w:bCs/>
              </w:rPr>
            </w:pPr>
            <w:r w:rsidRPr="00D15B1F">
              <w:t>Kinetics of a rigid body</w:t>
            </w:r>
            <w:r w:rsidRPr="004E0DFE">
              <w:t>.</w:t>
            </w:r>
            <w:r>
              <w:t xml:space="preserve"> Work-energy method.</w:t>
            </w:r>
          </w:p>
        </w:tc>
        <w:tc>
          <w:tcPr>
            <w:tcW w:w="1632" w:type="dxa"/>
            <w:tcBorders>
              <w:top w:val="double" w:sz="4" w:space="0" w:color="auto"/>
            </w:tcBorders>
          </w:tcPr>
          <w:p w14:paraId="2020FB90" w14:textId="47274F7E" w:rsidR="00C42C10" w:rsidRDefault="00C42C10" w:rsidP="00C42C10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68" w:type="dxa"/>
            <w:tcBorders>
              <w:top w:val="double" w:sz="4" w:space="0" w:color="auto"/>
            </w:tcBorders>
          </w:tcPr>
          <w:p w14:paraId="2C5F9450" w14:textId="71B0F1DE" w:rsidR="00C42C10" w:rsidRPr="00160EF8" w:rsidRDefault="00C42C10" w:rsidP="00C42C10">
            <w:pPr>
              <w:jc w:val="center"/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</w:pPr>
            <w:r w:rsidRPr="00D8008C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Dr. Eslam Nabil El-Ganzoury</w:t>
            </w:r>
          </w:p>
        </w:tc>
      </w:tr>
      <w:tr w:rsidR="00C42C10" w:rsidRPr="005A2C43" w14:paraId="30C45B8A" w14:textId="77777777" w:rsidTr="0062299A">
        <w:trPr>
          <w:trHeight w:val="397"/>
        </w:trPr>
        <w:tc>
          <w:tcPr>
            <w:tcW w:w="3937" w:type="dxa"/>
            <w:tcBorders>
              <w:top w:val="double" w:sz="4" w:space="0" w:color="auto"/>
            </w:tcBorders>
            <w:vAlign w:val="center"/>
          </w:tcPr>
          <w:p w14:paraId="01ADFEE5" w14:textId="19448019" w:rsidR="00C42C10" w:rsidRPr="00D93FD8" w:rsidRDefault="00C42C10" w:rsidP="00C42C10">
            <w:pPr>
              <w:rPr>
                <w:b/>
                <w:bCs/>
              </w:rPr>
            </w:pPr>
            <w:r>
              <w:t>Conservative and non-conservative field of forces</w:t>
            </w:r>
            <w:r w:rsidRPr="004E0DFE">
              <w:t>.</w:t>
            </w:r>
          </w:p>
        </w:tc>
        <w:tc>
          <w:tcPr>
            <w:tcW w:w="1632" w:type="dxa"/>
            <w:tcBorders>
              <w:top w:val="double" w:sz="4" w:space="0" w:color="auto"/>
            </w:tcBorders>
          </w:tcPr>
          <w:p w14:paraId="0B18529D" w14:textId="01551AED" w:rsidR="00C42C10" w:rsidRDefault="00C42C10" w:rsidP="00C42C10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68" w:type="dxa"/>
            <w:tcBorders>
              <w:top w:val="double" w:sz="4" w:space="0" w:color="auto"/>
            </w:tcBorders>
          </w:tcPr>
          <w:p w14:paraId="3F260616" w14:textId="0ED17FCE" w:rsidR="00C42C10" w:rsidRPr="00160EF8" w:rsidRDefault="00C42C10" w:rsidP="00C42C10">
            <w:pPr>
              <w:jc w:val="center"/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</w:pPr>
            <w:r w:rsidRPr="00D8008C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Dr. Eslam Nabil El-Ganzoury</w:t>
            </w:r>
          </w:p>
        </w:tc>
      </w:tr>
      <w:tr w:rsidR="00C42C10" w:rsidRPr="005A2C43" w14:paraId="432E9E49" w14:textId="77777777" w:rsidTr="0062299A">
        <w:trPr>
          <w:trHeight w:val="397"/>
        </w:trPr>
        <w:tc>
          <w:tcPr>
            <w:tcW w:w="3937" w:type="dxa"/>
            <w:tcBorders>
              <w:top w:val="double" w:sz="4" w:space="0" w:color="auto"/>
            </w:tcBorders>
            <w:vAlign w:val="center"/>
          </w:tcPr>
          <w:p w14:paraId="241D609B" w14:textId="4E9FF7F6" w:rsidR="00C42C10" w:rsidRPr="00D93FD8" w:rsidRDefault="00C42C10" w:rsidP="00C42C10">
            <w:pPr>
              <w:rPr>
                <w:b/>
                <w:bCs/>
              </w:rPr>
            </w:pPr>
            <w:r w:rsidRPr="00D15B1F">
              <w:t>Kinetics of a rigid body</w:t>
            </w:r>
            <w:r w:rsidRPr="004E0DFE">
              <w:t>.</w:t>
            </w:r>
            <w:r>
              <w:t xml:space="preserve"> Impulse-momentum method.</w:t>
            </w:r>
          </w:p>
        </w:tc>
        <w:tc>
          <w:tcPr>
            <w:tcW w:w="1632" w:type="dxa"/>
            <w:tcBorders>
              <w:top w:val="double" w:sz="4" w:space="0" w:color="auto"/>
            </w:tcBorders>
          </w:tcPr>
          <w:p w14:paraId="160FCF70" w14:textId="6741FBB0" w:rsidR="00C42C10" w:rsidRDefault="00C42C10" w:rsidP="00C42C10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68" w:type="dxa"/>
            <w:tcBorders>
              <w:top w:val="double" w:sz="4" w:space="0" w:color="auto"/>
            </w:tcBorders>
          </w:tcPr>
          <w:p w14:paraId="7795A6D8" w14:textId="7F1238A8" w:rsidR="00C42C10" w:rsidRPr="00160EF8" w:rsidRDefault="00C42C10" w:rsidP="00C42C10">
            <w:pPr>
              <w:jc w:val="center"/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</w:pPr>
            <w:r w:rsidRPr="00D8008C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Dr. Eslam Nabil El-Ganzoury</w:t>
            </w:r>
          </w:p>
        </w:tc>
      </w:tr>
      <w:tr w:rsidR="00C42C10" w:rsidRPr="005A2C43" w14:paraId="3F2EFD1A" w14:textId="77777777" w:rsidTr="0062299A">
        <w:trPr>
          <w:trHeight w:val="397"/>
        </w:trPr>
        <w:tc>
          <w:tcPr>
            <w:tcW w:w="3937" w:type="dxa"/>
            <w:tcBorders>
              <w:top w:val="double" w:sz="4" w:space="0" w:color="auto"/>
            </w:tcBorders>
            <w:vAlign w:val="center"/>
          </w:tcPr>
          <w:p w14:paraId="57190437" w14:textId="79C6BDFE" w:rsidR="00C42C10" w:rsidRPr="00D93FD8" w:rsidRDefault="00C42C10" w:rsidP="00C42C10">
            <w:pPr>
              <w:rPr>
                <w:b/>
                <w:bCs/>
              </w:rPr>
            </w:pPr>
            <w:r>
              <w:t>Impact problems</w:t>
            </w:r>
            <w:r w:rsidRPr="004E0DFE">
              <w:t>.</w:t>
            </w:r>
          </w:p>
        </w:tc>
        <w:tc>
          <w:tcPr>
            <w:tcW w:w="1632" w:type="dxa"/>
            <w:tcBorders>
              <w:top w:val="double" w:sz="4" w:space="0" w:color="auto"/>
            </w:tcBorders>
          </w:tcPr>
          <w:p w14:paraId="75C39D80" w14:textId="5E167140" w:rsidR="00C42C10" w:rsidRDefault="00C42C10" w:rsidP="00C42C10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68" w:type="dxa"/>
            <w:tcBorders>
              <w:top w:val="double" w:sz="4" w:space="0" w:color="auto"/>
            </w:tcBorders>
          </w:tcPr>
          <w:p w14:paraId="6C7E2A70" w14:textId="1FD5A82D" w:rsidR="00C42C10" w:rsidRPr="00160EF8" w:rsidRDefault="00C42C10" w:rsidP="00C42C10">
            <w:pPr>
              <w:jc w:val="center"/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</w:pPr>
            <w:r w:rsidRPr="00D8008C">
              <w:rPr>
                <w:rFonts w:asciiTheme="minorHAnsi" w:hAnsiTheme="minorHAnsi" w:cstheme="minorHAnsi"/>
                <w:i/>
                <w:iCs/>
                <w:noProof/>
                <w:sz w:val="22"/>
                <w:szCs w:val="22"/>
              </w:rPr>
              <w:t>Dr. Eslam Nabil El-Ganzoury</w:t>
            </w:r>
          </w:p>
        </w:tc>
      </w:tr>
      <w:tr w:rsidR="00D648D3" w:rsidRPr="005A2C43" w14:paraId="4A7EAE33" w14:textId="77777777" w:rsidTr="00737A7E">
        <w:tc>
          <w:tcPr>
            <w:tcW w:w="3937" w:type="dxa"/>
            <w:vAlign w:val="center"/>
          </w:tcPr>
          <w:p w14:paraId="5550DAC4" w14:textId="77777777" w:rsidR="00D648D3" w:rsidRPr="00D93FD8" w:rsidRDefault="00D648D3" w:rsidP="00114AB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otal </w:t>
            </w:r>
          </w:p>
        </w:tc>
        <w:tc>
          <w:tcPr>
            <w:tcW w:w="1632" w:type="dxa"/>
            <w:vAlign w:val="center"/>
          </w:tcPr>
          <w:p w14:paraId="19E56BF2" w14:textId="084AFB8C" w:rsidR="00D648D3" w:rsidRPr="00737A7E" w:rsidRDefault="00C42C10" w:rsidP="00114AB7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  <w:r w:rsidR="00D648D3">
              <w:rPr>
                <w:b/>
                <w:bCs/>
              </w:rPr>
              <w:t>0</w:t>
            </w:r>
          </w:p>
        </w:tc>
        <w:tc>
          <w:tcPr>
            <w:tcW w:w="4068" w:type="dxa"/>
          </w:tcPr>
          <w:p w14:paraId="116AD51F" w14:textId="74787FE3" w:rsidR="00D648D3" w:rsidRPr="00737A7E" w:rsidRDefault="00D648D3" w:rsidP="00114AB7">
            <w:pPr>
              <w:jc w:val="center"/>
              <w:rPr>
                <w:b/>
                <w:bCs/>
              </w:rPr>
            </w:pPr>
          </w:p>
        </w:tc>
      </w:tr>
    </w:tbl>
    <w:p w14:paraId="42A14524" w14:textId="77777777" w:rsidR="00A1279C" w:rsidRDefault="00A1279C" w:rsidP="001918E8">
      <w:pPr>
        <w:rPr>
          <w:b/>
          <w:bCs/>
        </w:rPr>
      </w:pPr>
    </w:p>
    <w:p w14:paraId="12F21F64" w14:textId="77777777" w:rsidR="000F74A5" w:rsidRPr="005A2C43" w:rsidRDefault="000F74A5" w:rsidP="000F74A5">
      <w:pPr>
        <w:rPr>
          <w:b/>
          <w:bCs/>
        </w:rPr>
      </w:pPr>
    </w:p>
    <w:p w14:paraId="6DAAED08" w14:textId="77777777" w:rsidR="007A07F7" w:rsidRPr="005A2C43" w:rsidRDefault="007A07F7" w:rsidP="00BE2189">
      <w:pPr>
        <w:rPr>
          <w:b/>
          <w:bCs/>
        </w:rPr>
      </w:pPr>
      <w:r w:rsidRPr="005A2C43">
        <w:rPr>
          <w:b/>
          <w:bCs/>
        </w:rPr>
        <w:t xml:space="preserve">Topics taught as a percentage of the content specified:  </w:t>
      </w:r>
    </w:p>
    <w:p w14:paraId="51544477" w14:textId="508182C2" w:rsidR="007A07F7" w:rsidRPr="005A2C43" w:rsidRDefault="00EB1AFF" w:rsidP="00CE60D0">
      <w:pPr>
        <w:pStyle w:val="Heading7"/>
        <w:spacing w:before="100" w:after="0"/>
        <w:ind w:left="446" w:right="-124"/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F2C322" wp14:editId="3F1E1660">
                <wp:simplePos x="0" y="0"/>
                <wp:positionH relativeFrom="column">
                  <wp:posOffset>3880485</wp:posOffset>
                </wp:positionH>
                <wp:positionV relativeFrom="paragraph">
                  <wp:posOffset>83185</wp:posOffset>
                </wp:positionV>
                <wp:extent cx="228600" cy="204470"/>
                <wp:effectExtent l="0" t="0" r="0" b="508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1D8C6F" id="Rectangle 15" o:spid="_x0000_s1026" style="position:absolute;margin-left:305.55pt;margin-top:6.55pt;width:18pt;height:16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7934A945" wp14:editId="73E3B711">
                <wp:simplePos x="0" y="0"/>
                <wp:positionH relativeFrom="column">
                  <wp:posOffset>852170</wp:posOffset>
                </wp:positionH>
                <wp:positionV relativeFrom="paragraph">
                  <wp:posOffset>59055</wp:posOffset>
                </wp:positionV>
                <wp:extent cx="228600" cy="212090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244BB5" id="Rectangle 12" o:spid="_x0000_s1026" style="position:absolute;margin-left:67.1pt;margin-top:4.65pt;width:18pt;height:16.7pt;z-index:-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44EA590" wp14:editId="682FF334">
                <wp:simplePos x="0" y="0"/>
                <wp:positionH relativeFrom="column">
                  <wp:posOffset>2352040</wp:posOffset>
                </wp:positionH>
                <wp:positionV relativeFrom="paragraph">
                  <wp:posOffset>83185</wp:posOffset>
                </wp:positionV>
                <wp:extent cx="228600" cy="205105"/>
                <wp:effectExtent l="0" t="0" r="0" b="444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E9B114" id="Rectangle 13" o:spid="_x0000_s1026" style="position:absolute;margin-left:185.2pt;margin-top:6.55pt;width:18pt;height:16.1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"/>
            </w:pict>
          </mc:Fallback>
        </mc:AlternateContent>
      </w:r>
      <w:r w:rsidR="007A07F7" w:rsidRPr="005A2C43">
        <w:rPr>
          <w:b/>
          <w:bCs/>
        </w:rPr>
        <w:t xml:space="preserve">&gt;90 %   </w:t>
      </w:r>
      <w:r w:rsidR="00CE60D0">
        <w:rPr>
          <w:b/>
          <w:bCs/>
        </w:rPr>
        <w:t xml:space="preserve">  </w:t>
      </w:r>
      <m:oMath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x</m:t>
        </m:r>
      </m:oMath>
      <w:r w:rsidR="00CE60D0">
        <w:rPr>
          <w:b/>
          <w:bCs/>
        </w:rPr>
        <w:t xml:space="preserve">              </w:t>
      </w:r>
      <w:r w:rsidR="007A07F7" w:rsidRPr="005A2C43">
        <w:rPr>
          <w:b/>
          <w:bCs/>
        </w:rPr>
        <w:t xml:space="preserve">   70-90 %                              &lt;70% </w:t>
      </w:r>
    </w:p>
    <w:p w14:paraId="28D36D1D" w14:textId="77777777" w:rsidR="007A07F7" w:rsidRPr="005A2C43" w:rsidRDefault="007A07F7" w:rsidP="0059766E">
      <w:pPr>
        <w:pStyle w:val="Heading7"/>
        <w:spacing w:after="120"/>
        <w:ind w:left="284"/>
        <w:rPr>
          <w:b/>
          <w:bCs/>
        </w:rPr>
      </w:pPr>
      <w:r w:rsidRPr="005A2C43">
        <w:rPr>
          <w:b/>
          <w:bCs/>
        </w:rPr>
        <w:t>Reasons in detail for not teaching any topic</w:t>
      </w:r>
    </w:p>
    <w:p w14:paraId="713B0D5A" w14:textId="4DC612E8" w:rsidR="007A07F7" w:rsidRPr="005A2C43" w:rsidRDefault="00682438" w:rsidP="007A07F7">
      <w:pPr>
        <w:ind w:right="-124" w:firstLine="446"/>
        <w:rPr>
          <w:b/>
          <w:bCs/>
        </w:rPr>
      </w:pPr>
      <w:r w:rsidRPr="005A2C43">
        <w:rPr>
          <w:b/>
          <w:bCs/>
        </w:rPr>
        <w:t xml:space="preserve">N/A </w:t>
      </w:r>
      <w:r w:rsidR="007A07F7" w:rsidRPr="005A2C43">
        <w:rPr>
          <w:b/>
          <w:bCs/>
        </w:rPr>
        <w:t>………………………………………</w:t>
      </w:r>
      <w:r w:rsidR="0059766E" w:rsidRPr="005A2C43">
        <w:rPr>
          <w:b/>
          <w:bCs/>
        </w:rPr>
        <w:t>………………………………………………………</w:t>
      </w:r>
    </w:p>
    <w:p w14:paraId="017C3620" w14:textId="77777777" w:rsidR="0059766E" w:rsidRPr="005A2C43" w:rsidRDefault="0059766E" w:rsidP="0059766E">
      <w:pPr>
        <w:ind w:right="-124" w:firstLine="446"/>
        <w:rPr>
          <w:b/>
          <w:bCs/>
        </w:rPr>
      </w:pPr>
      <w:r w:rsidRPr="005A2C43">
        <w:rPr>
          <w:b/>
          <w:bCs/>
        </w:rPr>
        <w:t>………………………………………………………………………………………………</w:t>
      </w:r>
    </w:p>
    <w:p w14:paraId="153529FE" w14:textId="59AD246C" w:rsidR="0059766E" w:rsidRDefault="0059766E" w:rsidP="0059766E">
      <w:pPr>
        <w:ind w:right="-124" w:firstLine="446"/>
        <w:rPr>
          <w:b/>
          <w:bCs/>
        </w:rPr>
      </w:pPr>
      <w:r w:rsidRPr="005A2C43">
        <w:rPr>
          <w:b/>
          <w:bCs/>
        </w:rPr>
        <w:lastRenderedPageBreak/>
        <w:t>………………………………………………………………………………………………</w:t>
      </w:r>
    </w:p>
    <w:p w14:paraId="625B338D" w14:textId="77777777" w:rsidR="00682438" w:rsidRPr="005A2C43" w:rsidRDefault="00682438" w:rsidP="0059766E">
      <w:pPr>
        <w:ind w:right="-124" w:firstLine="446"/>
        <w:rPr>
          <w:b/>
          <w:bCs/>
        </w:rPr>
      </w:pPr>
    </w:p>
    <w:p w14:paraId="3398A9E0" w14:textId="77777777" w:rsidR="007A07F7" w:rsidRPr="005A2C43" w:rsidRDefault="007A07F7" w:rsidP="0059766E">
      <w:pPr>
        <w:pStyle w:val="Heading7"/>
        <w:spacing w:after="120"/>
        <w:ind w:left="284"/>
        <w:rPr>
          <w:b/>
          <w:bCs/>
        </w:rPr>
      </w:pPr>
      <w:r w:rsidRPr="005A2C43">
        <w:rPr>
          <w:b/>
          <w:bCs/>
        </w:rPr>
        <w:t>If any topics were taught which are not specified, give reasons in detail</w:t>
      </w:r>
    </w:p>
    <w:p w14:paraId="02B9C8FD" w14:textId="77777777" w:rsidR="007A07F7" w:rsidRPr="005A2C43" w:rsidRDefault="0059766E" w:rsidP="0059766E">
      <w:pPr>
        <w:ind w:right="-124" w:firstLine="446"/>
        <w:rPr>
          <w:b/>
          <w:bCs/>
        </w:rPr>
      </w:pPr>
      <w:r w:rsidRPr="005A2C43">
        <w:rPr>
          <w:b/>
          <w:bCs/>
        </w:rPr>
        <w:t>N/A………………………………………………………………………………………….</w:t>
      </w:r>
    </w:p>
    <w:p w14:paraId="2C603C22" w14:textId="77777777" w:rsidR="0059766E" w:rsidRPr="005A2C43" w:rsidRDefault="0059766E" w:rsidP="0059766E">
      <w:pPr>
        <w:ind w:right="-124" w:firstLine="446"/>
        <w:rPr>
          <w:b/>
          <w:bCs/>
        </w:rPr>
      </w:pPr>
      <w:r w:rsidRPr="005A2C43">
        <w:rPr>
          <w:b/>
          <w:bCs/>
        </w:rPr>
        <w:t>………………………………………………………………………………………………</w:t>
      </w:r>
    </w:p>
    <w:p w14:paraId="02EFB89D" w14:textId="77777777" w:rsidR="00525A8F" w:rsidRPr="005A2C43" w:rsidRDefault="0059766E" w:rsidP="00525A8F">
      <w:pPr>
        <w:ind w:right="-124" w:firstLine="446"/>
        <w:rPr>
          <w:b/>
          <w:bCs/>
        </w:rPr>
      </w:pPr>
      <w:r w:rsidRPr="005A2C43">
        <w:rPr>
          <w:b/>
          <w:bCs/>
        </w:rPr>
        <w:t>………………………………………………………………………………………………</w:t>
      </w:r>
    </w:p>
    <w:p w14:paraId="418A201C" w14:textId="77777777" w:rsidR="00525A8F" w:rsidRPr="005A2C43" w:rsidRDefault="00525A8F" w:rsidP="00525A8F">
      <w:pPr>
        <w:ind w:right="-124" w:firstLine="446"/>
        <w:rPr>
          <w:b/>
          <w:bCs/>
        </w:rPr>
      </w:pPr>
    </w:p>
    <w:p w14:paraId="6AFEB5CA" w14:textId="77777777" w:rsidR="007A07F7" w:rsidRPr="005A2C43" w:rsidRDefault="007A07F7" w:rsidP="00525A8F">
      <w:pPr>
        <w:ind w:right="-124" w:firstLine="446"/>
        <w:rPr>
          <w:b/>
          <w:bCs/>
          <w:sz w:val="26"/>
          <w:szCs w:val="26"/>
        </w:rPr>
      </w:pPr>
      <w:r w:rsidRPr="005A2C43">
        <w:rPr>
          <w:b/>
          <w:bCs/>
          <w:sz w:val="26"/>
          <w:szCs w:val="26"/>
        </w:rPr>
        <w:t>Teaching and learning methods:</w:t>
      </w:r>
    </w:p>
    <w:p w14:paraId="4890F6DA" w14:textId="66890132" w:rsidR="007A07F7" w:rsidRPr="00DB7139" w:rsidRDefault="00EB1AFF" w:rsidP="005A2C43">
      <w:pPr>
        <w:spacing w:before="120"/>
        <w:ind w:right="-124"/>
        <w:rPr>
          <w:b/>
          <w:bCs/>
          <w:sz w:val="28"/>
          <w:szCs w:val="28"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08327BED" wp14:editId="20BCA608">
                <wp:simplePos x="0" y="0"/>
                <wp:positionH relativeFrom="column">
                  <wp:posOffset>2768600</wp:posOffset>
                </wp:positionH>
                <wp:positionV relativeFrom="paragraph">
                  <wp:posOffset>78740</wp:posOffset>
                </wp:positionV>
                <wp:extent cx="228600" cy="201930"/>
                <wp:effectExtent l="0" t="0" r="0" b="762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31C2E0" id="Rectangle 11" o:spid="_x0000_s1026" style="position:absolute;margin-left:218pt;margin-top:6.2pt;width:18pt;height:15.9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"/>
            </w:pict>
          </mc:Fallback>
        </mc:AlternateContent>
      </w:r>
      <w:r w:rsidR="007A07F7" w:rsidRPr="005A2C43">
        <w:rPr>
          <w:b/>
          <w:bCs/>
        </w:rPr>
        <w:tab/>
        <w:t>Lectures:</w:t>
      </w:r>
      <w:r w:rsidR="00CA2989">
        <w:rPr>
          <w:b/>
          <w:bCs/>
        </w:rPr>
        <w:t xml:space="preserve">               </w:t>
      </w:r>
      <w:r w:rsidR="007A07F7" w:rsidRPr="005A2C43">
        <w:rPr>
          <w:b/>
          <w:bCs/>
        </w:rPr>
        <w:t xml:space="preserve">                              </w:t>
      </w:r>
      <m:oMath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x</m:t>
        </m:r>
      </m:oMath>
      <w:r w:rsidR="007A07F7" w:rsidRPr="00DB7139">
        <w:rPr>
          <w:b/>
          <w:bCs/>
          <w:color w:val="FF0000"/>
          <w:sz w:val="28"/>
          <w:szCs w:val="28"/>
        </w:rPr>
        <w:t xml:space="preserve"> </w:t>
      </w:r>
    </w:p>
    <w:p w14:paraId="7C5AD565" w14:textId="71617CE4" w:rsidR="007A07F7" w:rsidRPr="005A2C43" w:rsidRDefault="00EB1AFF" w:rsidP="007269FB">
      <w:pPr>
        <w:spacing w:before="120"/>
        <w:ind w:right="-124" w:firstLine="720"/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13C8FB42" wp14:editId="6F92E4D4">
                <wp:simplePos x="0" y="0"/>
                <wp:positionH relativeFrom="column">
                  <wp:posOffset>2777490</wp:posOffset>
                </wp:positionH>
                <wp:positionV relativeFrom="paragraph">
                  <wp:posOffset>116205</wp:posOffset>
                </wp:positionV>
                <wp:extent cx="228600" cy="114300"/>
                <wp:effectExtent l="0" t="0" r="0" b="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1B5B93" id="Rectangle 10" o:spid="_x0000_s1026" style="position:absolute;margin-left:218.7pt;margin-top:9.15pt;width:18pt;height:9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"/>
            </w:pict>
          </mc:Fallback>
        </mc:AlternateContent>
      </w:r>
      <w:r w:rsidR="007A07F7" w:rsidRPr="005A2C43">
        <w:rPr>
          <w:b/>
          <w:bCs/>
        </w:rPr>
        <w:t xml:space="preserve">Practical training/ laboratory:               </w:t>
      </w:r>
    </w:p>
    <w:p w14:paraId="43B9797B" w14:textId="1FB8766A" w:rsidR="007A07F7" w:rsidRPr="005A2C43" w:rsidRDefault="00EB1AFF" w:rsidP="007A07F7">
      <w:pPr>
        <w:spacing w:before="120"/>
        <w:ind w:right="-124" w:firstLine="720"/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205BC362" wp14:editId="02A375A3">
                <wp:simplePos x="0" y="0"/>
                <wp:positionH relativeFrom="column">
                  <wp:posOffset>2777490</wp:posOffset>
                </wp:positionH>
                <wp:positionV relativeFrom="paragraph">
                  <wp:posOffset>93345</wp:posOffset>
                </wp:positionV>
                <wp:extent cx="228600" cy="114300"/>
                <wp:effectExtent l="0" t="0" r="0" b="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1164EA" id="Rectangle 9" o:spid="_x0000_s1026" style="position:absolute;margin-left:218.7pt;margin-top:7.35pt;width:18pt;height:9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"/>
            </w:pict>
          </mc:Fallback>
        </mc:AlternateContent>
      </w:r>
      <w:r w:rsidR="007A07F7" w:rsidRPr="005A2C43">
        <w:rPr>
          <w:b/>
          <w:bCs/>
        </w:rPr>
        <w:t xml:space="preserve">Seminar/Workshop:                                       </w:t>
      </w:r>
    </w:p>
    <w:p w14:paraId="3042FF68" w14:textId="77777777" w:rsidR="00E647B9" w:rsidRPr="005A2C43" w:rsidRDefault="00E647B9" w:rsidP="00E647B9">
      <w:pPr>
        <w:spacing w:before="120"/>
        <w:ind w:right="-124" w:firstLine="720"/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49460A22" wp14:editId="1EFF843C">
                <wp:simplePos x="0" y="0"/>
                <wp:positionH relativeFrom="column">
                  <wp:posOffset>2768600</wp:posOffset>
                </wp:positionH>
                <wp:positionV relativeFrom="paragraph">
                  <wp:posOffset>-12065</wp:posOffset>
                </wp:positionV>
                <wp:extent cx="228600" cy="219710"/>
                <wp:effectExtent l="0" t="0" r="19050" b="2794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1496AD" id="Rectangle 8" o:spid="_x0000_s1026" style="position:absolute;margin-left:218pt;margin-top:-.95pt;width:18pt;height:17.3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"/>
            </w:pict>
          </mc:Fallback>
        </mc:AlternateContent>
      </w:r>
      <w:r w:rsidRPr="005A2C43">
        <w:rPr>
          <w:b/>
          <w:bCs/>
        </w:rPr>
        <w:t xml:space="preserve">Class Activity: </w:t>
      </w:r>
      <w:r w:rsidRPr="005A2C43">
        <w:rPr>
          <w:b/>
          <w:bCs/>
          <w:color w:val="FF0000"/>
        </w:rPr>
        <w:t xml:space="preserve">(Tutorials) </w:t>
      </w:r>
      <w:r>
        <w:rPr>
          <w:b/>
          <w:bCs/>
          <w:color w:val="FF0000"/>
        </w:rPr>
        <w:t xml:space="preserve">                </w:t>
      </w:r>
      <w:r w:rsidRPr="005A2C43">
        <w:rPr>
          <w:b/>
          <w:bCs/>
          <w:color w:val="FF0000"/>
        </w:rPr>
        <w:t>X</w:t>
      </w:r>
    </w:p>
    <w:p w14:paraId="154D15B2" w14:textId="1BC27C81" w:rsidR="00E647B9" w:rsidRPr="005A2C43" w:rsidRDefault="00E647B9" w:rsidP="00CA2989">
      <w:pPr>
        <w:spacing w:before="120"/>
        <w:ind w:right="-124" w:firstLine="720"/>
        <w:rPr>
          <w:b/>
          <w:bCs/>
        </w:rPr>
      </w:pPr>
    </w:p>
    <w:p w14:paraId="51AD130E" w14:textId="77777777" w:rsidR="00BB152E" w:rsidRDefault="00BB152E" w:rsidP="00DE7515">
      <w:pPr>
        <w:jc w:val="center"/>
        <w:rPr>
          <w:b/>
          <w:bCs/>
          <w:sz w:val="26"/>
          <w:szCs w:val="26"/>
        </w:rPr>
      </w:pPr>
    </w:p>
    <w:p w14:paraId="5D88B4DB" w14:textId="6246D02C" w:rsidR="00DE7515" w:rsidRDefault="00DE7515" w:rsidP="00DE7515">
      <w:pP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Online details:</w:t>
      </w:r>
    </w:p>
    <w:p w14:paraId="608F2A85" w14:textId="2E8A3BDE" w:rsidR="00DE7515" w:rsidRDefault="00DE7515" w:rsidP="00DE7515">
      <w:pPr>
        <w:pStyle w:val="Heading1"/>
        <w:keepLines/>
        <w:spacing w:before="240" w:line="259" w:lineRule="auto"/>
        <w:ind w:left="720"/>
      </w:pPr>
      <w:r w:rsidRPr="00762A5E">
        <w:t>Teaching and Learning Methods</w:t>
      </w:r>
      <w:r w:rsidR="007B3726">
        <w:t xml:space="preserve"> as online</w:t>
      </w:r>
    </w:p>
    <w:p w14:paraId="6F5F1EE8" w14:textId="77777777" w:rsidR="00DE7515" w:rsidRDefault="00DE7515" w:rsidP="00DE7515">
      <w:pPr>
        <w:pStyle w:val="ListParagraph"/>
        <w:numPr>
          <w:ilvl w:val="1"/>
          <w:numId w:val="43"/>
        </w:numPr>
        <w:spacing w:after="160" w:line="259" w:lineRule="auto"/>
      </w:pPr>
      <w:r w:rsidRPr="00A420E4">
        <w:t>Teaching and in</w:t>
      </w:r>
      <w:r w:rsidRPr="00A420E4">
        <w:rPr>
          <w:rFonts w:ascii="Cambria Math" w:hAnsi="Cambria Math" w:cs="Cambria Math"/>
        </w:rPr>
        <w:t>‐</w:t>
      </w:r>
      <w:r w:rsidRPr="00A420E4">
        <w:t xml:space="preserve">class discussion using “Microsoft Teams” online interactive program, by performing PowerPoint presentations with writing illustration. </w:t>
      </w:r>
    </w:p>
    <w:p w14:paraId="2F31AE62" w14:textId="77777777" w:rsidR="00DE7515" w:rsidRPr="0076685F" w:rsidRDefault="00DE7515" w:rsidP="00A420E4">
      <w:pPr>
        <w:pStyle w:val="ListParagraph"/>
        <w:numPr>
          <w:ilvl w:val="1"/>
          <w:numId w:val="43"/>
        </w:numPr>
        <w:spacing w:after="160" w:line="259" w:lineRule="auto"/>
      </w:pPr>
      <w:r w:rsidRPr="008858F5">
        <w:t>Tutorial</w:t>
      </w:r>
      <w:r>
        <w:t xml:space="preserve"> </w:t>
      </w:r>
      <w:r w:rsidRPr="00A420E4">
        <w:t>using “Microsoft Teams” online interactive program, by performing PowerPoint presentations with writing illustration.</w:t>
      </w:r>
    </w:p>
    <w:p w14:paraId="2D73EED1" w14:textId="1F44C564" w:rsidR="005633EC" w:rsidRDefault="00DE7515" w:rsidP="00A420E4">
      <w:pPr>
        <w:pStyle w:val="ListParagraph"/>
        <w:numPr>
          <w:ilvl w:val="1"/>
          <w:numId w:val="43"/>
        </w:numPr>
        <w:spacing w:after="160" w:line="259" w:lineRule="auto"/>
      </w:pPr>
      <w:r w:rsidRPr="002E54E8">
        <w:t>The Quizzes were held online</w:t>
      </w:r>
      <w:r w:rsidR="007B3726">
        <w:t xml:space="preserve"> and written</w:t>
      </w:r>
      <w:r w:rsidR="005633EC">
        <w:t>.</w:t>
      </w:r>
    </w:p>
    <w:p w14:paraId="3826D2B8" w14:textId="4B643DFE" w:rsidR="005633EC" w:rsidRDefault="005633EC" w:rsidP="005633EC">
      <w:pPr>
        <w:pStyle w:val="ListParagraph"/>
        <w:numPr>
          <w:ilvl w:val="1"/>
          <w:numId w:val="43"/>
        </w:numPr>
      </w:pPr>
      <w:r w:rsidRPr="005633EC">
        <w:t>Assignments submitted online</w:t>
      </w:r>
      <w:r w:rsidR="007B3726">
        <w:t xml:space="preserve"> or written</w:t>
      </w:r>
      <w:r w:rsidRPr="005633EC">
        <w:t xml:space="preserve">. </w:t>
      </w:r>
    </w:p>
    <w:p w14:paraId="15D1E308" w14:textId="18239049" w:rsidR="00150153" w:rsidRPr="005633EC" w:rsidRDefault="00150153" w:rsidP="005633EC">
      <w:pPr>
        <w:pStyle w:val="ListParagraph"/>
        <w:numPr>
          <w:ilvl w:val="1"/>
          <w:numId w:val="43"/>
        </w:numPr>
      </w:pPr>
      <w:r>
        <w:t>Final and Midterm exams are written</w:t>
      </w:r>
      <w:r w:rsidR="004B43E4">
        <w:t xml:space="preserve"> on compus</w:t>
      </w:r>
      <w:r>
        <w:t>.</w:t>
      </w:r>
    </w:p>
    <w:p w14:paraId="1FFBA212" w14:textId="446EB602" w:rsidR="00DE7515" w:rsidRPr="002E54E8" w:rsidRDefault="00DE7515" w:rsidP="005633EC">
      <w:pPr>
        <w:pStyle w:val="ListParagraph"/>
        <w:spacing w:after="160" w:line="259" w:lineRule="auto"/>
        <w:ind w:left="1440"/>
      </w:pPr>
    </w:p>
    <w:p w14:paraId="1385566C" w14:textId="77777777" w:rsidR="00DE7515" w:rsidRDefault="00DE7515" w:rsidP="00DE7515">
      <w:pPr>
        <w:jc w:val="both"/>
        <w:rPr>
          <w:b/>
          <w:bCs/>
          <w:sz w:val="26"/>
          <w:szCs w:val="26"/>
        </w:rPr>
      </w:pPr>
    </w:p>
    <w:p w14:paraId="7D512474" w14:textId="4016593A" w:rsidR="00DE7515" w:rsidRDefault="00DE7515" w:rsidP="00DE7515">
      <w:pPr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All </w:t>
      </w:r>
      <w:r w:rsidRPr="00D146F1">
        <w:rPr>
          <w:b/>
          <w:bCs/>
          <w:color w:val="FF0000"/>
          <w:sz w:val="26"/>
          <w:szCs w:val="26"/>
        </w:rPr>
        <w:t>lectures videos and data</w:t>
      </w:r>
      <w:r>
        <w:rPr>
          <w:b/>
          <w:bCs/>
          <w:sz w:val="26"/>
          <w:szCs w:val="26"/>
        </w:rPr>
        <w:t xml:space="preserve"> were linked </w:t>
      </w:r>
      <w:bookmarkStart w:id="0" w:name="_Hlk52898676"/>
      <w:r>
        <w:rPr>
          <w:b/>
          <w:bCs/>
          <w:sz w:val="26"/>
          <w:szCs w:val="26"/>
        </w:rPr>
        <w:t xml:space="preserve">to </w:t>
      </w:r>
      <w:bookmarkStart w:id="1" w:name="_Hlk52898659"/>
      <w:r>
        <w:rPr>
          <w:b/>
          <w:bCs/>
          <w:sz w:val="26"/>
          <w:szCs w:val="26"/>
        </w:rPr>
        <w:t>the LMS of the faculty</w:t>
      </w:r>
      <w:bookmarkEnd w:id="0"/>
      <w:r>
        <w:rPr>
          <w:b/>
          <w:bCs/>
          <w:sz w:val="26"/>
          <w:szCs w:val="26"/>
        </w:rPr>
        <w:t xml:space="preserve"> and YouTube channel:</w:t>
      </w:r>
    </w:p>
    <w:p w14:paraId="3469D98B" w14:textId="77777777" w:rsidR="00BB152E" w:rsidRDefault="00BB152E" w:rsidP="00DE7515">
      <w:pPr>
        <w:jc w:val="both"/>
        <w:rPr>
          <w:b/>
          <w:bCs/>
          <w:sz w:val="26"/>
          <w:szCs w:val="26"/>
        </w:rPr>
      </w:pPr>
    </w:p>
    <w:p w14:paraId="2CF07153" w14:textId="77777777" w:rsidR="00DE7515" w:rsidRDefault="00DE7515" w:rsidP="00DE7515">
      <w:pPr>
        <w:jc w:val="both"/>
        <w:rPr>
          <w:b/>
          <w:bCs/>
          <w:sz w:val="26"/>
          <w:szCs w:val="26"/>
        </w:rPr>
      </w:pPr>
      <w:r w:rsidRPr="00DE7515">
        <w:rPr>
          <w:b/>
          <w:bCs/>
          <w:sz w:val="26"/>
          <w:szCs w:val="26"/>
        </w:rPr>
        <w:t>1.LMS link</w:t>
      </w:r>
    </w:p>
    <w:bookmarkEnd w:id="1"/>
    <w:p w14:paraId="1F38484F" w14:textId="7C394E10" w:rsidR="00DE7515" w:rsidRDefault="00DE7515" w:rsidP="00DE7515">
      <w:r>
        <w:fldChar w:fldCharType="begin"/>
      </w:r>
      <w:r>
        <w:instrText xml:space="preserve"> HYPERLINK "</w:instrText>
      </w:r>
      <w:r w:rsidRPr="00AC315A">
        <w:instrText>https://lms.eng.asu.edu.eg/course/view.php?id=7485</w:instrText>
      </w:r>
      <w:r>
        <w:instrText xml:space="preserve">" </w:instrText>
      </w:r>
      <w:r>
        <w:fldChar w:fldCharType="separate"/>
      </w:r>
      <w:r w:rsidRPr="008D2DC7">
        <w:rPr>
          <w:rStyle w:val="Hyperlink"/>
        </w:rPr>
        <w:t>https://lms.eng.asu.edu.eg/course/view.php?id=7485</w:t>
      </w:r>
      <w:r>
        <w:fldChar w:fldCharType="end"/>
      </w:r>
    </w:p>
    <w:p w14:paraId="3D74C7EE" w14:textId="77777777" w:rsidR="00BB152E" w:rsidRDefault="00BB152E" w:rsidP="00DE7515"/>
    <w:p w14:paraId="4D3AB94B" w14:textId="1B8AFE1F" w:rsidR="00DE7515" w:rsidRPr="00DE7515" w:rsidRDefault="00DE7515" w:rsidP="00DE7515">
      <w:pPr>
        <w:jc w:val="both"/>
        <w:rPr>
          <w:b/>
          <w:bCs/>
          <w:sz w:val="26"/>
          <w:szCs w:val="26"/>
        </w:rPr>
      </w:pPr>
      <w:r w:rsidRPr="00DE7515">
        <w:rPr>
          <w:b/>
          <w:bCs/>
          <w:sz w:val="26"/>
          <w:szCs w:val="26"/>
        </w:rPr>
        <w:t>2.Microsoft teams link</w:t>
      </w:r>
    </w:p>
    <w:p w14:paraId="3E439D77" w14:textId="01915CE9" w:rsidR="00DE7515" w:rsidRDefault="007E40AB" w:rsidP="00DE7515">
      <w:pPr>
        <w:rPr>
          <w:rStyle w:val="Hyperlink"/>
        </w:rPr>
      </w:pPr>
      <w:hyperlink r:id="rId10" w:history="1">
        <w:r w:rsidR="00BB152E" w:rsidRPr="00631FAE">
          <w:rPr>
            <w:rStyle w:val="Hyperlink"/>
          </w:rPr>
          <w:t>https://teams.microsoft.com/l/team/19%3ad1dcfc8f237f485ab6d0395b67ccefbc%40thread.tacv2/conversations?groupId=f1a9ce08-3d78-4aaf-b474-b61678666f11&amp;tenantId=ad2a8324-bef7-46a8-adb4-fe51b6613b24</w:t>
        </w:r>
      </w:hyperlink>
    </w:p>
    <w:p w14:paraId="4B45CE0A" w14:textId="77777777" w:rsidR="00BB152E" w:rsidRPr="00DE7515" w:rsidRDefault="00BB152E" w:rsidP="00DE7515">
      <w:pPr>
        <w:rPr>
          <w:rStyle w:val="Hyperlink"/>
        </w:rPr>
      </w:pPr>
    </w:p>
    <w:p w14:paraId="0B29F6D3" w14:textId="77777777" w:rsidR="00DE7515" w:rsidRPr="00DE7515" w:rsidRDefault="00DE7515" w:rsidP="00DE7515">
      <w:pPr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3.YouTube channel</w:t>
      </w:r>
      <w:r w:rsidRPr="00DE7515">
        <w:rPr>
          <w:b/>
          <w:bCs/>
          <w:sz w:val="26"/>
          <w:szCs w:val="26"/>
        </w:rPr>
        <w:t xml:space="preserve"> </w:t>
      </w:r>
    </w:p>
    <w:p w14:paraId="63EEA1BD" w14:textId="77777777" w:rsidR="00DE7515" w:rsidRPr="00846FAC" w:rsidRDefault="007E40AB" w:rsidP="00DE7515">
      <w:hyperlink r:id="rId11" w:history="1">
        <w:r w:rsidR="00DE7515" w:rsidRPr="00846FAC">
          <w:rPr>
            <w:rStyle w:val="Hyperlink"/>
          </w:rPr>
          <w:t>https://youtube.com/playlist?list=PLK3yhbMyGsXI1QFOj7F5goMzBTGyYs9Ag</w:t>
        </w:r>
      </w:hyperlink>
    </w:p>
    <w:p w14:paraId="54BFCC7D" w14:textId="77777777" w:rsidR="00DE7515" w:rsidRPr="00846FAC" w:rsidRDefault="00DE7515" w:rsidP="00DE7515">
      <w:pPr>
        <w:rPr>
          <w:b/>
          <w:bCs/>
        </w:rPr>
      </w:pPr>
      <w:r w:rsidRPr="00846FAC">
        <w:rPr>
          <w:b/>
          <w:bCs/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75691184" wp14:editId="5AD1F95A">
            <wp:simplePos x="0" y="0"/>
            <wp:positionH relativeFrom="column">
              <wp:posOffset>879</wp:posOffset>
            </wp:positionH>
            <wp:positionV relativeFrom="paragraph">
              <wp:posOffset>2589</wp:posOffset>
            </wp:positionV>
            <wp:extent cx="6114415" cy="2845435"/>
            <wp:effectExtent l="0" t="0" r="635" b="0"/>
            <wp:wrapTopAndBottom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284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14C8C6" w14:textId="77777777" w:rsidR="00DE7515" w:rsidRPr="001C11A4" w:rsidRDefault="00DE7515" w:rsidP="00DE7515">
      <w:pPr>
        <w:rPr>
          <w:sz w:val="36"/>
          <w:szCs w:val="36"/>
        </w:rPr>
      </w:pPr>
      <w:r w:rsidRPr="001C11A4">
        <w:rPr>
          <w:sz w:val="36"/>
          <w:szCs w:val="36"/>
        </w:rPr>
        <w:t>And the Power point lectures and tutorials are also uploaded with link:</w:t>
      </w:r>
    </w:p>
    <w:p w14:paraId="01674D51" w14:textId="77777777" w:rsidR="00DE7515" w:rsidRDefault="007E40AB" w:rsidP="00DE7515">
      <w:hyperlink r:id="rId13" w:history="1">
        <w:r w:rsidR="00DE7515" w:rsidRPr="008D2DC7">
          <w:rPr>
            <w:rStyle w:val="Hyperlink"/>
          </w:rPr>
          <w:t>https://lms.eng.asu.edu.eg/course/view.php?id=7485</w:t>
        </w:r>
      </w:hyperlink>
    </w:p>
    <w:p w14:paraId="730DD9CA" w14:textId="77777777" w:rsidR="00DE7515" w:rsidRDefault="00DE7515" w:rsidP="00DE7515">
      <w:pPr>
        <w:rPr>
          <w:sz w:val="48"/>
          <w:szCs w:val="48"/>
        </w:rPr>
      </w:pPr>
    </w:p>
    <w:p w14:paraId="797CADDF" w14:textId="268CF96B" w:rsidR="007A07F7" w:rsidRPr="005A2C43" w:rsidRDefault="007A07F7" w:rsidP="00A71406">
      <w:pPr>
        <w:pStyle w:val="Heading7"/>
        <w:spacing w:after="120"/>
        <w:ind w:left="284"/>
        <w:rPr>
          <w:b/>
          <w:bCs/>
        </w:rPr>
      </w:pPr>
      <w:r w:rsidRPr="005A2C43">
        <w:rPr>
          <w:b/>
          <w:bCs/>
        </w:rPr>
        <w:t>Case Study:</w:t>
      </w:r>
    </w:p>
    <w:p w14:paraId="3F272AE3" w14:textId="77777777" w:rsidR="007A07F7" w:rsidRPr="005A2C43" w:rsidRDefault="007A07F7" w:rsidP="007A07F7">
      <w:pPr>
        <w:ind w:right="-124" w:firstLine="274"/>
        <w:rPr>
          <w:b/>
          <w:bCs/>
        </w:rPr>
      </w:pPr>
      <w:r w:rsidRPr="005A2C43">
        <w:rPr>
          <w:b/>
          <w:bCs/>
        </w:rPr>
        <w:t>Other assig</w:t>
      </w:r>
      <w:r w:rsidR="00A71406" w:rsidRPr="005A2C43">
        <w:rPr>
          <w:b/>
          <w:bCs/>
        </w:rPr>
        <w:t>nments/homework:</w:t>
      </w:r>
    </w:p>
    <w:p w14:paraId="5CA52F70" w14:textId="77777777" w:rsidR="007A07F7" w:rsidRPr="005A2C43" w:rsidRDefault="007A07F7" w:rsidP="007A07F7">
      <w:pPr>
        <w:spacing w:before="120"/>
        <w:ind w:left="720" w:right="-124"/>
        <w:rPr>
          <w:b/>
          <w:bCs/>
        </w:rPr>
      </w:pPr>
      <w:r w:rsidRPr="005A2C43">
        <w:rPr>
          <w:b/>
          <w:bCs/>
        </w:rPr>
        <w:t>If teaching and learning methods were used other than those specified, list and give reasons:</w:t>
      </w:r>
    </w:p>
    <w:p w14:paraId="4819C7E2" w14:textId="77777777" w:rsidR="00A71406" w:rsidRPr="005A2C43" w:rsidRDefault="00A71406" w:rsidP="00A71406">
      <w:pPr>
        <w:ind w:right="-124" w:firstLine="446"/>
        <w:rPr>
          <w:b/>
          <w:bCs/>
        </w:rPr>
      </w:pPr>
      <w:r w:rsidRPr="005A2C43">
        <w:rPr>
          <w:b/>
          <w:bCs/>
        </w:rPr>
        <w:t>………………………………………………………………………………………………</w:t>
      </w:r>
    </w:p>
    <w:p w14:paraId="20160E08" w14:textId="77C0EF93" w:rsidR="00A71406" w:rsidRDefault="00A71406" w:rsidP="00A71406">
      <w:pPr>
        <w:ind w:right="-124" w:firstLine="446"/>
        <w:rPr>
          <w:b/>
          <w:bCs/>
        </w:rPr>
      </w:pPr>
      <w:r w:rsidRPr="005A2C43">
        <w:rPr>
          <w:b/>
          <w:bCs/>
        </w:rPr>
        <w:t>………………………………………………………………………………………………</w:t>
      </w:r>
    </w:p>
    <w:p w14:paraId="3FB3E565" w14:textId="73742B6E" w:rsidR="00BB152E" w:rsidRDefault="00BB152E" w:rsidP="00A71406">
      <w:pPr>
        <w:ind w:right="-124" w:firstLine="446"/>
        <w:rPr>
          <w:b/>
          <w:bCs/>
        </w:rPr>
      </w:pPr>
    </w:p>
    <w:p w14:paraId="4AB30FB3" w14:textId="77777777" w:rsidR="00BB152E" w:rsidRDefault="00BB152E" w:rsidP="00A71406">
      <w:pPr>
        <w:ind w:right="-124" w:firstLine="446"/>
        <w:rPr>
          <w:b/>
          <w:bCs/>
        </w:rPr>
      </w:pPr>
    </w:p>
    <w:p w14:paraId="09251616" w14:textId="77777777" w:rsidR="007A07F7" w:rsidRPr="005A2C43" w:rsidRDefault="007A07F7" w:rsidP="007A07F7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5A2C43">
        <w:rPr>
          <w:b/>
          <w:bCs/>
          <w:sz w:val="26"/>
          <w:szCs w:val="26"/>
        </w:rPr>
        <w:t>Student assessment:</w:t>
      </w:r>
    </w:p>
    <w:tbl>
      <w:tblPr>
        <w:tblW w:w="0" w:type="auto"/>
        <w:tblInd w:w="11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55"/>
        <w:gridCol w:w="3402"/>
      </w:tblGrid>
      <w:tr w:rsidR="003C2D48" w14:paraId="642E04C9" w14:textId="77777777" w:rsidTr="00AB5D83">
        <w:trPr>
          <w:trHeight w:val="397"/>
        </w:trPr>
        <w:tc>
          <w:tcPr>
            <w:tcW w:w="3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6020B9" w14:textId="1BD674DC" w:rsidR="003C2D48" w:rsidRDefault="00AB5D83">
            <w:pPr>
              <w:jc w:val="center"/>
              <w:rPr>
                <w:b/>
                <w:bCs/>
              </w:rPr>
            </w:pPr>
            <w:r>
              <w:t xml:space="preserve">              </w:t>
            </w:r>
            <w:r w:rsidR="003C2D48">
              <w:rPr>
                <w:b/>
                <w:bCs/>
              </w:rPr>
              <w:t>Method of assessmen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40E1B" w14:textId="77777777" w:rsidR="003C2D48" w:rsidRDefault="003C2D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ercentage of total</w:t>
            </w:r>
          </w:p>
        </w:tc>
      </w:tr>
      <w:tr w:rsidR="003C2D48" w14:paraId="6A237878" w14:textId="77777777" w:rsidTr="00AB5D83">
        <w:trPr>
          <w:trHeight w:val="340"/>
        </w:trPr>
        <w:tc>
          <w:tcPr>
            <w:tcW w:w="3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A9146" w14:textId="289430F1" w:rsidR="003C2D48" w:rsidRDefault="00720CF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tudent activities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406BD" w14:textId="1189D5A5" w:rsidR="003C2D48" w:rsidRDefault="004C04A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 %</w:t>
            </w:r>
          </w:p>
        </w:tc>
      </w:tr>
      <w:tr w:rsidR="00720CF8" w14:paraId="4D1AD532" w14:textId="77777777" w:rsidTr="00AB5D83">
        <w:trPr>
          <w:trHeight w:val="340"/>
        </w:trPr>
        <w:tc>
          <w:tcPr>
            <w:tcW w:w="3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D09D8" w14:textId="0329A8E5" w:rsidR="00720CF8" w:rsidRDefault="004C04A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Quizzes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F688D" w14:textId="774E7CB2" w:rsidR="00720CF8" w:rsidRDefault="004C04A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 %</w:t>
            </w:r>
          </w:p>
        </w:tc>
      </w:tr>
      <w:tr w:rsidR="00720CF8" w14:paraId="7BED8A2C" w14:textId="77777777" w:rsidTr="00AB5D83">
        <w:trPr>
          <w:trHeight w:val="340"/>
        </w:trPr>
        <w:tc>
          <w:tcPr>
            <w:tcW w:w="3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B5BFB" w14:textId="58E2BA30" w:rsidR="00720CF8" w:rsidRDefault="004C04A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idter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49610" w14:textId="3A567AE6" w:rsidR="00720CF8" w:rsidRDefault="004C04A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5 %</w:t>
            </w:r>
          </w:p>
        </w:tc>
      </w:tr>
      <w:tr w:rsidR="00720CF8" w14:paraId="3721AFD5" w14:textId="77777777" w:rsidTr="00AB5D83">
        <w:trPr>
          <w:trHeight w:val="340"/>
        </w:trPr>
        <w:tc>
          <w:tcPr>
            <w:tcW w:w="3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90C6F" w14:textId="1B6431D6" w:rsidR="00720CF8" w:rsidRDefault="004C04A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nal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EC894" w14:textId="5B3C62B7" w:rsidR="00720CF8" w:rsidRDefault="004C04A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60 </w:t>
            </w:r>
            <w:r w:rsidR="00934C4D">
              <w:rPr>
                <w:b/>
                <w:bCs/>
              </w:rPr>
              <w:t>%</w:t>
            </w:r>
          </w:p>
        </w:tc>
      </w:tr>
      <w:tr w:rsidR="00720CF8" w14:paraId="340E2439" w14:textId="77777777" w:rsidTr="00AB5D83">
        <w:trPr>
          <w:trHeight w:val="340"/>
        </w:trPr>
        <w:tc>
          <w:tcPr>
            <w:tcW w:w="3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CB23C" w14:textId="4C7086F4" w:rsidR="00720CF8" w:rsidRDefault="00934C4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</w:t>
            </w:r>
            <w:r w:rsidR="004C04A5">
              <w:rPr>
                <w:b/>
                <w:bCs/>
                <w:sz w:val="20"/>
                <w:szCs w:val="20"/>
              </w:rPr>
              <w:t>otal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E8F5A" w14:textId="37F92394" w:rsidR="00720CF8" w:rsidRDefault="004C04A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0 %</w:t>
            </w:r>
          </w:p>
        </w:tc>
      </w:tr>
    </w:tbl>
    <w:p w14:paraId="688540A1" w14:textId="526E1FDE" w:rsidR="00BB152E" w:rsidRDefault="00BB152E" w:rsidP="00BB152E">
      <w:pPr>
        <w:spacing w:after="160" w:line="259" w:lineRule="auto"/>
      </w:pPr>
    </w:p>
    <w:p w14:paraId="65C95951" w14:textId="77777777" w:rsidR="00BB152E" w:rsidRDefault="00BB152E" w:rsidP="00BB152E">
      <w:pPr>
        <w:spacing w:after="160" w:line="259" w:lineRule="auto"/>
      </w:pPr>
    </w:p>
    <w:p w14:paraId="2E058765" w14:textId="0B726DD8" w:rsidR="00A802A8" w:rsidRDefault="00A802A8" w:rsidP="00A802A8">
      <w:pPr>
        <w:pStyle w:val="ListParagraph"/>
        <w:numPr>
          <w:ilvl w:val="0"/>
          <w:numId w:val="41"/>
        </w:numPr>
        <w:spacing w:after="160" w:line="259" w:lineRule="auto"/>
      </w:pPr>
      <w:r>
        <w:lastRenderedPageBreak/>
        <w:t>Formative Assessment Methods:</w:t>
      </w:r>
    </w:p>
    <w:p w14:paraId="2527FC38" w14:textId="5B0D57C6" w:rsidR="00A802A8" w:rsidRDefault="00A802A8" w:rsidP="00A802A8">
      <w:pPr>
        <w:pStyle w:val="ListParagraph"/>
        <w:numPr>
          <w:ilvl w:val="1"/>
          <w:numId w:val="39"/>
        </w:numPr>
        <w:spacing w:after="160" w:line="259" w:lineRule="auto"/>
      </w:pPr>
      <w:r>
        <w:rPr>
          <w:rFonts w:ascii="Calibri" w:hAnsi="Calibri" w:cs="Calibri"/>
        </w:rPr>
        <w:t>T</w:t>
      </w:r>
      <w:r w:rsidRPr="002E54E8">
        <w:t>eaching and in</w:t>
      </w:r>
      <w:r w:rsidRPr="002E54E8">
        <w:rPr>
          <w:rFonts w:ascii="Cambria Math" w:hAnsi="Cambria Math" w:cs="Cambria Math"/>
        </w:rPr>
        <w:t>‐</w:t>
      </w:r>
      <w:r w:rsidRPr="002E54E8">
        <w:t xml:space="preserve">class discussion using “Microsoft Teams” online interactive program, with mutual communication. </w:t>
      </w:r>
    </w:p>
    <w:p w14:paraId="29ED275D" w14:textId="77777777" w:rsidR="00BB152E" w:rsidRDefault="00BB152E" w:rsidP="00BB152E">
      <w:pPr>
        <w:pStyle w:val="ListParagraph"/>
        <w:spacing w:after="160" w:line="259" w:lineRule="auto"/>
        <w:ind w:left="1440"/>
      </w:pPr>
    </w:p>
    <w:p w14:paraId="0A03B19C" w14:textId="77777777" w:rsidR="00A802A8" w:rsidRDefault="00A802A8" w:rsidP="00A802A8">
      <w:pPr>
        <w:pStyle w:val="ListParagraph"/>
        <w:numPr>
          <w:ilvl w:val="0"/>
          <w:numId w:val="40"/>
        </w:numPr>
        <w:spacing w:after="160" w:line="259" w:lineRule="auto"/>
      </w:pPr>
      <w:r>
        <w:t>Summative Assessment Methods:</w:t>
      </w:r>
    </w:p>
    <w:p w14:paraId="4AC1692A" w14:textId="77777777" w:rsidR="00A802A8" w:rsidRDefault="00A802A8" w:rsidP="00A802A8">
      <w:pPr>
        <w:pStyle w:val="ListParagraph"/>
        <w:numPr>
          <w:ilvl w:val="0"/>
          <w:numId w:val="42"/>
        </w:numPr>
        <w:spacing w:after="160" w:line="259" w:lineRule="auto"/>
      </w:pPr>
      <w:r>
        <w:t xml:space="preserve">Assignments delivered online </w:t>
      </w:r>
      <w:r w:rsidRPr="00BA7B22">
        <w:t xml:space="preserve">to the LMS of the faculty </w:t>
      </w:r>
      <w:r>
        <w:t>and marked online.</w:t>
      </w:r>
    </w:p>
    <w:p w14:paraId="78EC52A3" w14:textId="6D470A2D" w:rsidR="00A802A8" w:rsidRDefault="00A802A8" w:rsidP="00A802A8">
      <w:pPr>
        <w:pStyle w:val="ListParagraph"/>
        <w:numPr>
          <w:ilvl w:val="0"/>
          <w:numId w:val="42"/>
        </w:numPr>
        <w:spacing w:after="160" w:line="259" w:lineRule="auto"/>
      </w:pPr>
      <w:r>
        <w:t xml:space="preserve">Two Quizzes </w:t>
      </w:r>
      <w:r w:rsidR="00A420E4">
        <w:t xml:space="preserve">and two repeated for excuses </w:t>
      </w:r>
      <w:r>
        <w:t>performed online on</w:t>
      </w:r>
      <w:r w:rsidRPr="00BA7B22">
        <w:t xml:space="preserve"> the LMS of the faculty </w:t>
      </w:r>
      <w:r>
        <w:t>and marked online.</w:t>
      </w:r>
    </w:p>
    <w:p w14:paraId="1D2B2403" w14:textId="43D5721D" w:rsidR="00A802A8" w:rsidRDefault="00A802A8" w:rsidP="00A802A8">
      <w:pPr>
        <w:pStyle w:val="ListParagraph"/>
        <w:numPr>
          <w:ilvl w:val="0"/>
          <w:numId w:val="42"/>
        </w:numPr>
        <w:spacing w:after="160" w:line="259" w:lineRule="auto"/>
      </w:pPr>
      <w:r>
        <w:t xml:space="preserve">Mid-Term Exam performed </w:t>
      </w:r>
      <w:r w:rsidR="004B43E4">
        <w:t xml:space="preserve">written </w:t>
      </w:r>
      <w:r>
        <w:t xml:space="preserve">at </w:t>
      </w:r>
      <w:r w:rsidRPr="00BA7B22">
        <w:t>the faculty</w:t>
      </w:r>
      <w:r>
        <w:t>.</w:t>
      </w:r>
    </w:p>
    <w:p w14:paraId="5BB78662" w14:textId="42BB93CE" w:rsidR="004B6F9E" w:rsidRDefault="004B6F9E" w:rsidP="004B6F9E">
      <w:pPr>
        <w:pStyle w:val="ListParagraph"/>
        <w:numPr>
          <w:ilvl w:val="0"/>
          <w:numId w:val="42"/>
        </w:numPr>
        <w:spacing w:after="160" w:line="259" w:lineRule="auto"/>
      </w:pPr>
      <w:r>
        <w:t xml:space="preserve">Final Exam performed </w:t>
      </w:r>
      <w:r w:rsidR="004B43E4">
        <w:t xml:space="preserve">written </w:t>
      </w:r>
      <w:r>
        <w:t xml:space="preserve">at </w:t>
      </w:r>
      <w:r w:rsidRPr="00BA7B22">
        <w:t>the faculty</w:t>
      </w:r>
      <w:r>
        <w:t>.</w:t>
      </w:r>
    </w:p>
    <w:p w14:paraId="27334AF0" w14:textId="77777777" w:rsidR="00BB152E" w:rsidRDefault="00BB152E" w:rsidP="00BB152E">
      <w:pPr>
        <w:pStyle w:val="ListParagraph"/>
        <w:spacing w:after="160" w:line="259" w:lineRule="auto"/>
        <w:ind w:left="1440"/>
      </w:pPr>
    </w:p>
    <w:p w14:paraId="4F747C19" w14:textId="0C293AB7" w:rsidR="007A07F7" w:rsidRPr="005A2C43" w:rsidRDefault="007A07F7" w:rsidP="00A71406">
      <w:pPr>
        <w:pStyle w:val="Heading7"/>
        <w:spacing w:after="120"/>
        <w:ind w:left="284"/>
        <w:rPr>
          <w:b/>
          <w:bCs/>
        </w:rPr>
      </w:pPr>
      <w:r w:rsidRPr="005A2C43">
        <w:rPr>
          <w:b/>
          <w:bCs/>
        </w:rPr>
        <w:t>Members of examination committee</w:t>
      </w:r>
    </w:p>
    <w:p w14:paraId="4B44B4DD" w14:textId="045D23A8" w:rsidR="007A07F7" w:rsidRPr="005A2C43" w:rsidRDefault="00A71406" w:rsidP="00720CF8">
      <w:pPr>
        <w:widowControl w:val="0"/>
        <w:autoSpaceDE w:val="0"/>
        <w:autoSpaceDN w:val="0"/>
        <w:adjustRightInd w:val="0"/>
        <w:spacing w:line="265" w:lineRule="exact"/>
        <w:ind w:left="20" w:right="-20"/>
        <w:rPr>
          <w:b/>
          <w:bCs/>
        </w:rPr>
      </w:pPr>
      <w:r w:rsidRPr="005A2C43">
        <w:rPr>
          <w:b/>
          <w:bCs/>
          <w:color w:val="000000"/>
          <w:sz w:val="26"/>
          <w:szCs w:val="26"/>
        </w:rPr>
        <w:t>i</w:t>
      </w:r>
      <w:r w:rsidR="00F66158" w:rsidRPr="005A2C43">
        <w:rPr>
          <w:b/>
          <w:bCs/>
          <w:color w:val="000000"/>
          <w:sz w:val="26"/>
          <w:szCs w:val="26"/>
        </w:rPr>
        <w:t>–</w:t>
      </w:r>
      <w:r w:rsidR="00720CF8" w:rsidRPr="00720CF8">
        <w:rPr>
          <w:b/>
          <w:bCs/>
          <w:spacing w:val="-1"/>
        </w:rPr>
        <w:t xml:space="preserve">Dr. Eslam Nabil El-Ganzoury </w:t>
      </w:r>
      <w:r w:rsidR="00AD60EE">
        <w:rPr>
          <w:b/>
          <w:bCs/>
          <w:spacing w:val="-1"/>
        </w:rPr>
        <w:t xml:space="preserve">and </w:t>
      </w:r>
      <w:r w:rsidR="007A07F7" w:rsidRPr="005A2C43">
        <w:rPr>
          <w:b/>
          <w:bCs/>
        </w:rPr>
        <w:t xml:space="preserve">Role of external evaluator </w:t>
      </w:r>
    </w:p>
    <w:p w14:paraId="25DB6EEF" w14:textId="77777777" w:rsidR="00A71406" w:rsidRPr="005A2C43" w:rsidRDefault="00A71406" w:rsidP="00A71406">
      <w:pPr>
        <w:ind w:right="-124" w:firstLine="446"/>
        <w:rPr>
          <w:b/>
          <w:bCs/>
        </w:rPr>
      </w:pPr>
      <w:r w:rsidRPr="005A2C43">
        <w:rPr>
          <w:b/>
          <w:bCs/>
        </w:rPr>
        <w:t>N/A………………………………………………………………………………………….</w:t>
      </w:r>
    </w:p>
    <w:p w14:paraId="6E3B88D5" w14:textId="654132CE" w:rsidR="00A71406" w:rsidRDefault="00A71406" w:rsidP="00A71406">
      <w:pPr>
        <w:ind w:right="-124" w:firstLine="446"/>
        <w:rPr>
          <w:b/>
          <w:bCs/>
        </w:rPr>
      </w:pPr>
      <w:r w:rsidRPr="005A2C43">
        <w:rPr>
          <w:b/>
          <w:bCs/>
        </w:rPr>
        <w:t>………………………………………………………………………………………………</w:t>
      </w:r>
    </w:p>
    <w:p w14:paraId="114708AB" w14:textId="6D2436F3" w:rsidR="00BB152E" w:rsidRDefault="00BB152E" w:rsidP="00A71406">
      <w:pPr>
        <w:ind w:right="-124" w:firstLine="446"/>
        <w:rPr>
          <w:b/>
          <w:bCs/>
        </w:rPr>
      </w:pPr>
    </w:p>
    <w:p w14:paraId="215CF646" w14:textId="77777777" w:rsidR="00BB152E" w:rsidRPr="005A2C43" w:rsidRDefault="00BB152E" w:rsidP="00A71406">
      <w:pPr>
        <w:ind w:right="-124" w:firstLine="446"/>
        <w:rPr>
          <w:b/>
          <w:bCs/>
        </w:rPr>
      </w:pPr>
    </w:p>
    <w:p w14:paraId="1DA1AB1F" w14:textId="39FA6C5C" w:rsidR="007A07F7" w:rsidRPr="005A2C43" w:rsidRDefault="007A07F7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5A2C43">
        <w:rPr>
          <w:b/>
          <w:bCs/>
          <w:sz w:val="26"/>
          <w:szCs w:val="26"/>
        </w:rPr>
        <w:t>Facili</w:t>
      </w:r>
      <w:r w:rsidR="00A71406" w:rsidRPr="005A2C43">
        <w:rPr>
          <w:b/>
          <w:bCs/>
          <w:sz w:val="26"/>
          <w:szCs w:val="26"/>
        </w:rPr>
        <w:t>ties and teaching materials:</w:t>
      </w:r>
    </w:p>
    <w:p w14:paraId="5E2E8E84" w14:textId="571BD991" w:rsidR="007A07F7" w:rsidRDefault="005F74E0" w:rsidP="007A07F7">
      <w:pPr>
        <w:ind w:left="540" w:right="-124"/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AAC0C70" wp14:editId="0C00A19F">
                <wp:simplePos x="0" y="0"/>
                <wp:positionH relativeFrom="column">
                  <wp:posOffset>2434590</wp:posOffset>
                </wp:positionH>
                <wp:positionV relativeFrom="paragraph">
                  <wp:posOffset>9525</wp:posOffset>
                </wp:positionV>
                <wp:extent cx="312420" cy="289560"/>
                <wp:effectExtent l="0" t="0" r="11430" b="15240"/>
                <wp:wrapNone/>
                <wp:docPr id="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2420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C6EA5" w14:textId="7E3DE588" w:rsidR="00D52874" w:rsidRPr="00A562E8" w:rsidRDefault="005F74E0" w:rsidP="00D52874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A562E8"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AC0C70" id="Rectangle 4" o:spid="_x0000_s1026" style="position:absolute;left:0;text-align:left;margin-left:191.7pt;margin-top:.75pt;width:24.6pt;height:22.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">
                <v:textbox>
                  <w:txbxContent>
                    <w:p w14:paraId="162C6EA5" w14:textId="7E3DE588" w:rsidR="00D52874" w:rsidRPr="00A562E8" w:rsidRDefault="005F74E0" w:rsidP="00D52874">
                      <w:pPr>
                        <w:jc w:val="center"/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</w:pPr>
                      <w:r w:rsidRPr="00A562E8"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  <w:t>x</w:t>
                      </w:r>
                    </w:p>
                  </w:txbxContent>
                </v:textbox>
              </v:rect>
            </w:pict>
          </mc:Fallback>
        </mc:AlternateContent>
      </w:r>
      <w:r w:rsidR="007A07F7" w:rsidRPr="005A2C43">
        <w:rPr>
          <w:b/>
          <w:bCs/>
        </w:rPr>
        <w:t>Totally adequate</w:t>
      </w:r>
    </w:p>
    <w:p w14:paraId="7369FEED" w14:textId="6BBAE050" w:rsidR="00D52874" w:rsidRPr="005A2C43" w:rsidRDefault="00D52874" w:rsidP="007A07F7">
      <w:pPr>
        <w:ind w:left="540" w:right="-124"/>
        <w:rPr>
          <w:b/>
          <w:bCs/>
        </w:rPr>
      </w:pPr>
    </w:p>
    <w:p w14:paraId="3B1E3804" w14:textId="66952043" w:rsidR="007A07F7" w:rsidRPr="005A2C43" w:rsidRDefault="005F74E0" w:rsidP="005F74E0">
      <w:pPr>
        <w:ind w:left="540" w:right="-124"/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36982E25" wp14:editId="139DFDAE">
                <wp:simplePos x="0" y="0"/>
                <wp:positionH relativeFrom="column">
                  <wp:posOffset>2442210</wp:posOffset>
                </wp:positionH>
                <wp:positionV relativeFrom="paragraph">
                  <wp:posOffset>9525</wp:posOffset>
                </wp:positionV>
                <wp:extent cx="274320" cy="205740"/>
                <wp:effectExtent l="0" t="0" r="11430" b="22860"/>
                <wp:wrapNone/>
                <wp:docPr id="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" cy="205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BD29AD" id="Rectangle 2" o:spid="_x0000_s1026" style="position:absolute;margin-left:192.3pt;margin-top:.75pt;width:21.6pt;height:16.2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"/>
            </w:pict>
          </mc:Fallback>
        </mc:AlternateContent>
      </w:r>
      <w:r w:rsidR="007A07F7" w:rsidRPr="005A2C43">
        <w:rPr>
          <w:b/>
          <w:bCs/>
        </w:rPr>
        <w:t xml:space="preserve">Adequate to some extent   </w:t>
      </w:r>
      <w:r w:rsidR="009F319E" w:rsidRPr="005A2C43">
        <w:rPr>
          <w:b/>
          <w:bCs/>
        </w:rPr>
        <w:t xml:space="preserve">                          </w:t>
      </w:r>
    </w:p>
    <w:p w14:paraId="1157D808" w14:textId="57BC9664" w:rsidR="007A07F7" w:rsidRPr="005A2C43" w:rsidRDefault="007A07F7" w:rsidP="007A07F7">
      <w:pPr>
        <w:ind w:left="540" w:right="-124"/>
        <w:rPr>
          <w:b/>
          <w:bCs/>
          <w:sz w:val="14"/>
          <w:szCs w:val="14"/>
        </w:rPr>
      </w:pPr>
    </w:p>
    <w:p w14:paraId="2F61E5CA" w14:textId="78E25237" w:rsidR="005F74E0" w:rsidRDefault="005F74E0" w:rsidP="009F319E">
      <w:pPr>
        <w:ind w:left="540" w:right="-124"/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0D78145" wp14:editId="6BE394C0">
                <wp:simplePos x="0" y="0"/>
                <wp:positionH relativeFrom="column">
                  <wp:posOffset>2426970</wp:posOffset>
                </wp:positionH>
                <wp:positionV relativeFrom="paragraph">
                  <wp:posOffset>29845</wp:posOffset>
                </wp:positionV>
                <wp:extent cx="274320" cy="205740"/>
                <wp:effectExtent l="0" t="0" r="11430" b="2286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" cy="205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CE40C0" id="Rectangle 2" o:spid="_x0000_s1026" style="position:absolute;margin-left:191.1pt;margin-top:2.35pt;width:21.6pt;height:16.2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"/>
            </w:pict>
          </mc:Fallback>
        </mc:AlternateContent>
      </w:r>
      <w:r w:rsidR="007A07F7" w:rsidRPr="005A2C43">
        <w:rPr>
          <w:b/>
          <w:bCs/>
        </w:rPr>
        <w:t>Inadequate</w:t>
      </w:r>
    </w:p>
    <w:p w14:paraId="720777EE" w14:textId="750A8374" w:rsidR="007A07F7" w:rsidRPr="005A2C43" w:rsidRDefault="007A07F7" w:rsidP="009F319E">
      <w:pPr>
        <w:ind w:left="540" w:right="-124"/>
        <w:rPr>
          <w:b/>
          <w:bCs/>
        </w:rPr>
      </w:pPr>
      <w:r w:rsidRPr="005A2C43">
        <w:rPr>
          <w:b/>
          <w:bCs/>
        </w:rPr>
        <w:t xml:space="preserve">                                                   </w:t>
      </w:r>
    </w:p>
    <w:p w14:paraId="07350E9D" w14:textId="0A72547C" w:rsidR="007A07F7" w:rsidRDefault="005F74E0" w:rsidP="007A07F7">
      <w:pPr>
        <w:ind w:left="540" w:right="-124"/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6AB9EEDE" wp14:editId="578E00F7">
                <wp:simplePos x="0" y="0"/>
                <wp:positionH relativeFrom="column">
                  <wp:posOffset>2419350</wp:posOffset>
                </wp:positionH>
                <wp:positionV relativeFrom="paragraph">
                  <wp:posOffset>6350</wp:posOffset>
                </wp:positionV>
                <wp:extent cx="274320" cy="205740"/>
                <wp:effectExtent l="0" t="0" r="11430" b="22860"/>
                <wp:wrapNone/>
                <wp:docPr id="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" cy="205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5DF714" id="Rectangle 2" o:spid="_x0000_s1026" style="position:absolute;margin-left:190.5pt;margin-top:.5pt;width:21.6pt;height:16.2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"/>
            </w:pict>
          </mc:Fallback>
        </mc:AlternateContent>
      </w:r>
      <w:r w:rsidR="007A07F7" w:rsidRPr="005A2C43">
        <w:rPr>
          <w:b/>
          <w:bCs/>
        </w:rPr>
        <w:t>List any inadequacies</w:t>
      </w:r>
      <w:r w:rsidR="00D52874">
        <w:rPr>
          <w:b/>
          <w:bCs/>
        </w:rPr>
        <w:t xml:space="preserve">: </w:t>
      </w:r>
      <w:r w:rsidR="00470EC9" w:rsidRPr="005A2C43">
        <w:rPr>
          <w:b/>
          <w:bCs/>
        </w:rPr>
        <w:t>N/A</w:t>
      </w:r>
    </w:p>
    <w:p w14:paraId="5F1FC5A1" w14:textId="60EDA53E" w:rsidR="00BB152E" w:rsidRDefault="00BB152E" w:rsidP="007A07F7">
      <w:pPr>
        <w:ind w:left="540" w:right="-124"/>
        <w:rPr>
          <w:b/>
          <w:bCs/>
        </w:rPr>
      </w:pPr>
    </w:p>
    <w:p w14:paraId="17E91E6E" w14:textId="77777777" w:rsidR="00BB152E" w:rsidRPr="005A2C43" w:rsidRDefault="00BB152E" w:rsidP="007A07F7">
      <w:pPr>
        <w:ind w:left="540" w:right="-124"/>
        <w:rPr>
          <w:b/>
          <w:bCs/>
        </w:rPr>
      </w:pPr>
    </w:p>
    <w:p w14:paraId="197E5888" w14:textId="77777777" w:rsidR="007A07F7" w:rsidRPr="005A2C43" w:rsidRDefault="00A71406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5A2C43">
        <w:rPr>
          <w:b/>
          <w:bCs/>
          <w:sz w:val="26"/>
          <w:szCs w:val="26"/>
        </w:rPr>
        <w:t>Administrative constraints:</w:t>
      </w:r>
    </w:p>
    <w:p w14:paraId="1F17156D" w14:textId="77777777" w:rsidR="007A07F7" w:rsidRPr="005A2C43" w:rsidRDefault="007A07F7" w:rsidP="007A07F7">
      <w:pPr>
        <w:ind w:left="540" w:right="-124"/>
        <w:rPr>
          <w:b/>
          <w:bCs/>
          <w:sz w:val="26"/>
          <w:szCs w:val="26"/>
        </w:rPr>
      </w:pPr>
      <w:r w:rsidRPr="005A2C43">
        <w:rPr>
          <w:b/>
          <w:bCs/>
          <w:sz w:val="26"/>
          <w:szCs w:val="26"/>
        </w:rPr>
        <w:t>List any difficulties encountered</w:t>
      </w:r>
    </w:p>
    <w:p w14:paraId="539DBD08" w14:textId="5C8D5528" w:rsidR="007A07F7" w:rsidRPr="00FD110D" w:rsidRDefault="007A07F7" w:rsidP="007A07F7">
      <w:pPr>
        <w:ind w:left="709" w:right="-124" w:hanging="349"/>
        <w:rPr>
          <w:b/>
          <w:bCs/>
          <w:i/>
          <w:iCs/>
        </w:rPr>
      </w:pPr>
      <w:r w:rsidRPr="005A2C43">
        <w:rPr>
          <w:b/>
          <w:bCs/>
        </w:rPr>
        <w:t xml:space="preserve">  </w:t>
      </w:r>
      <w:r w:rsidRPr="00FD110D">
        <w:rPr>
          <w:b/>
          <w:bCs/>
          <w:i/>
          <w:iCs/>
        </w:rPr>
        <w:t xml:space="preserve"> </w:t>
      </w:r>
      <w:r w:rsidR="004C04A5" w:rsidRPr="00FD110D">
        <w:rPr>
          <w:b/>
          <w:bCs/>
          <w:i/>
          <w:iCs/>
        </w:rPr>
        <w:t>Participation</w:t>
      </w:r>
      <w:r w:rsidR="00D52874" w:rsidRPr="00FD110D">
        <w:rPr>
          <w:b/>
          <w:bCs/>
          <w:i/>
          <w:iCs/>
        </w:rPr>
        <w:t xml:space="preserve"> of the </w:t>
      </w:r>
      <w:r w:rsidR="004C04A5" w:rsidRPr="00FD110D">
        <w:rPr>
          <w:b/>
          <w:bCs/>
          <w:i/>
          <w:iCs/>
        </w:rPr>
        <w:t xml:space="preserve">students to the lectures online was lame and </w:t>
      </w:r>
      <w:r w:rsidR="00600867" w:rsidRPr="00FD110D">
        <w:rPr>
          <w:b/>
          <w:bCs/>
          <w:i/>
          <w:iCs/>
        </w:rPr>
        <w:t>must</w:t>
      </w:r>
      <w:r w:rsidR="004C04A5" w:rsidRPr="00FD110D">
        <w:rPr>
          <w:b/>
          <w:bCs/>
          <w:i/>
          <w:iCs/>
        </w:rPr>
        <w:t xml:space="preserve"> be forced</w:t>
      </w:r>
      <w:r w:rsidR="00600867" w:rsidRPr="00FD110D">
        <w:rPr>
          <w:b/>
          <w:bCs/>
          <w:i/>
          <w:iCs/>
        </w:rPr>
        <w:t xml:space="preserve"> in future</w:t>
      </w:r>
      <w:r w:rsidR="004C04A5" w:rsidRPr="00FD110D">
        <w:rPr>
          <w:b/>
          <w:bCs/>
          <w:i/>
          <w:iCs/>
        </w:rPr>
        <w:t>.</w:t>
      </w:r>
    </w:p>
    <w:p w14:paraId="7DA3B732" w14:textId="5B16D703" w:rsidR="00CE60D0" w:rsidRDefault="00CE60D0" w:rsidP="004B35FC">
      <w:pPr>
        <w:pStyle w:val="ListParagraph"/>
        <w:spacing w:after="160" w:line="259" w:lineRule="auto"/>
        <w:ind w:left="1440"/>
      </w:pPr>
    </w:p>
    <w:p w14:paraId="16436589" w14:textId="329AEB46" w:rsidR="00BB152E" w:rsidRDefault="00BB152E" w:rsidP="004B35FC">
      <w:pPr>
        <w:pStyle w:val="ListParagraph"/>
        <w:spacing w:after="160" w:line="259" w:lineRule="auto"/>
        <w:ind w:left="1440"/>
      </w:pPr>
    </w:p>
    <w:p w14:paraId="7C40A03D" w14:textId="56502CC2" w:rsidR="00BB152E" w:rsidRDefault="00BB152E" w:rsidP="004B35FC">
      <w:pPr>
        <w:pStyle w:val="ListParagraph"/>
        <w:spacing w:after="160" w:line="259" w:lineRule="auto"/>
        <w:ind w:left="1440"/>
      </w:pPr>
    </w:p>
    <w:p w14:paraId="5CD1FE31" w14:textId="7F119755" w:rsidR="00BB152E" w:rsidRDefault="00BB152E" w:rsidP="004B35FC">
      <w:pPr>
        <w:pStyle w:val="ListParagraph"/>
        <w:spacing w:after="160" w:line="259" w:lineRule="auto"/>
        <w:ind w:left="1440"/>
      </w:pPr>
    </w:p>
    <w:p w14:paraId="60E7898B" w14:textId="2D948877" w:rsidR="00BB152E" w:rsidRDefault="00BB152E" w:rsidP="004B35FC">
      <w:pPr>
        <w:pStyle w:val="ListParagraph"/>
        <w:spacing w:after="160" w:line="259" w:lineRule="auto"/>
        <w:ind w:left="1440"/>
      </w:pPr>
    </w:p>
    <w:p w14:paraId="36441772" w14:textId="6D443E90" w:rsidR="00BB152E" w:rsidRDefault="00BB152E" w:rsidP="004B35FC">
      <w:pPr>
        <w:pStyle w:val="ListParagraph"/>
        <w:spacing w:after="160" w:line="259" w:lineRule="auto"/>
        <w:ind w:left="1440"/>
      </w:pPr>
    </w:p>
    <w:p w14:paraId="6E210575" w14:textId="03DB501F" w:rsidR="00BB152E" w:rsidRDefault="00BB152E" w:rsidP="004B35FC">
      <w:pPr>
        <w:pStyle w:val="ListParagraph"/>
        <w:spacing w:after="160" w:line="259" w:lineRule="auto"/>
        <w:ind w:left="1440"/>
      </w:pPr>
    </w:p>
    <w:p w14:paraId="0F9D570F" w14:textId="22218ADB" w:rsidR="00BB152E" w:rsidRDefault="00BB152E" w:rsidP="004B35FC">
      <w:pPr>
        <w:pStyle w:val="ListParagraph"/>
        <w:spacing w:after="160" w:line="259" w:lineRule="auto"/>
        <w:ind w:left="1440"/>
      </w:pPr>
    </w:p>
    <w:p w14:paraId="7BD8B412" w14:textId="4380FF70" w:rsidR="00BB152E" w:rsidRDefault="00BB152E" w:rsidP="004B35FC">
      <w:pPr>
        <w:pStyle w:val="ListParagraph"/>
        <w:spacing w:after="160" w:line="259" w:lineRule="auto"/>
        <w:ind w:left="1440"/>
      </w:pPr>
    </w:p>
    <w:p w14:paraId="46D450EA" w14:textId="5A310A0E" w:rsidR="00BB152E" w:rsidRDefault="00BB152E" w:rsidP="004B35FC">
      <w:pPr>
        <w:pStyle w:val="ListParagraph"/>
        <w:spacing w:after="160" w:line="259" w:lineRule="auto"/>
        <w:ind w:left="1440"/>
      </w:pPr>
    </w:p>
    <w:p w14:paraId="2013DB1F" w14:textId="34C9FDEB" w:rsidR="00BB152E" w:rsidRDefault="00BB152E" w:rsidP="00BB152E">
      <w:pPr>
        <w:spacing w:after="160" w:line="259" w:lineRule="auto"/>
      </w:pPr>
    </w:p>
    <w:p w14:paraId="6A8C953C" w14:textId="4467BEFD" w:rsidR="00E647B9" w:rsidRPr="00BB152E" w:rsidRDefault="00E647B9" w:rsidP="00BB152E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 xml:space="preserve">Student </w:t>
      </w:r>
      <w:r w:rsidRPr="005A2C43">
        <w:rPr>
          <w:b/>
          <w:bCs/>
          <w:sz w:val="26"/>
          <w:szCs w:val="26"/>
        </w:rPr>
        <w:t>evaluation of the course:</w:t>
      </w:r>
    </w:p>
    <w:p w14:paraId="2E4616E9" w14:textId="77777777" w:rsidR="00E647B9" w:rsidRDefault="00E647B9" w:rsidP="00E647B9">
      <w:pPr>
        <w:rPr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0B1137B0" wp14:editId="549FA464">
            <wp:simplePos x="0" y="0"/>
            <wp:positionH relativeFrom="column">
              <wp:posOffset>270510</wp:posOffset>
            </wp:positionH>
            <wp:positionV relativeFrom="paragraph">
              <wp:posOffset>59055</wp:posOffset>
            </wp:positionV>
            <wp:extent cx="5195570" cy="7353300"/>
            <wp:effectExtent l="0" t="0" r="5080" b="0"/>
            <wp:wrapTopAndBottom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5570" cy="735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42525C" w14:textId="150E0C7E" w:rsidR="00E647B9" w:rsidRDefault="00E647B9" w:rsidP="00BB152E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3231C1D9" wp14:editId="747A5B50">
            <wp:simplePos x="0" y="0"/>
            <wp:positionH relativeFrom="margin">
              <wp:align>left</wp:align>
            </wp:positionH>
            <wp:positionV relativeFrom="paragraph">
              <wp:posOffset>309880</wp:posOffset>
            </wp:positionV>
            <wp:extent cx="5505450" cy="7580630"/>
            <wp:effectExtent l="0" t="0" r="0" b="1270"/>
            <wp:wrapTopAndBottom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980" cy="7584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647B9" w:rsidSect="00DE706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7" w:h="16840" w:code="9"/>
      <w:pgMar w:top="1418" w:right="1134" w:bottom="1418" w:left="1134" w:header="567" w:footer="28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AC7DE" w14:textId="77777777" w:rsidR="007E40AB" w:rsidRDefault="007E40AB">
      <w:r>
        <w:separator/>
      </w:r>
    </w:p>
  </w:endnote>
  <w:endnote w:type="continuationSeparator" w:id="0">
    <w:p w14:paraId="5E4D5F16" w14:textId="77777777" w:rsidR="007E40AB" w:rsidRDefault="007E40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BE257" w14:textId="77777777" w:rsidR="00D319EB" w:rsidRDefault="00D319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939"/>
      <w:gridCol w:w="893"/>
      <w:gridCol w:w="3942"/>
      <w:gridCol w:w="865"/>
    </w:tblGrid>
    <w:tr w:rsidR="00A80838" w14:paraId="177D962E" w14:textId="77777777" w:rsidTr="00737A7E">
      <w:trPr>
        <w:gridAfter w:val="1"/>
        <w:wAfter w:w="902" w:type="dxa"/>
        <w:trHeight w:val="397"/>
      </w:trPr>
      <w:tc>
        <w:tcPr>
          <w:tcW w:w="4025" w:type="dxa"/>
          <w:tcBorders>
            <w:top w:val="single" w:sz="4" w:space="0" w:color="auto"/>
          </w:tcBorders>
          <w:vAlign w:val="center"/>
        </w:tcPr>
        <w:p w14:paraId="0505AB00" w14:textId="77777777" w:rsidR="00A80838" w:rsidRPr="00737A7E" w:rsidRDefault="00A80838" w:rsidP="00737A7E">
          <w:pPr>
            <w:pStyle w:val="Footer"/>
            <w:ind w:right="360"/>
            <w:rPr>
              <w:sz w:val="26"/>
              <w:szCs w:val="26"/>
              <w:lang w:bidi="ar-SA"/>
            </w:rPr>
          </w:pPr>
          <w:r w:rsidRPr="00737A7E">
            <w:rPr>
              <w:sz w:val="26"/>
              <w:szCs w:val="26"/>
              <w:lang w:bidi="ar-SA"/>
            </w:rPr>
            <w:t>Course Coordinator:</w:t>
          </w:r>
        </w:p>
      </w:tc>
      <w:tc>
        <w:tcPr>
          <w:tcW w:w="4928" w:type="dxa"/>
          <w:gridSpan w:val="2"/>
          <w:tcBorders>
            <w:top w:val="single" w:sz="4" w:space="0" w:color="auto"/>
          </w:tcBorders>
          <w:vAlign w:val="center"/>
        </w:tcPr>
        <w:p w14:paraId="457DD7B9" w14:textId="77777777" w:rsidR="00A80838" w:rsidRPr="00737A7E" w:rsidRDefault="00A80838" w:rsidP="00BD3A72">
          <w:pPr>
            <w:widowControl w:val="0"/>
            <w:autoSpaceDE w:val="0"/>
            <w:autoSpaceDN w:val="0"/>
            <w:adjustRightInd w:val="0"/>
            <w:spacing w:before="69"/>
            <w:ind w:left="1607" w:right="-20"/>
            <w:rPr>
              <w:spacing w:val="-6"/>
            </w:rPr>
          </w:pPr>
        </w:p>
        <w:p w14:paraId="5C49D502" w14:textId="2DB325B8" w:rsidR="00A80838" w:rsidRPr="00737A7E" w:rsidRDefault="00154732" w:rsidP="00BD3A72">
          <w:pPr>
            <w:widowControl w:val="0"/>
            <w:autoSpaceDE w:val="0"/>
            <w:autoSpaceDN w:val="0"/>
            <w:adjustRightInd w:val="0"/>
            <w:spacing w:before="69"/>
            <w:ind w:left="1607" w:right="-56"/>
            <w:jc w:val="center"/>
            <w:rPr>
              <w:spacing w:val="-6"/>
            </w:rPr>
          </w:pPr>
          <w:r w:rsidRPr="00AB5836">
            <w:rPr>
              <w:rFonts w:asciiTheme="minorHAnsi" w:hAnsiTheme="minorHAnsi" w:cstheme="minorHAnsi"/>
              <w:i/>
              <w:iCs/>
              <w:noProof/>
              <w:sz w:val="22"/>
              <w:szCs w:val="22"/>
            </w:rPr>
            <w:t xml:space="preserve">Dr. </w:t>
          </w:r>
          <w:r w:rsidRPr="002F48E5">
            <w:rPr>
              <w:rFonts w:asciiTheme="minorHAnsi" w:hAnsiTheme="minorHAnsi" w:cstheme="minorHAnsi"/>
              <w:i/>
              <w:iCs/>
              <w:noProof/>
              <w:sz w:val="22"/>
              <w:szCs w:val="22"/>
            </w:rPr>
            <w:t>Eslam Nabil El-Ganzoury</w:t>
          </w:r>
        </w:p>
      </w:tc>
    </w:tr>
    <w:tr w:rsidR="00A80838" w14:paraId="692E40F8" w14:textId="77777777" w:rsidTr="00737A7E">
      <w:trPr>
        <w:gridAfter w:val="1"/>
        <w:wAfter w:w="902" w:type="dxa"/>
        <w:trHeight w:val="397"/>
      </w:trPr>
      <w:tc>
        <w:tcPr>
          <w:tcW w:w="4025" w:type="dxa"/>
          <w:vAlign w:val="center"/>
        </w:tcPr>
        <w:p w14:paraId="47F71E21" w14:textId="7F79B884" w:rsidR="00A80838" w:rsidRPr="00737A7E" w:rsidRDefault="00A80838" w:rsidP="00BD3A72">
          <w:pPr>
            <w:pStyle w:val="Footer"/>
            <w:ind w:right="-855"/>
            <w:rPr>
              <w:sz w:val="26"/>
              <w:szCs w:val="26"/>
              <w:lang w:bidi="ar-SA"/>
            </w:rPr>
          </w:pPr>
          <w:r w:rsidRPr="00737A7E">
            <w:rPr>
              <w:sz w:val="26"/>
              <w:szCs w:val="26"/>
              <w:lang w:bidi="ar-SA"/>
            </w:rPr>
            <w:t>Signature:</w:t>
          </w:r>
          <w:r w:rsidR="00BD3A72">
            <w:rPr>
              <w:sz w:val="26"/>
              <w:szCs w:val="26"/>
              <w:lang w:bidi="ar-SA"/>
            </w:rPr>
            <w:t xml:space="preserve"> </w:t>
          </w:r>
          <w:r w:rsidR="00BD3A72" w:rsidRPr="00AB5836">
            <w:rPr>
              <w:rFonts w:asciiTheme="minorHAnsi" w:hAnsiTheme="minorHAnsi" w:cstheme="minorHAnsi"/>
              <w:i/>
              <w:iCs/>
              <w:noProof/>
              <w:sz w:val="22"/>
              <w:szCs w:val="22"/>
            </w:rPr>
            <w:t xml:space="preserve">Dr. </w:t>
          </w:r>
          <w:r w:rsidR="00BD3A72" w:rsidRPr="002F48E5">
            <w:rPr>
              <w:rFonts w:asciiTheme="minorHAnsi" w:hAnsiTheme="minorHAnsi" w:cstheme="minorHAnsi"/>
              <w:i/>
              <w:iCs/>
              <w:noProof/>
              <w:sz w:val="22"/>
              <w:szCs w:val="22"/>
            </w:rPr>
            <w:t>Eslam Nabil El-Ganzoury</w:t>
          </w:r>
        </w:p>
      </w:tc>
      <w:tc>
        <w:tcPr>
          <w:tcW w:w="4928" w:type="dxa"/>
          <w:gridSpan w:val="2"/>
          <w:vAlign w:val="center"/>
        </w:tcPr>
        <w:p w14:paraId="6E4BB366" w14:textId="77777777" w:rsidR="00A80838" w:rsidRPr="00737A7E" w:rsidRDefault="00A80838" w:rsidP="00BD3A72">
          <w:pPr>
            <w:pStyle w:val="Footer"/>
            <w:ind w:left="1607" w:right="360"/>
            <w:rPr>
              <w:sz w:val="26"/>
              <w:szCs w:val="26"/>
              <w:lang w:bidi="ar-SA"/>
            </w:rPr>
          </w:pPr>
        </w:p>
      </w:tc>
    </w:tr>
    <w:tr w:rsidR="00A80838" w14:paraId="1EA4DD6B" w14:textId="77777777" w:rsidTr="00737A7E">
      <w:trPr>
        <w:trHeight w:val="397"/>
      </w:trPr>
      <w:tc>
        <w:tcPr>
          <w:tcW w:w="4927" w:type="dxa"/>
          <w:gridSpan w:val="2"/>
          <w:vAlign w:val="center"/>
        </w:tcPr>
        <w:p w14:paraId="2E7F601B" w14:textId="77777777" w:rsidR="00A80838" w:rsidRPr="003617CF" w:rsidRDefault="00A80838" w:rsidP="00737A7E">
          <w:pPr>
            <w:pStyle w:val="Footer"/>
            <w:ind w:right="360"/>
            <w:jc w:val="center"/>
            <w:rPr>
              <w:lang w:bidi="ar-SA"/>
            </w:rPr>
          </w:pPr>
        </w:p>
      </w:tc>
      <w:tc>
        <w:tcPr>
          <w:tcW w:w="4928" w:type="dxa"/>
          <w:gridSpan w:val="2"/>
          <w:vAlign w:val="center"/>
        </w:tcPr>
        <w:p w14:paraId="6796C8DE" w14:textId="77777777" w:rsidR="00A80838" w:rsidRPr="00737A7E" w:rsidRDefault="00A80838" w:rsidP="00737A7E">
          <w:pPr>
            <w:pStyle w:val="Footer"/>
            <w:ind w:right="360"/>
            <w:jc w:val="center"/>
            <w:rPr>
              <w:sz w:val="26"/>
              <w:szCs w:val="26"/>
              <w:lang w:bidi="ar-SA"/>
            </w:rPr>
          </w:pPr>
        </w:p>
      </w:tc>
    </w:tr>
  </w:tbl>
  <w:p w14:paraId="35CF1382" w14:textId="44005CE5" w:rsidR="00A80838" w:rsidRPr="003617CF" w:rsidRDefault="00A80838" w:rsidP="00956A5C">
    <w:pPr>
      <w:pStyle w:val="Footer"/>
      <w:jc w:val="right"/>
      <w:rPr>
        <w:i/>
        <w:iCs/>
        <w:sz w:val="22"/>
        <w:szCs w:val="22"/>
      </w:rPr>
    </w:pPr>
    <w:r w:rsidRPr="003617CF">
      <w:rPr>
        <w:i/>
        <w:iCs/>
        <w:sz w:val="22"/>
        <w:szCs w:val="22"/>
        <w:lang w:bidi="ar-SA"/>
      </w:rPr>
      <w:t>(</w:t>
    </w:r>
    <w:r>
      <w:rPr>
        <w:i/>
        <w:iCs/>
        <w:sz w:val="22"/>
        <w:szCs w:val="22"/>
        <w:lang w:bidi="ar-SA"/>
      </w:rPr>
      <w:t>PHM_131</w:t>
    </w:r>
    <w:r w:rsidR="00720CF8">
      <w:rPr>
        <w:i/>
        <w:iCs/>
        <w:sz w:val="22"/>
        <w:szCs w:val="22"/>
        <w:lang w:bidi="ar-SA"/>
      </w:rPr>
      <w:t>s</w:t>
    </w:r>
    <w:r w:rsidR="00F52D0F">
      <w:rPr>
        <w:i/>
        <w:iCs/>
        <w:sz w:val="22"/>
        <w:szCs w:val="22"/>
        <w:lang w:bidi="ar-SA"/>
      </w:rPr>
      <w:t xml:space="preserve"> </w:t>
    </w:r>
    <w:r w:rsidRPr="003617CF">
      <w:rPr>
        <w:i/>
        <w:iCs/>
        <w:sz w:val="22"/>
        <w:szCs w:val="22"/>
        <w:lang w:bidi="ar-SA"/>
      </w:rPr>
      <w:t>)</w:t>
    </w:r>
    <w:r w:rsidR="00FE29F7">
      <w:rPr>
        <w:i/>
        <w:iCs/>
        <w:sz w:val="22"/>
        <w:szCs w:val="22"/>
        <w:lang w:bidi="ar-SA"/>
      </w:rPr>
      <w:t xml:space="preserve"> </w:t>
    </w:r>
    <w:r w:rsidRPr="003617CF">
      <w:rPr>
        <w:i/>
        <w:iCs/>
        <w:sz w:val="22"/>
        <w:szCs w:val="22"/>
        <w:lang w:bidi="ar-SA"/>
      </w:rPr>
      <w:t xml:space="preserve">Page </w:t>
    </w:r>
    <w:r w:rsidRPr="003617CF">
      <w:rPr>
        <w:rStyle w:val="PageNumber"/>
        <w:i/>
        <w:iCs/>
        <w:sz w:val="22"/>
        <w:szCs w:val="22"/>
      </w:rPr>
      <w:fldChar w:fldCharType="begin"/>
    </w:r>
    <w:r w:rsidRPr="003617CF">
      <w:rPr>
        <w:rStyle w:val="PageNumber"/>
        <w:i/>
        <w:iCs/>
        <w:sz w:val="22"/>
        <w:szCs w:val="22"/>
      </w:rPr>
      <w:instrText xml:space="preserve">PAGE  </w:instrText>
    </w:r>
    <w:r w:rsidRPr="003617CF">
      <w:rPr>
        <w:rStyle w:val="PageNumber"/>
        <w:i/>
        <w:iCs/>
        <w:sz w:val="22"/>
        <w:szCs w:val="22"/>
      </w:rPr>
      <w:fldChar w:fldCharType="separate"/>
    </w:r>
    <w:r w:rsidR="00EA0F1A">
      <w:rPr>
        <w:rStyle w:val="PageNumber"/>
        <w:i/>
        <w:iCs/>
        <w:noProof/>
        <w:sz w:val="22"/>
        <w:szCs w:val="22"/>
      </w:rPr>
      <w:t>2</w:t>
    </w:r>
    <w:r w:rsidRPr="003617CF">
      <w:rPr>
        <w:rStyle w:val="PageNumber"/>
        <w:i/>
        <w:iCs/>
        <w:sz w:val="22"/>
        <w:szCs w:val="22"/>
      </w:rPr>
      <w:fldChar w:fldCharType="end"/>
    </w:r>
    <w:r w:rsidRPr="003617CF">
      <w:rPr>
        <w:i/>
        <w:iCs/>
        <w:sz w:val="22"/>
        <w:szCs w:val="22"/>
        <w:lang w:bidi="ar-SA"/>
      </w:rPr>
      <w:t>/</w:t>
    </w:r>
    <w:r w:rsidR="00D319EB">
      <w:rPr>
        <w:i/>
        <w:iCs/>
        <w:sz w:val="22"/>
        <w:szCs w:val="22"/>
        <w:lang w:bidi="ar-SA"/>
      </w:rPr>
      <w:t>9</w:t>
    </w:r>
    <w:r w:rsidRPr="003617CF">
      <w:rPr>
        <w:i/>
        <w:iCs/>
        <w:sz w:val="22"/>
        <w:szCs w:val="22"/>
        <w:lang w:bidi="ar-SA"/>
      </w:rPr>
      <w:t xml:space="preserve"> Pages</w:t>
    </w:r>
  </w:p>
  <w:p w14:paraId="642C408F" w14:textId="77777777" w:rsidR="00A80838" w:rsidRDefault="00A808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614BB" w14:textId="77777777" w:rsidR="00D319EB" w:rsidRDefault="00D319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39B58" w14:textId="77777777" w:rsidR="007E40AB" w:rsidRDefault="007E40AB">
      <w:r>
        <w:separator/>
      </w:r>
    </w:p>
  </w:footnote>
  <w:footnote w:type="continuationSeparator" w:id="0">
    <w:p w14:paraId="73B4E584" w14:textId="77777777" w:rsidR="007E40AB" w:rsidRDefault="007E40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A803E" w14:textId="77777777" w:rsidR="00D319EB" w:rsidRDefault="00D319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ACFC5" w14:textId="77777777" w:rsidR="00D319EB" w:rsidRDefault="00D319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FEAFC" w14:textId="77777777" w:rsidR="00D319EB" w:rsidRDefault="00D319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3809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A0C8F"/>
    <w:multiLevelType w:val="singleLevel"/>
    <w:tmpl w:val="04090003"/>
    <w:lvl w:ilvl="0">
      <w:start w:val="1"/>
      <w:numFmt w:val="chosung"/>
      <w:lvlText w:val="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2" w15:restartNumberingAfterBreak="0">
    <w:nsid w:val="089F61DD"/>
    <w:multiLevelType w:val="hybridMultilevel"/>
    <w:tmpl w:val="6C684CD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0B8B"/>
    <w:multiLevelType w:val="hybridMultilevel"/>
    <w:tmpl w:val="0D3CFB24"/>
    <w:lvl w:ilvl="0" w:tplc="F04A066A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9F81196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0EE6998">
      <w:start w:val="1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AD657D8"/>
    <w:multiLevelType w:val="multilevel"/>
    <w:tmpl w:val="72D620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3073D1"/>
    <w:multiLevelType w:val="hybridMultilevel"/>
    <w:tmpl w:val="7D4C5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404425"/>
    <w:multiLevelType w:val="hybridMultilevel"/>
    <w:tmpl w:val="808E3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9742C1"/>
    <w:multiLevelType w:val="hybridMultilevel"/>
    <w:tmpl w:val="9BDA7952"/>
    <w:lvl w:ilvl="0" w:tplc="B86C9E84">
      <w:start w:val="1"/>
      <w:numFmt w:val="lowerLetter"/>
      <w:lvlText w:val="%1-"/>
      <w:lvlJc w:val="left"/>
      <w:pPr>
        <w:ind w:left="8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8" w15:restartNumberingAfterBreak="0">
    <w:nsid w:val="0C2D4B80"/>
    <w:multiLevelType w:val="multilevel"/>
    <w:tmpl w:val="41F6DD2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9" w15:restartNumberingAfterBreak="0">
    <w:nsid w:val="0ED70655"/>
    <w:multiLevelType w:val="hybridMultilevel"/>
    <w:tmpl w:val="395E3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8D6900"/>
    <w:multiLevelType w:val="hybridMultilevel"/>
    <w:tmpl w:val="A62436C0"/>
    <w:lvl w:ilvl="0" w:tplc="CCC8CC3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7A6D7C"/>
    <w:multiLevelType w:val="hybridMultilevel"/>
    <w:tmpl w:val="0ED42DB4"/>
    <w:lvl w:ilvl="0" w:tplc="9940AD6E">
      <w:start w:val="1"/>
      <w:numFmt w:val="bullet"/>
      <w:lvlText w:val="−"/>
      <w:lvlJc w:val="left"/>
      <w:pPr>
        <w:ind w:left="720" w:hanging="360"/>
      </w:pPr>
      <w:rPr>
        <w:rFonts w:ascii="Comic Sans MS" w:hAnsi="Comic Sans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54148B"/>
    <w:multiLevelType w:val="hybridMultilevel"/>
    <w:tmpl w:val="2B4C572E"/>
    <w:lvl w:ilvl="0" w:tplc="3D266ECC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3" w15:restartNumberingAfterBreak="0">
    <w:nsid w:val="1DB67F8F"/>
    <w:multiLevelType w:val="hybridMultilevel"/>
    <w:tmpl w:val="C90A38E6"/>
    <w:lvl w:ilvl="0" w:tplc="B51A3C1E">
      <w:start w:val="5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736710"/>
    <w:multiLevelType w:val="hybridMultilevel"/>
    <w:tmpl w:val="4BBE4A56"/>
    <w:lvl w:ilvl="0" w:tplc="26C49928">
      <w:start w:val="1"/>
      <w:numFmt w:val="decimal"/>
      <w:lvlText w:val="%1."/>
      <w:lvlJc w:val="left"/>
      <w:pPr>
        <w:tabs>
          <w:tab w:val="num" w:pos="1440"/>
        </w:tabs>
        <w:ind w:left="1440" w:right="1440" w:hanging="72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15" w15:restartNumberingAfterBreak="0">
    <w:nsid w:val="29530276"/>
    <w:multiLevelType w:val="hybridMultilevel"/>
    <w:tmpl w:val="4DFC3A84"/>
    <w:lvl w:ilvl="0" w:tplc="5F5E141E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bCs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BF6D19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1B5290"/>
    <w:multiLevelType w:val="hybridMultilevel"/>
    <w:tmpl w:val="5D1A1674"/>
    <w:lvl w:ilvl="0" w:tplc="64020A58">
      <w:start w:val="1"/>
      <w:numFmt w:val="lowerLetter"/>
      <w:lvlText w:val="%1)"/>
      <w:lvlJc w:val="left"/>
      <w:pPr>
        <w:tabs>
          <w:tab w:val="num" w:pos="806"/>
        </w:tabs>
        <w:ind w:left="806" w:right="806" w:hanging="360"/>
      </w:pPr>
      <w:rPr>
        <w:rFonts w:hint="default"/>
      </w:rPr>
    </w:lvl>
    <w:lvl w:ilvl="1" w:tplc="50647CD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C36756"/>
    <w:multiLevelType w:val="hybridMultilevel"/>
    <w:tmpl w:val="7D4C5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8C27EC"/>
    <w:multiLevelType w:val="hybridMultilevel"/>
    <w:tmpl w:val="1C96314E"/>
    <w:lvl w:ilvl="0" w:tplc="27B2495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EB026010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DDC5E79"/>
    <w:multiLevelType w:val="hybridMultilevel"/>
    <w:tmpl w:val="62E2D958"/>
    <w:lvl w:ilvl="0" w:tplc="7DF0FB06">
      <w:start w:val="1"/>
      <w:numFmt w:val="decimal"/>
      <w:lvlText w:val="%1)"/>
      <w:lvlJc w:val="left"/>
      <w:pPr>
        <w:ind w:left="1260" w:hanging="360"/>
      </w:pPr>
      <w:rPr>
        <w:rFonts w:ascii="Comic Sans MS" w:hAnsi="Comic Sans MS" w:cs="Comic Sans MS" w:hint="default"/>
      </w:rPr>
    </w:lvl>
    <w:lvl w:ilvl="1" w:tplc="8B1C467C">
      <w:start w:val="1"/>
      <w:numFmt w:val="decimal"/>
      <w:lvlText w:val="%2)"/>
      <w:lvlJc w:val="left"/>
      <w:pPr>
        <w:ind w:left="198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1" w15:restartNumberingAfterBreak="0">
    <w:nsid w:val="3E533823"/>
    <w:multiLevelType w:val="hybridMultilevel"/>
    <w:tmpl w:val="62EA0E2E"/>
    <w:lvl w:ilvl="0" w:tplc="24925B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BC4B93"/>
    <w:multiLevelType w:val="hybridMultilevel"/>
    <w:tmpl w:val="2D743F46"/>
    <w:lvl w:ilvl="0" w:tplc="9940AD6E">
      <w:start w:val="1"/>
      <w:numFmt w:val="bullet"/>
      <w:lvlText w:val="−"/>
      <w:lvlJc w:val="left"/>
      <w:pPr>
        <w:ind w:left="1571" w:hanging="360"/>
      </w:pPr>
      <w:rPr>
        <w:rFonts w:ascii="Comic Sans MS" w:hAnsi="Comic Sans M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3" w15:restartNumberingAfterBreak="0">
    <w:nsid w:val="48EE200D"/>
    <w:multiLevelType w:val="hybridMultilevel"/>
    <w:tmpl w:val="265054C6"/>
    <w:lvl w:ilvl="0" w:tplc="27B2495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B2F00A3"/>
    <w:multiLevelType w:val="hybridMultilevel"/>
    <w:tmpl w:val="3574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9F742F"/>
    <w:multiLevelType w:val="multilevel"/>
    <w:tmpl w:val="0C66EF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49425B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885CA7"/>
    <w:multiLevelType w:val="hybridMultilevel"/>
    <w:tmpl w:val="6A9EC98E"/>
    <w:lvl w:ilvl="0" w:tplc="1A00BD26">
      <w:start w:val="1"/>
      <w:numFmt w:val="lowerLetter"/>
      <w:lvlText w:val="%1-"/>
      <w:lvlJc w:val="left"/>
      <w:pPr>
        <w:tabs>
          <w:tab w:val="num" w:pos="806"/>
        </w:tabs>
        <w:ind w:left="806" w:right="806" w:hanging="360"/>
      </w:pPr>
    </w:lvl>
    <w:lvl w:ilvl="1" w:tplc="50647CD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3AB0204"/>
    <w:multiLevelType w:val="hybridMultilevel"/>
    <w:tmpl w:val="D7C648D4"/>
    <w:lvl w:ilvl="0" w:tplc="76B0D690">
      <w:start w:val="6"/>
      <w:numFmt w:val="decimal"/>
      <w:lvlText w:val="%1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9" w15:restartNumberingAfterBreak="0">
    <w:nsid w:val="53C97C2A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B75637"/>
    <w:multiLevelType w:val="hybridMultilevel"/>
    <w:tmpl w:val="6346EAFE"/>
    <w:lvl w:ilvl="0" w:tplc="97D650B4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D3F035B"/>
    <w:multiLevelType w:val="hybridMultilevel"/>
    <w:tmpl w:val="4C826DF6"/>
    <w:lvl w:ilvl="0" w:tplc="E1842D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326ADC"/>
    <w:multiLevelType w:val="hybridMultilevel"/>
    <w:tmpl w:val="88D24AC8"/>
    <w:lvl w:ilvl="0" w:tplc="04010001">
      <w:start w:val="1"/>
      <w:numFmt w:val="bullet"/>
      <w:lvlText w:val=""/>
      <w:lvlJc w:val="left"/>
      <w:pPr>
        <w:tabs>
          <w:tab w:val="num" w:pos="2160"/>
        </w:tabs>
        <w:ind w:left="2160" w:right="21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2880"/>
        </w:tabs>
        <w:ind w:left="2880" w:right="288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3600"/>
        </w:tabs>
        <w:ind w:left="3600" w:right="360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4320"/>
        </w:tabs>
        <w:ind w:left="4320" w:right="43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5040"/>
        </w:tabs>
        <w:ind w:left="5040" w:right="504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5760"/>
        </w:tabs>
        <w:ind w:left="5760" w:right="576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6480"/>
        </w:tabs>
        <w:ind w:left="6480" w:right="648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7200"/>
        </w:tabs>
        <w:ind w:left="7200" w:right="720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7920"/>
        </w:tabs>
        <w:ind w:left="7920" w:right="7920" w:hanging="360"/>
      </w:pPr>
      <w:rPr>
        <w:rFonts w:ascii="Wingdings" w:hAnsi="Wingdings" w:hint="default"/>
      </w:rPr>
    </w:lvl>
  </w:abstractNum>
  <w:abstractNum w:abstractNumId="33" w15:restartNumberingAfterBreak="0">
    <w:nsid w:val="66232941"/>
    <w:multiLevelType w:val="hybridMultilevel"/>
    <w:tmpl w:val="62503706"/>
    <w:lvl w:ilvl="0" w:tplc="B704ABC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0455A5"/>
    <w:multiLevelType w:val="hybridMultilevel"/>
    <w:tmpl w:val="D1BE2492"/>
    <w:lvl w:ilvl="0" w:tplc="9894FDB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696B78E3"/>
    <w:multiLevelType w:val="hybridMultilevel"/>
    <w:tmpl w:val="43580012"/>
    <w:lvl w:ilvl="0" w:tplc="CBB2179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9B514E7"/>
    <w:multiLevelType w:val="multilevel"/>
    <w:tmpl w:val="0D3CFB24"/>
    <w:lvl w:ilvl="0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DAF2CA1"/>
    <w:multiLevelType w:val="hybridMultilevel"/>
    <w:tmpl w:val="43207CD4"/>
    <w:lvl w:ilvl="0" w:tplc="F98ADDAA">
      <w:start w:val="7"/>
      <w:numFmt w:val="decimal"/>
      <w:lvlText w:val="%1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8" w15:restartNumberingAfterBreak="0">
    <w:nsid w:val="71B610E9"/>
    <w:multiLevelType w:val="hybridMultilevel"/>
    <w:tmpl w:val="10644332"/>
    <w:lvl w:ilvl="0" w:tplc="25604E8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7AC5543"/>
    <w:multiLevelType w:val="hybridMultilevel"/>
    <w:tmpl w:val="9448174A"/>
    <w:lvl w:ilvl="0" w:tplc="3E722D0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3A1ACD"/>
    <w:multiLevelType w:val="hybridMultilevel"/>
    <w:tmpl w:val="5136F89C"/>
    <w:lvl w:ilvl="0" w:tplc="5430234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D84A43"/>
    <w:multiLevelType w:val="hybridMultilevel"/>
    <w:tmpl w:val="489C1EB6"/>
    <w:lvl w:ilvl="0" w:tplc="ABB6E0E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725CCC"/>
    <w:multiLevelType w:val="hybridMultilevel"/>
    <w:tmpl w:val="74380408"/>
    <w:lvl w:ilvl="0" w:tplc="7DF0FB06">
      <w:start w:val="1"/>
      <w:numFmt w:val="decimal"/>
      <w:lvlText w:val="%1)"/>
      <w:lvlJc w:val="left"/>
      <w:pPr>
        <w:ind w:left="1260" w:hanging="360"/>
      </w:pPr>
      <w:rPr>
        <w:rFonts w:ascii="Comic Sans MS" w:hAnsi="Comic Sans MS" w:cs="Comic Sans MS"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3"/>
  </w:num>
  <w:num w:numId="2">
    <w:abstractNumId w:val="14"/>
  </w:num>
  <w:num w:numId="3">
    <w:abstractNumId w:val="1"/>
  </w:num>
  <w:num w:numId="4">
    <w:abstractNumId w:val="32"/>
  </w:num>
  <w:num w:numId="5">
    <w:abstractNumId w:val="34"/>
  </w:num>
  <w:num w:numId="6">
    <w:abstractNumId w:val="36"/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0"/>
  </w:num>
  <w:num w:numId="9">
    <w:abstractNumId w:val="28"/>
  </w:num>
  <w:num w:numId="10">
    <w:abstractNumId w:val="37"/>
  </w:num>
  <w:num w:numId="11">
    <w:abstractNumId w:val="38"/>
  </w:num>
  <w:num w:numId="12">
    <w:abstractNumId w:val="10"/>
  </w:num>
  <w:num w:numId="13">
    <w:abstractNumId w:val="41"/>
  </w:num>
  <w:num w:numId="14">
    <w:abstractNumId w:val="24"/>
  </w:num>
  <w:num w:numId="15">
    <w:abstractNumId w:val="40"/>
  </w:num>
  <w:num w:numId="16">
    <w:abstractNumId w:val="39"/>
  </w:num>
  <w:num w:numId="17">
    <w:abstractNumId w:val="19"/>
  </w:num>
  <w:num w:numId="18">
    <w:abstractNumId w:val="11"/>
  </w:num>
  <w:num w:numId="19">
    <w:abstractNumId w:val="15"/>
  </w:num>
  <w:num w:numId="20">
    <w:abstractNumId w:val="35"/>
  </w:num>
  <w:num w:numId="21">
    <w:abstractNumId w:val="27"/>
  </w:num>
  <w:num w:numId="22">
    <w:abstractNumId w:val="17"/>
  </w:num>
  <w:num w:numId="23">
    <w:abstractNumId w:val="7"/>
  </w:num>
  <w:num w:numId="24">
    <w:abstractNumId w:val="8"/>
  </w:num>
  <w:num w:numId="25">
    <w:abstractNumId w:val="22"/>
  </w:num>
  <w:num w:numId="26">
    <w:abstractNumId w:val="31"/>
  </w:num>
  <w:num w:numId="27">
    <w:abstractNumId w:val="0"/>
  </w:num>
  <w:num w:numId="28">
    <w:abstractNumId w:val="29"/>
  </w:num>
  <w:num w:numId="29">
    <w:abstractNumId w:val="12"/>
  </w:num>
  <w:num w:numId="30">
    <w:abstractNumId w:val="16"/>
  </w:num>
  <w:num w:numId="31">
    <w:abstractNumId w:val="23"/>
  </w:num>
  <w:num w:numId="32">
    <w:abstractNumId w:val="42"/>
  </w:num>
  <w:num w:numId="33">
    <w:abstractNumId w:val="20"/>
  </w:num>
  <w:num w:numId="34">
    <w:abstractNumId w:val="26"/>
  </w:num>
  <w:num w:numId="35">
    <w:abstractNumId w:val="13"/>
  </w:num>
  <w:num w:numId="36">
    <w:abstractNumId w:val="25"/>
  </w:num>
  <w:num w:numId="37">
    <w:abstractNumId w:val="4"/>
  </w:num>
  <w:num w:numId="38">
    <w:abstractNumId w:val="9"/>
  </w:num>
  <w:num w:numId="39">
    <w:abstractNumId w:val="18"/>
  </w:num>
  <w:num w:numId="40">
    <w:abstractNumId w:val="21"/>
  </w:num>
  <w:num w:numId="41">
    <w:abstractNumId w:val="33"/>
  </w:num>
  <w:num w:numId="42">
    <w:abstractNumId w:val="2"/>
  </w:num>
  <w:num w:numId="43">
    <w:abstractNumId w:val="5"/>
  </w:num>
  <w:num w:numId="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1tDQ1MDCztDAwNTFW0lEKTi0uzszPAykwqgUAd4yA9ywAAAA="/>
  </w:docVars>
  <w:rsids>
    <w:rsidRoot w:val="00523EBF"/>
    <w:rsid w:val="00006C50"/>
    <w:rsid w:val="00010E14"/>
    <w:rsid w:val="0002098C"/>
    <w:rsid w:val="00024CDD"/>
    <w:rsid w:val="00036CD0"/>
    <w:rsid w:val="00040B4E"/>
    <w:rsid w:val="000529EC"/>
    <w:rsid w:val="00055A3E"/>
    <w:rsid w:val="00056B09"/>
    <w:rsid w:val="00057A65"/>
    <w:rsid w:val="000618FE"/>
    <w:rsid w:val="0006784E"/>
    <w:rsid w:val="000B1123"/>
    <w:rsid w:val="000B7E2D"/>
    <w:rsid w:val="000C1F02"/>
    <w:rsid w:val="000C28E2"/>
    <w:rsid w:val="000D0E3D"/>
    <w:rsid w:val="000E5FFA"/>
    <w:rsid w:val="000F3DBA"/>
    <w:rsid w:val="000F74A5"/>
    <w:rsid w:val="00114AB7"/>
    <w:rsid w:val="0013309D"/>
    <w:rsid w:val="001361A6"/>
    <w:rsid w:val="0013727C"/>
    <w:rsid w:val="001413A3"/>
    <w:rsid w:val="00150153"/>
    <w:rsid w:val="00154732"/>
    <w:rsid w:val="00164E81"/>
    <w:rsid w:val="00173A15"/>
    <w:rsid w:val="00185325"/>
    <w:rsid w:val="00187C53"/>
    <w:rsid w:val="001918E8"/>
    <w:rsid w:val="00193F13"/>
    <w:rsid w:val="001A5322"/>
    <w:rsid w:val="001A6B06"/>
    <w:rsid w:val="001B0E0F"/>
    <w:rsid w:val="001B568D"/>
    <w:rsid w:val="001C11A4"/>
    <w:rsid w:val="001C4234"/>
    <w:rsid w:val="001D26AC"/>
    <w:rsid w:val="001D3D9C"/>
    <w:rsid w:val="001D7C88"/>
    <w:rsid w:val="001E0992"/>
    <w:rsid w:val="001E5E16"/>
    <w:rsid w:val="001F3140"/>
    <w:rsid w:val="001F59A5"/>
    <w:rsid w:val="002010B6"/>
    <w:rsid w:val="0020735C"/>
    <w:rsid w:val="0022642F"/>
    <w:rsid w:val="00232ED9"/>
    <w:rsid w:val="00233CA1"/>
    <w:rsid w:val="002457CB"/>
    <w:rsid w:val="00252A39"/>
    <w:rsid w:val="0026251D"/>
    <w:rsid w:val="002658CB"/>
    <w:rsid w:val="00266BB0"/>
    <w:rsid w:val="00267FE8"/>
    <w:rsid w:val="00272C2F"/>
    <w:rsid w:val="00273434"/>
    <w:rsid w:val="00282D36"/>
    <w:rsid w:val="00283616"/>
    <w:rsid w:val="00284095"/>
    <w:rsid w:val="00291441"/>
    <w:rsid w:val="0029247B"/>
    <w:rsid w:val="00294AE7"/>
    <w:rsid w:val="00296B2B"/>
    <w:rsid w:val="002A5828"/>
    <w:rsid w:val="002A66F3"/>
    <w:rsid w:val="002A7DEB"/>
    <w:rsid w:val="002C3989"/>
    <w:rsid w:val="002D0A30"/>
    <w:rsid w:val="002D7F32"/>
    <w:rsid w:val="002E265C"/>
    <w:rsid w:val="002E39DC"/>
    <w:rsid w:val="002E45CF"/>
    <w:rsid w:val="002E54E8"/>
    <w:rsid w:val="002F76F4"/>
    <w:rsid w:val="003010C5"/>
    <w:rsid w:val="00311B5A"/>
    <w:rsid w:val="00312A0E"/>
    <w:rsid w:val="00314927"/>
    <w:rsid w:val="00316883"/>
    <w:rsid w:val="00317513"/>
    <w:rsid w:val="003200A1"/>
    <w:rsid w:val="003206EE"/>
    <w:rsid w:val="00320D75"/>
    <w:rsid w:val="00322846"/>
    <w:rsid w:val="00332187"/>
    <w:rsid w:val="00335066"/>
    <w:rsid w:val="00335BAC"/>
    <w:rsid w:val="00345D41"/>
    <w:rsid w:val="003527CF"/>
    <w:rsid w:val="003617CF"/>
    <w:rsid w:val="00366A54"/>
    <w:rsid w:val="003677B9"/>
    <w:rsid w:val="0037787B"/>
    <w:rsid w:val="003A3FF5"/>
    <w:rsid w:val="003B49DB"/>
    <w:rsid w:val="003C2D48"/>
    <w:rsid w:val="003D0957"/>
    <w:rsid w:val="003D57D6"/>
    <w:rsid w:val="003E18E4"/>
    <w:rsid w:val="003E6281"/>
    <w:rsid w:val="003F0E6B"/>
    <w:rsid w:val="00400FAE"/>
    <w:rsid w:val="00402A16"/>
    <w:rsid w:val="00407D34"/>
    <w:rsid w:val="00407D7F"/>
    <w:rsid w:val="00411A15"/>
    <w:rsid w:val="00414D9F"/>
    <w:rsid w:val="00417A11"/>
    <w:rsid w:val="00424C1D"/>
    <w:rsid w:val="004257AE"/>
    <w:rsid w:val="00426200"/>
    <w:rsid w:val="00431A22"/>
    <w:rsid w:val="00434624"/>
    <w:rsid w:val="0043700F"/>
    <w:rsid w:val="0044778F"/>
    <w:rsid w:val="0045143C"/>
    <w:rsid w:val="00462D94"/>
    <w:rsid w:val="004651E7"/>
    <w:rsid w:val="00470EC9"/>
    <w:rsid w:val="0047552C"/>
    <w:rsid w:val="00482BCF"/>
    <w:rsid w:val="00494879"/>
    <w:rsid w:val="00497B18"/>
    <w:rsid w:val="004A361C"/>
    <w:rsid w:val="004B1964"/>
    <w:rsid w:val="004B2197"/>
    <w:rsid w:val="004B35FC"/>
    <w:rsid w:val="004B3B42"/>
    <w:rsid w:val="004B43E4"/>
    <w:rsid w:val="004B48FE"/>
    <w:rsid w:val="004B6F9E"/>
    <w:rsid w:val="004B79F7"/>
    <w:rsid w:val="004C04A5"/>
    <w:rsid w:val="004C241C"/>
    <w:rsid w:val="004C324C"/>
    <w:rsid w:val="004C3D7E"/>
    <w:rsid w:val="004C71F6"/>
    <w:rsid w:val="004D17CA"/>
    <w:rsid w:val="004D71BE"/>
    <w:rsid w:val="004E279F"/>
    <w:rsid w:val="004E2D70"/>
    <w:rsid w:val="004E32D0"/>
    <w:rsid w:val="004E6B05"/>
    <w:rsid w:val="004F025A"/>
    <w:rsid w:val="004F29EC"/>
    <w:rsid w:val="00500FE9"/>
    <w:rsid w:val="00505DC0"/>
    <w:rsid w:val="00507706"/>
    <w:rsid w:val="00512572"/>
    <w:rsid w:val="00515042"/>
    <w:rsid w:val="00520A9E"/>
    <w:rsid w:val="00523EBF"/>
    <w:rsid w:val="005259DD"/>
    <w:rsid w:val="00525A8F"/>
    <w:rsid w:val="00525BC6"/>
    <w:rsid w:val="0053055F"/>
    <w:rsid w:val="00533809"/>
    <w:rsid w:val="0054240C"/>
    <w:rsid w:val="00552B25"/>
    <w:rsid w:val="0055494D"/>
    <w:rsid w:val="00560884"/>
    <w:rsid w:val="00560D50"/>
    <w:rsid w:val="005633EC"/>
    <w:rsid w:val="00564602"/>
    <w:rsid w:val="005665DC"/>
    <w:rsid w:val="00567CEE"/>
    <w:rsid w:val="0057497F"/>
    <w:rsid w:val="00574B0A"/>
    <w:rsid w:val="00576878"/>
    <w:rsid w:val="005813B5"/>
    <w:rsid w:val="005813BA"/>
    <w:rsid w:val="0059477A"/>
    <w:rsid w:val="0059766E"/>
    <w:rsid w:val="005A2C43"/>
    <w:rsid w:val="005A39D5"/>
    <w:rsid w:val="005A45E2"/>
    <w:rsid w:val="005A5D30"/>
    <w:rsid w:val="005A5E14"/>
    <w:rsid w:val="005C0869"/>
    <w:rsid w:val="005C1CF9"/>
    <w:rsid w:val="005C2CDC"/>
    <w:rsid w:val="005C618B"/>
    <w:rsid w:val="005E13BC"/>
    <w:rsid w:val="005E2DA3"/>
    <w:rsid w:val="005E3A57"/>
    <w:rsid w:val="005E6032"/>
    <w:rsid w:val="005E6D1F"/>
    <w:rsid w:val="005F6639"/>
    <w:rsid w:val="005F696F"/>
    <w:rsid w:val="005F74E0"/>
    <w:rsid w:val="005F76FE"/>
    <w:rsid w:val="005F7BA8"/>
    <w:rsid w:val="00600867"/>
    <w:rsid w:val="006032CB"/>
    <w:rsid w:val="006033F2"/>
    <w:rsid w:val="00604E19"/>
    <w:rsid w:val="00610244"/>
    <w:rsid w:val="00615416"/>
    <w:rsid w:val="00620AA8"/>
    <w:rsid w:val="00622D31"/>
    <w:rsid w:val="00623A59"/>
    <w:rsid w:val="006266C4"/>
    <w:rsid w:val="006313EC"/>
    <w:rsid w:val="00632BF0"/>
    <w:rsid w:val="00641B8B"/>
    <w:rsid w:val="006444A7"/>
    <w:rsid w:val="00651FC0"/>
    <w:rsid w:val="00660A1D"/>
    <w:rsid w:val="0066398C"/>
    <w:rsid w:val="00665E5D"/>
    <w:rsid w:val="00665F8D"/>
    <w:rsid w:val="00670583"/>
    <w:rsid w:val="00674E87"/>
    <w:rsid w:val="006802A2"/>
    <w:rsid w:val="00681D15"/>
    <w:rsid w:val="00682438"/>
    <w:rsid w:val="00687D6A"/>
    <w:rsid w:val="00690E74"/>
    <w:rsid w:val="006A4C58"/>
    <w:rsid w:val="006A75E3"/>
    <w:rsid w:val="006B2DDF"/>
    <w:rsid w:val="006B34EE"/>
    <w:rsid w:val="006C585A"/>
    <w:rsid w:val="006E116B"/>
    <w:rsid w:val="006E3CD9"/>
    <w:rsid w:val="006E3E67"/>
    <w:rsid w:val="006F291D"/>
    <w:rsid w:val="006F3951"/>
    <w:rsid w:val="00705451"/>
    <w:rsid w:val="0071717C"/>
    <w:rsid w:val="00720CF8"/>
    <w:rsid w:val="00720E70"/>
    <w:rsid w:val="007210DF"/>
    <w:rsid w:val="00722B24"/>
    <w:rsid w:val="00723FB3"/>
    <w:rsid w:val="007269FB"/>
    <w:rsid w:val="00726CDB"/>
    <w:rsid w:val="00727B83"/>
    <w:rsid w:val="00737A7E"/>
    <w:rsid w:val="00737D28"/>
    <w:rsid w:val="00740EC4"/>
    <w:rsid w:val="007505B1"/>
    <w:rsid w:val="0075265C"/>
    <w:rsid w:val="0075297B"/>
    <w:rsid w:val="0075650B"/>
    <w:rsid w:val="00757982"/>
    <w:rsid w:val="00761DBD"/>
    <w:rsid w:val="0076685F"/>
    <w:rsid w:val="0076773F"/>
    <w:rsid w:val="00777DAA"/>
    <w:rsid w:val="00783835"/>
    <w:rsid w:val="00787BB8"/>
    <w:rsid w:val="007A07F7"/>
    <w:rsid w:val="007A090C"/>
    <w:rsid w:val="007B3726"/>
    <w:rsid w:val="007C629C"/>
    <w:rsid w:val="007C7030"/>
    <w:rsid w:val="007D58CF"/>
    <w:rsid w:val="007D7F02"/>
    <w:rsid w:val="007E40AB"/>
    <w:rsid w:val="007E74EE"/>
    <w:rsid w:val="007F07D3"/>
    <w:rsid w:val="007F5291"/>
    <w:rsid w:val="00801137"/>
    <w:rsid w:val="00801B98"/>
    <w:rsid w:val="008035A5"/>
    <w:rsid w:val="00804128"/>
    <w:rsid w:val="00806B59"/>
    <w:rsid w:val="00807250"/>
    <w:rsid w:val="008141E5"/>
    <w:rsid w:val="008254D5"/>
    <w:rsid w:val="008262BC"/>
    <w:rsid w:val="00826B3E"/>
    <w:rsid w:val="00831EAF"/>
    <w:rsid w:val="00833CA1"/>
    <w:rsid w:val="00845272"/>
    <w:rsid w:val="00846FAC"/>
    <w:rsid w:val="00855914"/>
    <w:rsid w:val="00873284"/>
    <w:rsid w:val="00886938"/>
    <w:rsid w:val="00886997"/>
    <w:rsid w:val="00887553"/>
    <w:rsid w:val="00892ED2"/>
    <w:rsid w:val="00893C4C"/>
    <w:rsid w:val="008975A4"/>
    <w:rsid w:val="008A27E6"/>
    <w:rsid w:val="008C20E7"/>
    <w:rsid w:val="008C6A32"/>
    <w:rsid w:val="008C7621"/>
    <w:rsid w:val="008D000C"/>
    <w:rsid w:val="008D1DFF"/>
    <w:rsid w:val="008D5197"/>
    <w:rsid w:val="008F04C0"/>
    <w:rsid w:val="008F16C6"/>
    <w:rsid w:val="008F57F9"/>
    <w:rsid w:val="00901A96"/>
    <w:rsid w:val="00916FE9"/>
    <w:rsid w:val="00917D52"/>
    <w:rsid w:val="0092271D"/>
    <w:rsid w:val="0092742E"/>
    <w:rsid w:val="00930D5A"/>
    <w:rsid w:val="009318C1"/>
    <w:rsid w:val="00934C4D"/>
    <w:rsid w:val="0094040E"/>
    <w:rsid w:val="00956A5C"/>
    <w:rsid w:val="00973471"/>
    <w:rsid w:val="00974ABF"/>
    <w:rsid w:val="009807E2"/>
    <w:rsid w:val="00981CF0"/>
    <w:rsid w:val="00983D9D"/>
    <w:rsid w:val="00985428"/>
    <w:rsid w:val="00985A41"/>
    <w:rsid w:val="00987E26"/>
    <w:rsid w:val="009904D0"/>
    <w:rsid w:val="009909CC"/>
    <w:rsid w:val="009961F2"/>
    <w:rsid w:val="009A7A56"/>
    <w:rsid w:val="009B02F3"/>
    <w:rsid w:val="009B2439"/>
    <w:rsid w:val="009B4D51"/>
    <w:rsid w:val="009C29AC"/>
    <w:rsid w:val="009C4269"/>
    <w:rsid w:val="009C55EF"/>
    <w:rsid w:val="009C6EAF"/>
    <w:rsid w:val="009D044F"/>
    <w:rsid w:val="009D23C3"/>
    <w:rsid w:val="009D70C1"/>
    <w:rsid w:val="009E0055"/>
    <w:rsid w:val="009E22F2"/>
    <w:rsid w:val="009F0190"/>
    <w:rsid w:val="009F033A"/>
    <w:rsid w:val="009F2B07"/>
    <w:rsid w:val="009F319E"/>
    <w:rsid w:val="009F3381"/>
    <w:rsid w:val="009F3BDC"/>
    <w:rsid w:val="009F40BB"/>
    <w:rsid w:val="00A000EF"/>
    <w:rsid w:val="00A00288"/>
    <w:rsid w:val="00A01BA3"/>
    <w:rsid w:val="00A03ACF"/>
    <w:rsid w:val="00A054E8"/>
    <w:rsid w:val="00A060B2"/>
    <w:rsid w:val="00A11D04"/>
    <w:rsid w:val="00A1279C"/>
    <w:rsid w:val="00A131F9"/>
    <w:rsid w:val="00A14F0C"/>
    <w:rsid w:val="00A17F43"/>
    <w:rsid w:val="00A27398"/>
    <w:rsid w:val="00A30F57"/>
    <w:rsid w:val="00A33408"/>
    <w:rsid w:val="00A373B0"/>
    <w:rsid w:val="00A420E4"/>
    <w:rsid w:val="00A43309"/>
    <w:rsid w:val="00A535E3"/>
    <w:rsid w:val="00A53CA1"/>
    <w:rsid w:val="00A5592B"/>
    <w:rsid w:val="00A562E8"/>
    <w:rsid w:val="00A57ABC"/>
    <w:rsid w:val="00A6067E"/>
    <w:rsid w:val="00A63D32"/>
    <w:rsid w:val="00A658B8"/>
    <w:rsid w:val="00A71406"/>
    <w:rsid w:val="00A7143B"/>
    <w:rsid w:val="00A721CD"/>
    <w:rsid w:val="00A729DA"/>
    <w:rsid w:val="00A802A8"/>
    <w:rsid w:val="00A80547"/>
    <w:rsid w:val="00A80838"/>
    <w:rsid w:val="00A8170B"/>
    <w:rsid w:val="00A8444D"/>
    <w:rsid w:val="00A859A1"/>
    <w:rsid w:val="00A8705F"/>
    <w:rsid w:val="00A87084"/>
    <w:rsid w:val="00A96FD4"/>
    <w:rsid w:val="00A97A5F"/>
    <w:rsid w:val="00AB37D2"/>
    <w:rsid w:val="00AB5D38"/>
    <w:rsid w:val="00AB5D83"/>
    <w:rsid w:val="00AC315A"/>
    <w:rsid w:val="00AC3B9D"/>
    <w:rsid w:val="00AC3B9E"/>
    <w:rsid w:val="00AC4E48"/>
    <w:rsid w:val="00AD2873"/>
    <w:rsid w:val="00AD3B68"/>
    <w:rsid w:val="00AD60EE"/>
    <w:rsid w:val="00AF0583"/>
    <w:rsid w:val="00AF1170"/>
    <w:rsid w:val="00AF11CD"/>
    <w:rsid w:val="00AF2B2B"/>
    <w:rsid w:val="00AF538D"/>
    <w:rsid w:val="00AF670A"/>
    <w:rsid w:val="00B06D25"/>
    <w:rsid w:val="00B07D7E"/>
    <w:rsid w:val="00B1161B"/>
    <w:rsid w:val="00B15166"/>
    <w:rsid w:val="00B20BF7"/>
    <w:rsid w:val="00B21FAE"/>
    <w:rsid w:val="00B238C5"/>
    <w:rsid w:val="00B373BF"/>
    <w:rsid w:val="00B37F44"/>
    <w:rsid w:val="00B42040"/>
    <w:rsid w:val="00B422FE"/>
    <w:rsid w:val="00B4311D"/>
    <w:rsid w:val="00B44D86"/>
    <w:rsid w:val="00B62B45"/>
    <w:rsid w:val="00B71F56"/>
    <w:rsid w:val="00B756C2"/>
    <w:rsid w:val="00B77C98"/>
    <w:rsid w:val="00B84820"/>
    <w:rsid w:val="00B932A8"/>
    <w:rsid w:val="00B95414"/>
    <w:rsid w:val="00B9560A"/>
    <w:rsid w:val="00BA371B"/>
    <w:rsid w:val="00BA3A04"/>
    <w:rsid w:val="00BB152E"/>
    <w:rsid w:val="00BB3AB2"/>
    <w:rsid w:val="00BC215D"/>
    <w:rsid w:val="00BC373C"/>
    <w:rsid w:val="00BD3A72"/>
    <w:rsid w:val="00BD5DE3"/>
    <w:rsid w:val="00BD5FC7"/>
    <w:rsid w:val="00BE2189"/>
    <w:rsid w:val="00BE3288"/>
    <w:rsid w:val="00BE4CDD"/>
    <w:rsid w:val="00BE631B"/>
    <w:rsid w:val="00BE6536"/>
    <w:rsid w:val="00BE6EFF"/>
    <w:rsid w:val="00BF0A71"/>
    <w:rsid w:val="00BF6106"/>
    <w:rsid w:val="00C002FC"/>
    <w:rsid w:val="00C0071D"/>
    <w:rsid w:val="00C016A5"/>
    <w:rsid w:val="00C132FA"/>
    <w:rsid w:val="00C15B3A"/>
    <w:rsid w:val="00C307CC"/>
    <w:rsid w:val="00C42C10"/>
    <w:rsid w:val="00C467DF"/>
    <w:rsid w:val="00C50558"/>
    <w:rsid w:val="00C562DE"/>
    <w:rsid w:val="00C60DA4"/>
    <w:rsid w:val="00C64EB5"/>
    <w:rsid w:val="00C67870"/>
    <w:rsid w:val="00C76950"/>
    <w:rsid w:val="00C76F18"/>
    <w:rsid w:val="00C82B6A"/>
    <w:rsid w:val="00C82BD6"/>
    <w:rsid w:val="00C844F9"/>
    <w:rsid w:val="00C85C05"/>
    <w:rsid w:val="00C92D6D"/>
    <w:rsid w:val="00CA2989"/>
    <w:rsid w:val="00CA2E5F"/>
    <w:rsid w:val="00CA4E3E"/>
    <w:rsid w:val="00CA7A35"/>
    <w:rsid w:val="00CB4657"/>
    <w:rsid w:val="00CB6F92"/>
    <w:rsid w:val="00CB7A77"/>
    <w:rsid w:val="00CC12DF"/>
    <w:rsid w:val="00CC1A27"/>
    <w:rsid w:val="00CD0731"/>
    <w:rsid w:val="00CD3848"/>
    <w:rsid w:val="00CE33FE"/>
    <w:rsid w:val="00CE60D0"/>
    <w:rsid w:val="00CE6B26"/>
    <w:rsid w:val="00CF179A"/>
    <w:rsid w:val="00CF208B"/>
    <w:rsid w:val="00CF703E"/>
    <w:rsid w:val="00D07CAE"/>
    <w:rsid w:val="00D07D14"/>
    <w:rsid w:val="00D1045A"/>
    <w:rsid w:val="00D146F1"/>
    <w:rsid w:val="00D20F39"/>
    <w:rsid w:val="00D319EB"/>
    <w:rsid w:val="00D321E5"/>
    <w:rsid w:val="00D424B7"/>
    <w:rsid w:val="00D4295D"/>
    <w:rsid w:val="00D46E33"/>
    <w:rsid w:val="00D500DB"/>
    <w:rsid w:val="00D52874"/>
    <w:rsid w:val="00D52DA7"/>
    <w:rsid w:val="00D648D3"/>
    <w:rsid w:val="00D64AB1"/>
    <w:rsid w:val="00D669D7"/>
    <w:rsid w:val="00D7187F"/>
    <w:rsid w:val="00D770F4"/>
    <w:rsid w:val="00D81F91"/>
    <w:rsid w:val="00D8265F"/>
    <w:rsid w:val="00D83195"/>
    <w:rsid w:val="00D84983"/>
    <w:rsid w:val="00D858DE"/>
    <w:rsid w:val="00D86E04"/>
    <w:rsid w:val="00D87990"/>
    <w:rsid w:val="00D91115"/>
    <w:rsid w:val="00D915CF"/>
    <w:rsid w:val="00D93FD8"/>
    <w:rsid w:val="00D96B74"/>
    <w:rsid w:val="00DA4E0F"/>
    <w:rsid w:val="00DA592B"/>
    <w:rsid w:val="00DB7139"/>
    <w:rsid w:val="00DC00B4"/>
    <w:rsid w:val="00DC17E9"/>
    <w:rsid w:val="00DC3A42"/>
    <w:rsid w:val="00DC4AE2"/>
    <w:rsid w:val="00DC7349"/>
    <w:rsid w:val="00DC79D5"/>
    <w:rsid w:val="00DE0569"/>
    <w:rsid w:val="00DE2C1E"/>
    <w:rsid w:val="00DE5464"/>
    <w:rsid w:val="00DE7068"/>
    <w:rsid w:val="00DE7515"/>
    <w:rsid w:val="00DE796C"/>
    <w:rsid w:val="00DF1EFA"/>
    <w:rsid w:val="00DF2F3F"/>
    <w:rsid w:val="00DF3FF0"/>
    <w:rsid w:val="00DF5D87"/>
    <w:rsid w:val="00E0767B"/>
    <w:rsid w:val="00E11680"/>
    <w:rsid w:val="00E12480"/>
    <w:rsid w:val="00E15A3A"/>
    <w:rsid w:val="00E2039F"/>
    <w:rsid w:val="00E26991"/>
    <w:rsid w:val="00E30800"/>
    <w:rsid w:val="00E3139A"/>
    <w:rsid w:val="00E33CCF"/>
    <w:rsid w:val="00E42629"/>
    <w:rsid w:val="00E4543A"/>
    <w:rsid w:val="00E46A56"/>
    <w:rsid w:val="00E47E14"/>
    <w:rsid w:val="00E528C5"/>
    <w:rsid w:val="00E55218"/>
    <w:rsid w:val="00E55A69"/>
    <w:rsid w:val="00E56971"/>
    <w:rsid w:val="00E61A63"/>
    <w:rsid w:val="00E62255"/>
    <w:rsid w:val="00E62514"/>
    <w:rsid w:val="00E62996"/>
    <w:rsid w:val="00E62D61"/>
    <w:rsid w:val="00E647B9"/>
    <w:rsid w:val="00E66C2A"/>
    <w:rsid w:val="00E66E90"/>
    <w:rsid w:val="00E8074C"/>
    <w:rsid w:val="00E83320"/>
    <w:rsid w:val="00E91B81"/>
    <w:rsid w:val="00EA0F1A"/>
    <w:rsid w:val="00EA5D20"/>
    <w:rsid w:val="00EA7EBE"/>
    <w:rsid w:val="00EB1AFF"/>
    <w:rsid w:val="00EB33BE"/>
    <w:rsid w:val="00EC7AC1"/>
    <w:rsid w:val="00ED0D45"/>
    <w:rsid w:val="00ED3A3E"/>
    <w:rsid w:val="00EE2DB7"/>
    <w:rsid w:val="00EF54CB"/>
    <w:rsid w:val="00F026DC"/>
    <w:rsid w:val="00F20E67"/>
    <w:rsid w:val="00F21D4A"/>
    <w:rsid w:val="00F25FBD"/>
    <w:rsid w:val="00F27B66"/>
    <w:rsid w:val="00F3113F"/>
    <w:rsid w:val="00F31AEF"/>
    <w:rsid w:val="00F324BF"/>
    <w:rsid w:val="00F33DFC"/>
    <w:rsid w:val="00F417C0"/>
    <w:rsid w:val="00F43B82"/>
    <w:rsid w:val="00F46804"/>
    <w:rsid w:val="00F52D0F"/>
    <w:rsid w:val="00F53CBA"/>
    <w:rsid w:val="00F558D7"/>
    <w:rsid w:val="00F61442"/>
    <w:rsid w:val="00F62C94"/>
    <w:rsid w:val="00F64CBF"/>
    <w:rsid w:val="00F66158"/>
    <w:rsid w:val="00F7589E"/>
    <w:rsid w:val="00F855C2"/>
    <w:rsid w:val="00F87614"/>
    <w:rsid w:val="00F904B5"/>
    <w:rsid w:val="00F9088A"/>
    <w:rsid w:val="00F90EC1"/>
    <w:rsid w:val="00F91427"/>
    <w:rsid w:val="00FA1495"/>
    <w:rsid w:val="00FB0D70"/>
    <w:rsid w:val="00FB1550"/>
    <w:rsid w:val="00FB3B88"/>
    <w:rsid w:val="00FD110D"/>
    <w:rsid w:val="00FD2F9F"/>
    <w:rsid w:val="00FE2604"/>
    <w:rsid w:val="00FE29F7"/>
    <w:rsid w:val="00FE2E36"/>
    <w:rsid w:val="00FE47F2"/>
    <w:rsid w:val="00FE687E"/>
    <w:rsid w:val="00FF00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EEA9B7"/>
  <w15:docId w15:val="{6F471DEE-A9E3-4E8B-95D7-84ABCF580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6883"/>
    <w:rPr>
      <w:sz w:val="24"/>
      <w:szCs w:val="24"/>
      <w:lang w:bidi="ar-EG"/>
    </w:rPr>
  </w:style>
  <w:style w:type="paragraph" w:styleId="Heading1">
    <w:name w:val="heading 1"/>
    <w:basedOn w:val="Normal"/>
    <w:next w:val="Normal"/>
    <w:qFormat/>
    <w:rsid w:val="00316883"/>
    <w:pPr>
      <w:keepNext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rsid w:val="00316883"/>
    <w:pPr>
      <w:keepNext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16883"/>
    <w:pPr>
      <w:keepNext/>
      <w:ind w:left="108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316883"/>
    <w:pPr>
      <w:keepNext/>
      <w:tabs>
        <w:tab w:val="left" w:pos="720"/>
      </w:tabs>
      <w:ind w:firstLine="3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316883"/>
    <w:pPr>
      <w:keepNext/>
      <w:jc w:val="center"/>
      <w:outlineLvl w:val="4"/>
    </w:pPr>
    <w:rPr>
      <w:b/>
      <w:bCs/>
      <w:sz w:val="48"/>
      <w:szCs w:val="48"/>
    </w:rPr>
  </w:style>
  <w:style w:type="paragraph" w:styleId="Heading6">
    <w:name w:val="heading 6"/>
    <w:basedOn w:val="Normal"/>
    <w:next w:val="Normal"/>
    <w:link w:val="Heading6Char"/>
    <w:unhideWhenUsed/>
    <w:qFormat/>
    <w:rsid w:val="00D321E5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qFormat/>
    <w:rsid w:val="005E2DA3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16883"/>
    <w:pPr>
      <w:jc w:val="center"/>
    </w:pPr>
    <w:rPr>
      <w:b/>
      <w:bCs/>
      <w:sz w:val="48"/>
      <w:szCs w:val="48"/>
    </w:rPr>
  </w:style>
  <w:style w:type="paragraph" w:styleId="Subtitle">
    <w:name w:val="Subtitle"/>
    <w:basedOn w:val="Normal"/>
    <w:qFormat/>
    <w:rsid w:val="00316883"/>
    <w:pPr>
      <w:jc w:val="center"/>
    </w:pPr>
    <w:rPr>
      <w:b/>
      <w:bCs/>
      <w:sz w:val="32"/>
      <w:szCs w:val="32"/>
    </w:rPr>
  </w:style>
  <w:style w:type="paragraph" w:styleId="Footer">
    <w:name w:val="footer"/>
    <w:basedOn w:val="Normal"/>
    <w:link w:val="FooterChar"/>
    <w:uiPriority w:val="99"/>
    <w:rsid w:val="0031688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16883"/>
  </w:style>
  <w:style w:type="character" w:styleId="Hyperlink">
    <w:name w:val="Hyperlink"/>
    <w:basedOn w:val="DefaultParagraphFont"/>
    <w:rsid w:val="008975A4"/>
    <w:rPr>
      <w:color w:val="0000FF"/>
      <w:u w:val="single"/>
    </w:rPr>
  </w:style>
  <w:style w:type="table" w:styleId="TableGrid">
    <w:name w:val="Table Grid"/>
    <w:basedOn w:val="TableNormal"/>
    <w:rsid w:val="007F0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8265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D8265F"/>
    <w:rPr>
      <w:sz w:val="24"/>
      <w:szCs w:val="24"/>
      <w:lang w:bidi="ar-EG"/>
    </w:rPr>
  </w:style>
  <w:style w:type="character" w:customStyle="1" w:styleId="Heading3Char">
    <w:name w:val="Heading 3 Char"/>
    <w:basedOn w:val="DefaultParagraphFont"/>
    <w:link w:val="Heading3"/>
    <w:rsid w:val="00D8265F"/>
    <w:rPr>
      <w:b/>
      <w:bCs/>
      <w:sz w:val="24"/>
      <w:szCs w:val="24"/>
      <w:lang w:bidi="ar-EG"/>
    </w:rPr>
  </w:style>
  <w:style w:type="paragraph" w:styleId="BalloonText">
    <w:name w:val="Balloon Text"/>
    <w:basedOn w:val="Normal"/>
    <w:link w:val="BalloonTextChar"/>
    <w:rsid w:val="00D321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321E5"/>
    <w:rPr>
      <w:rFonts w:ascii="Tahoma" w:hAnsi="Tahoma" w:cs="Tahoma"/>
      <w:sz w:val="16"/>
      <w:szCs w:val="16"/>
      <w:lang w:bidi="ar-EG"/>
    </w:rPr>
  </w:style>
  <w:style w:type="character" w:customStyle="1" w:styleId="Heading6Char">
    <w:name w:val="Heading 6 Char"/>
    <w:basedOn w:val="DefaultParagraphFont"/>
    <w:link w:val="Heading6"/>
    <w:rsid w:val="00D321E5"/>
    <w:rPr>
      <w:rFonts w:ascii="Cambria" w:eastAsia="Times New Roman" w:hAnsi="Cambria" w:cs="Times New Roman"/>
      <w:i/>
      <w:iCs/>
      <w:color w:val="243F60"/>
      <w:sz w:val="24"/>
      <w:szCs w:val="24"/>
      <w:lang w:bidi="ar-EG"/>
    </w:rPr>
  </w:style>
  <w:style w:type="paragraph" w:styleId="ListParagraph">
    <w:name w:val="List Paragraph"/>
    <w:basedOn w:val="Normal"/>
    <w:uiPriority w:val="99"/>
    <w:qFormat/>
    <w:rsid w:val="002D0A30"/>
    <w:pPr>
      <w:ind w:left="720"/>
      <w:contextualSpacing/>
    </w:pPr>
  </w:style>
  <w:style w:type="paragraph" w:customStyle="1" w:styleId="Default">
    <w:name w:val="Default"/>
    <w:rsid w:val="00740EC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FR2">
    <w:name w:val="FR2"/>
    <w:uiPriority w:val="99"/>
    <w:rsid w:val="00893C4C"/>
    <w:pPr>
      <w:widowControl w:val="0"/>
      <w:autoSpaceDE w:val="0"/>
      <w:autoSpaceDN w:val="0"/>
      <w:adjustRightInd w:val="0"/>
      <w:spacing w:before="40" w:line="480" w:lineRule="auto"/>
      <w:ind w:left="1120" w:right="200"/>
      <w:jc w:val="center"/>
    </w:pPr>
    <w:rPr>
      <w:sz w:val="36"/>
      <w:szCs w:val="36"/>
    </w:rPr>
  </w:style>
  <w:style w:type="paragraph" w:customStyle="1" w:styleId="text-truncate">
    <w:name w:val="text-truncate"/>
    <w:basedOn w:val="Normal"/>
    <w:rsid w:val="001D3D9C"/>
    <w:pPr>
      <w:spacing w:before="100" w:beforeAutospacing="1" w:after="100" w:afterAutospacing="1"/>
    </w:pPr>
    <w:rPr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D648D3"/>
    <w:rPr>
      <w:sz w:val="24"/>
      <w:szCs w:val="24"/>
      <w:lang w:bidi="ar-EG"/>
    </w:rPr>
  </w:style>
  <w:style w:type="character" w:styleId="UnresolvedMention">
    <w:name w:val="Unresolved Mention"/>
    <w:basedOn w:val="DefaultParagraphFont"/>
    <w:uiPriority w:val="99"/>
    <w:semiHidden/>
    <w:unhideWhenUsed/>
    <w:rsid w:val="003200A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20A9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6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61638">
          <w:marLeft w:val="0"/>
          <w:marRight w:val="0"/>
          <w:marTop w:val="0"/>
          <w:marBottom w:val="0"/>
          <w:divBdr>
            <w:top w:val="single" w:sz="6" w:space="0" w:color="DEE7F2"/>
            <w:left w:val="single" w:sz="6" w:space="0" w:color="DEE7F2"/>
            <w:bottom w:val="single" w:sz="6" w:space="0" w:color="DEE7F2"/>
            <w:right w:val="single" w:sz="6" w:space="0" w:color="DEE7F2"/>
          </w:divBdr>
          <w:divsChild>
            <w:div w:id="169419384">
              <w:marLeft w:val="-60"/>
              <w:marRight w:val="-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25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72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475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1316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0991591">
                          <w:marLeft w:val="13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1193463">
          <w:marLeft w:val="0"/>
          <w:marRight w:val="0"/>
          <w:marTop w:val="0"/>
          <w:marBottom w:val="0"/>
          <w:divBdr>
            <w:top w:val="single" w:sz="6" w:space="0" w:color="DEE7F2"/>
            <w:left w:val="single" w:sz="6" w:space="0" w:color="DEE7F2"/>
            <w:bottom w:val="single" w:sz="6" w:space="0" w:color="DEE7F2"/>
            <w:right w:val="single" w:sz="6" w:space="0" w:color="DEE7F2"/>
          </w:divBdr>
          <w:divsChild>
            <w:div w:id="3632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DEE7F2"/>
                <w:right w:val="none" w:sz="0" w:space="0" w:color="auto"/>
              </w:divBdr>
            </w:div>
            <w:div w:id="50640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585692">
                  <w:marLeft w:val="-60"/>
                  <w:marRight w:val="-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54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76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220441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4690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902176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915584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08707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47350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845248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020010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464542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471557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599563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401565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428773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124617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183477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949660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418673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75884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6414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392847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33426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869077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215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677490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46767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479153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138062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017924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48486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9763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000541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18638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586154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010911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067029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472022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529955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162938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123385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605648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243249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905867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782921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892886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030029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335188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84179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588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757820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18187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486019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536232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77042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552621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240822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87185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850949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515606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88647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01379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825438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89338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975797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801995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545483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777526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731921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065228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23444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764447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367147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089035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619484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648702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367486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178890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894122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368384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67738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344357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597710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73804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708841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055152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14322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107143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690108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76593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50451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934366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41432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31489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384063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91247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483934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811672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14637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17589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62611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131313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747310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973408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533343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548444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87842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03346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05990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483669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387029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465542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056418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367491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017658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708212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863786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981036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526910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44942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925459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743020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475485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900945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841967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509052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83304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247493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742143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258636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811170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104373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51216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768504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321201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318070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759253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55631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93008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968124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801389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464129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42389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051223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110317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836270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74464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358237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894857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528569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704452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87205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63223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112699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0729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746001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767918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241017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160075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34525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43699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402800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413159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804107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544906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175537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079397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679775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840239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7261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328827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375469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782145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536281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872570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258637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05944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497653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4030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866480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408626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829251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718818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826361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76430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936209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41058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13393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061859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176382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11396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980451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330790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69258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781291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385327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693796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56154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36403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2320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883637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967660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097550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142429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474497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089079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53132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848059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719207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018049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544095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673676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51907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187671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38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4880">
          <w:marLeft w:val="0"/>
          <w:marRight w:val="0"/>
          <w:marTop w:val="0"/>
          <w:marBottom w:val="0"/>
          <w:divBdr>
            <w:top w:val="single" w:sz="6" w:space="0" w:color="DEE7F2"/>
            <w:left w:val="single" w:sz="6" w:space="0" w:color="DEE7F2"/>
            <w:bottom w:val="single" w:sz="6" w:space="0" w:color="DEE7F2"/>
            <w:right w:val="single" w:sz="6" w:space="0" w:color="DEE7F2"/>
          </w:divBdr>
          <w:divsChild>
            <w:div w:id="334501598">
              <w:marLeft w:val="-60"/>
              <w:marRight w:val="-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063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03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05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291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4298551">
                          <w:marLeft w:val="13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31205018">
          <w:marLeft w:val="0"/>
          <w:marRight w:val="0"/>
          <w:marTop w:val="0"/>
          <w:marBottom w:val="0"/>
          <w:divBdr>
            <w:top w:val="single" w:sz="6" w:space="0" w:color="DEE7F2"/>
            <w:left w:val="single" w:sz="6" w:space="0" w:color="DEE7F2"/>
            <w:bottom w:val="single" w:sz="6" w:space="0" w:color="DEE7F2"/>
            <w:right w:val="single" w:sz="6" w:space="0" w:color="DEE7F2"/>
          </w:divBdr>
          <w:divsChild>
            <w:div w:id="173415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DEE7F2"/>
                <w:right w:val="none" w:sz="0" w:space="0" w:color="auto"/>
              </w:divBdr>
            </w:div>
            <w:div w:id="327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749385">
                  <w:marLeft w:val="-60"/>
                  <w:marRight w:val="-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531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264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545028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32872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844972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3673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959602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681126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469252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861210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133152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  <w:div w:id="224533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FEB"/>
                            <w:left w:val="single" w:sz="6" w:space="0" w:color="D5DFEB"/>
                            <w:bottom w:val="single" w:sz="6" w:space="0" w:color="D5DFEB"/>
                            <w:right w:val="single" w:sz="6" w:space="0" w:color="D5DFEB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135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lms.eng.asu.edu.eg/course/view.php?id=7485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tube.com/playlist?list=PLK3yhbMyGsXI1QFOj7F5goMzBTGyYs9Ag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hyperlink" Target="https://teams.microsoft.com/l/team/19%3ad1dcfc8f237f485ab6d0395b67ccefbc%40thread.tacv2/conversations?groupId=f1a9ce08-3d78-4aaf-b474-b61678666f11&amp;tenantId=ad2a8324-bef7-46a8-adb4-fe51b6613b24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677C7D-FAC9-45FF-A8A1-8EB8EC1F8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9</Pages>
  <Words>819</Words>
  <Characters>46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ture University</vt:lpstr>
    </vt:vector>
  </TitlesOfParts>
  <Company>Hewlett-Packard</Company>
  <LinksUpToDate>false</LinksUpToDate>
  <CharactersWithSpaces>5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ture University</dc:title>
  <dc:creator>Dr Samir Sadek</dc:creator>
  <cp:lastModifiedBy>Eslam Nabil Shawki El-Ganzoury</cp:lastModifiedBy>
  <cp:revision>88</cp:revision>
  <cp:lastPrinted>2020-07-12T21:56:00Z</cp:lastPrinted>
  <dcterms:created xsi:type="dcterms:W3CDTF">2020-07-12T22:05:00Z</dcterms:created>
  <dcterms:modified xsi:type="dcterms:W3CDTF">2021-07-19T15:39:00Z</dcterms:modified>
</cp:coreProperties>
</file>